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63119" w14:textId="57C79B40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545444">
        <w:rPr>
          <w:noProof/>
        </w:rPr>
        <w:t>Retake</w:t>
      </w:r>
      <w:r w:rsidR="00B36D5C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3445C5">
        <w:rPr>
          <w:noProof/>
        </w:rPr>
        <w:t>09</w:t>
      </w:r>
      <w:r w:rsidRPr="004F6CB7">
        <w:rPr>
          <w:noProof/>
        </w:rPr>
        <w:t xml:space="preserve"> </w:t>
      </w:r>
      <w:r w:rsidR="00545444">
        <w:rPr>
          <w:noProof/>
        </w:rPr>
        <w:t>April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3445C5">
        <w:rPr>
          <w:noProof/>
        </w:rPr>
        <w:t>5</w:t>
      </w:r>
    </w:p>
    <w:p w14:paraId="6C1A4743" w14:textId="30E8A0D8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3754AB96" w:rsidR="00E368C0" w:rsidRDefault="00545444" w:rsidP="00BB1590">
      <w:pPr>
        <w:pStyle w:val="Heading1"/>
        <w:jc w:val="center"/>
        <w:rPr>
          <w:noProof/>
        </w:rPr>
      </w:pPr>
      <w:r>
        <w:rPr>
          <w:noProof/>
        </w:rPr>
        <w:t>Tech Stor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DF0BE7D" w:rsidR="00C136D5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545444">
        <w:rPr>
          <w:rFonts w:ascii="Consolas" w:hAnsi="Consolas"/>
          <w:b/>
          <w:bCs/>
          <w:noProof/>
        </w:rPr>
        <w:t>Tech</w:t>
      </w:r>
      <w:r w:rsidR="008A633F">
        <w:rPr>
          <w:rFonts w:ascii="Consolas" w:hAnsi="Consolas"/>
          <w:b/>
          <w:bCs/>
          <w:noProof/>
        </w:rPr>
        <w:t>St</w:t>
      </w:r>
      <w:r w:rsidR="00545444">
        <w:rPr>
          <w:rFonts w:ascii="Consolas" w:hAnsi="Consolas"/>
          <w:b/>
          <w:bCs/>
          <w:noProof/>
        </w:rPr>
        <w:t>ore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64992EA4" w14:textId="77777777" w:rsidR="006A4335" w:rsidRPr="004F6CB7" w:rsidRDefault="006A4335" w:rsidP="000214AD">
      <w:pPr>
        <w:rPr>
          <w:noProof/>
        </w:rPr>
      </w:pPr>
    </w:p>
    <w:p w14:paraId="3C2288FB" w14:textId="2DD09936" w:rsidR="000214AD" w:rsidRDefault="00A6412E" w:rsidP="000214AD">
      <w:pPr>
        <w:jc w:val="center"/>
        <w:rPr>
          <w:noProof/>
        </w:rPr>
      </w:pPr>
      <w:r w:rsidRPr="00A6412E">
        <w:rPr>
          <w:noProof/>
        </w:rPr>
        <w:drawing>
          <wp:inline distT="0" distB="0" distL="0" distR="0" wp14:anchorId="1597DBA8" wp14:editId="4C994E9A">
            <wp:extent cx="6949943" cy="2595489"/>
            <wp:effectExtent l="0" t="0" r="3810" b="0"/>
            <wp:docPr id="191012764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0757" cy="259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90313" w14:textId="77777777" w:rsidR="006A4335" w:rsidRPr="004F6CB7" w:rsidRDefault="006A4335" w:rsidP="000214AD">
      <w:pPr>
        <w:jc w:val="center"/>
        <w:rPr>
          <w:noProof/>
        </w:rPr>
      </w:pPr>
    </w:p>
    <w:p w14:paraId="13EDEA91" w14:textId="5ADF14C5" w:rsidR="000214AD" w:rsidRPr="003445C5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545444">
        <w:rPr>
          <w:rFonts w:ascii="Consolas" w:hAnsi="Consolas"/>
          <w:b/>
          <w:bCs/>
          <w:noProof/>
        </w:rPr>
        <w:t>TechStore</w:t>
      </w:r>
      <w:r w:rsidRPr="003C1FA8">
        <w:rPr>
          <w:noProof/>
          <w:lang w:val="bg-BG"/>
        </w:rPr>
        <w:t>. You need to create </w:t>
      </w:r>
      <w:r w:rsidR="00545444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21CD6E10" w:rsidR="00106BC7" w:rsidRPr="007345D5" w:rsidRDefault="00545444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Manufacturers</w:t>
      </w:r>
      <w:r w:rsidR="00106BC7" w:rsidRPr="003C1FA8">
        <w:rPr>
          <w:noProof/>
          <w:lang w:val="bg-BG"/>
        </w:rPr>
        <w:t xml:space="preserve"> – </w:t>
      </w:r>
      <w:r w:rsidRPr="00545444">
        <w:rPr>
          <w:noProof/>
        </w:rPr>
        <w:t>Contains information about the manufacturers that produce tech products</w:t>
      </w:r>
      <w:r w:rsidR="00106BC7">
        <w:rPr>
          <w:noProof/>
        </w:rPr>
        <w:t>;</w:t>
      </w:r>
    </w:p>
    <w:p w14:paraId="0C764714" w14:textId="56CE58DD" w:rsidR="00106BC7" w:rsidRPr="003C1FA8" w:rsidRDefault="00545444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ategories</w:t>
      </w:r>
      <w:r w:rsidR="00106BC7" w:rsidRPr="003C1FA8">
        <w:rPr>
          <w:noProof/>
          <w:lang w:val="bg-BG"/>
        </w:rPr>
        <w:t xml:space="preserve"> – </w:t>
      </w:r>
      <w:r w:rsidRPr="00545444">
        <w:rPr>
          <w:noProof/>
        </w:rPr>
        <w:t>Contains information about product categories. Each product belongs to a category</w:t>
      </w:r>
      <w:r w:rsidR="00106BC7">
        <w:rPr>
          <w:noProof/>
        </w:rPr>
        <w:t>;</w:t>
      </w:r>
    </w:p>
    <w:p w14:paraId="050A10FB" w14:textId="2404C29A" w:rsidR="00106BC7" w:rsidRPr="00C84E21" w:rsidRDefault="00545444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roducts</w:t>
      </w:r>
      <w:r w:rsidR="00106BC7" w:rsidRPr="003C1FA8">
        <w:rPr>
          <w:noProof/>
          <w:lang w:val="bg-BG"/>
        </w:rPr>
        <w:t xml:space="preserve"> – </w:t>
      </w:r>
      <w:r w:rsidRPr="00545444">
        <w:rPr>
          <w:noProof/>
        </w:rPr>
        <w:t>Contains information about individual tech products, including their type, price, and specifications</w:t>
      </w:r>
      <w:r w:rsidR="00106BC7">
        <w:rPr>
          <w:noProof/>
        </w:rPr>
        <w:t>;</w:t>
      </w:r>
    </w:p>
    <w:p w14:paraId="360DDB50" w14:textId="622B1506" w:rsidR="00106BC7" w:rsidRPr="003C1FA8" w:rsidRDefault="00545444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Stores</w:t>
      </w:r>
      <w:r w:rsidR="00106BC7" w:rsidRPr="003C1FA8">
        <w:rPr>
          <w:b/>
          <w:bCs/>
          <w:noProof/>
          <w:lang w:val="bg-BG"/>
        </w:rPr>
        <w:t> </w:t>
      </w:r>
      <w:r w:rsidR="00106BC7" w:rsidRPr="003C1FA8">
        <w:rPr>
          <w:noProof/>
          <w:lang w:val="bg-BG"/>
        </w:rPr>
        <w:t xml:space="preserve">– </w:t>
      </w:r>
      <w:r w:rsidRPr="00545444">
        <w:rPr>
          <w:noProof/>
        </w:rPr>
        <w:t>Contains information about physical or online stores where products are sold. Each store operates within a specific product category</w:t>
      </w:r>
      <w:r w:rsidR="00106BC7">
        <w:rPr>
          <w:noProof/>
        </w:rPr>
        <w:t>;</w:t>
      </w:r>
    </w:p>
    <w:p w14:paraId="69CA78D6" w14:textId="1DC5598E" w:rsidR="00CB77F1" w:rsidRPr="00CB77F1" w:rsidRDefault="00545444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ustomers</w:t>
      </w:r>
      <w:r w:rsidR="00CB77F1" w:rsidRPr="00E421B8">
        <w:rPr>
          <w:rFonts w:cstheme="minorHAnsi"/>
          <w:b/>
          <w:bCs/>
          <w:noProof/>
        </w:rPr>
        <w:t xml:space="preserve"> </w:t>
      </w:r>
      <w:r w:rsidR="00CB77F1">
        <w:rPr>
          <w:noProof/>
          <w:lang w:val="bg-BG"/>
        </w:rPr>
        <w:t>–</w:t>
      </w:r>
      <w:r w:rsidR="00CB77F1">
        <w:rPr>
          <w:noProof/>
        </w:rPr>
        <w:t xml:space="preserve"> </w:t>
      </w:r>
      <w:r w:rsidR="00342467" w:rsidRPr="00342467">
        <w:rPr>
          <w:noProof/>
        </w:rPr>
        <w:t>Contains information about customers who purchase products from the stores</w:t>
      </w:r>
      <w:r w:rsidR="00CB77F1">
        <w:rPr>
          <w:noProof/>
        </w:rPr>
        <w:t>;</w:t>
      </w:r>
    </w:p>
    <w:p w14:paraId="22CF0CDB" w14:textId="3B218DA0" w:rsidR="00106BC7" w:rsidRPr="00106BC7" w:rsidRDefault="00545444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Orders</w:t>
      </w:r>
      <w:r w:rsidR="00106BC7" w:rsidRPr="00E421B8">
        <w:rPr>
          <w:rFonts w:cstheme="minorHAnsi"/>
          <w:b/>
          <w:bCs/>
          <w:noProof/>
        </w:rPr>
        <w:t xml:space="preserve"> </w:t>
      </w:r>
      <w:r w:rsidR="00106BC7">
        <w:rPr>
          <w:noProof/>
          <w:lang w:val="bg-BG"/>
        </w:rPr>
        <w:t>–</w:t>
      </w:r>
      <w:r w:rsidR="00106BC7">
        <w:rPr>
          <w:noProof/>
        </w:rPr>
        <w:t xml:space="preserve"> </w:t>
      </w:r>
      <w:r w:rsidR="00342467" w:rsidRPr="00342467">
        <w:rPr>
          <w:noProof/>
        </w:rPr>
        <w:t>Contains information about customer orders, including order date, product, and store details</w:t>
      </w:r>
      <w:r w:rsidR="00106BC7">
        <w:rPr>
          <w:noProof/>
        </w:rPr>
        <w:t>;</w:t>
      </w:r>
    </w:p>
    <w:p w14:paraId="7AFAED1C" w14:textId="7CFB3CEF" w:rsidR="00014EE5" w:rsidRDefault="00545444" w:rsidP="00DA1BF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StoresProducts</w:t>
      </w:r>
      <w:r w:rsidR="004B4F73" w:rsidRPr="003C1FA8">
        <w:rPr>
          <w:noProof/>
          <w:lang w:val="bg-BG"/>
        </w:rPr>
        <w:t xml:space="preserve"> – </w:t>
      </w:r>
      <w:r w:rsidR="00342467" w:rsidRPr="00342467">
        <w:rPr>
          <w:noProof/>
        </w:rPr>
        <w:t>A mapping table between stores and the products they offer</w:t>
      </w:r>
      <w:r w:rsidR="004B4F73">
        <w:rPr>
          <w:noProof/>
        </w:rPr>
        <w:t>;</w:t>
      </w: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59698D38" w14:textId="6E2F618E" w:rsidR="0001486A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66D31DC1" w14:textId="6396380C" w:rsidR="00106BC7" w:rsidRPr="006E2A93" w:rsidRDefault="006A078C" w:rsidP="00106BC7">
      <w:pPr>
        <w:pStyle w:val="Heading3"/>
      </w:pPr>
      <w:r>
        <w:rPr>
          <w:rStyle w:val="Strong"/>
          <w:b/>
          <w:bCs w:val="0"/>
        </w:rPr>
        <w:lastRenderedPageBreak/>
        <w:t>Manufactur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29623F">
              <w:rPr>
                <w:rFonts w:cstheme="minorHAnsi"/>
                <w:b/>
                <w:bCs/>
                <w:noProof/>
              </w:rPr>
              <w:t>PK</w:t>
            </w:r>
            <w:r>
              <w:rPr>
                <w:rFonts w:cstheme="minorHAnsi"/>
                <w:noProof/>
              </w:rPr>
              <w:t xml:space="preserve">, </w:t>
            </w:r>
            <w:r w:rsidRPr="0029623F">
              <w:rPr>
                <w:rFonts w:cstheme="minorHAnsi"/>
                <w:b/>
                <w:bCs/>
                <w:noProof/>
              </w:rPr>
              <w:t>Unique</w:t>
            </w:r>
            <w:r w:rsidRPr="0024169B">
              <w:rPr>
                <w:rFonts w:cstheme="minorHAnsi"/>
                <w:noProof/>
              </w:rPr>
              <w:t xml:space="preserve">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29623F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A078C" w:rsidRPr="004F6CB7" w14:paraId="2C4C713D" w14:textId="77777777">
        <w:trPr>
          <w:trHeight w:val="563"/>
        </w:trPr>
        <w:tc>
          <w:tcPr>
            <w:tcW w:w="1872" w:type="dxa"/>
            <w:vAlign w:val="center"/>
          </w:tcPr>
          <w:p w14:paraId="6EC37A7C" w14:textId="194D115D" w:rsidR="006A078C" w:rsidRPr="00EC42B3" w:rsidRDefault="006A078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0" w:type="dxa"/>
            <w:vAlign w:val="center"/>
          </w:tcPr>
          <w:p w14:paraId="5C3EDA0F" w14:textId="0C7DF25F" w:rsidR="006A078C" w:rsidRPr="00EC42B3" w:rsidRDefault="00A9676B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72406AC1" w14:textId="697BC3AC" w:rsidR="006A078C" w:rsidRPr="003A0016" w:rsidRDefault="00A9676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A3E9CDD" w14:textId="77777777" w:rsidR="006A078C" w:rsidRDefault="006A078C" w:rsidP="006A078C">
      <w:pPr>
        <w:pStyle w:val="Heading3"/>
        <w:rPr>
          <w:noProof/>
        </w:rPr>
      </w:pPr>
      <w:r>
        <w:rPr>
          <w:noProof/>
        </w:rPr>
        <w:t>Catego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6A078C" w:rsidRPr="004F6CB7" w14:paraId="4F18ACCD" w14:textId="77777777" w:rsidTr="006C6233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F14D0B5" w14:textId="77777777" w:rsidR="006A078C" w:rsidRPr="004F6CB7" w:rsidRDefault="006A078C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C97847F" w14:textId="77777777" w:rsidR="006A078C" w:rsidRPr="004F6CB7" w:rsidRDefault="006A078C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BC2E6B0" w14:textId="77777777" w:rsidR="006A078C" w:rsidRPr="004F6CB7" w:rsidRDefault="006A078C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6A078C" w:rsidRPr="004F6CB7" w14:paraId="5E21A7D3" w14:textId="77777777" w:rsidTr="006C6233">
        <w:trPr>
          <w:trHeight w:val="563"/>
        </w:trPr>
        <w:tc>
          <w:tcPr>
            <w:tcW w:w="1872" w:type="dxa"/>
            <w:vAlign w:val="center"/>
          </w:tcPr>
          <w:p w14:paraId="00AA1D87" w14:textId="77777777" w:rsidR="006A078C" w:rsidRPr="00EC5F7A" w:rsidRDefault="006A078C" w:rsidP="006C6233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93B6A7C" w14:textId="77777777" w:rsidR="006A078C" w:rsidRPr="004F6CB7" w:rsidRDefault="006A078C" w:rsidP="006C6233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770D17F" w14:textId="77777777" w:rsidR="006A078C" w:rsidRPr="004F6CB7" w:rsidRDefault="006A078C" w:rsidP="006C6233">
            <w:pPr>
              <w:spacing w:line="276" w:lineRule="auto"/>
              <w:rPr>
                <w:noProof/>
              </w:rPr>
            </w:pPr>
            <w:r w:rsidRPr="0029623F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29623F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29623F">
              <w:rPr>
                <w:b/>
                <w:bCs/>
                <w:noProof/>
              </w:rPr>
              <w:t>Identity</w:t>
            </w:r>
          </w:p>
        </w:tc>
      </w:tr>
      <w:tr w:rsidR="006A078C" w:rsidRPr="004F6CB7" w14:paraId="220A17A2" w14:textId="77777777" w:rsidTr="006C6233">
        <w:trPr>
          <w:trHeight w:val="275"/>
        </w:trPr>
        <w:tc>
          <w:tcPr>
            <w:tcW w:w="1872" w:type="dxa"/>
            <w:vAlign w:val="bottom"/>
          </w:tcPr>
          <w:p w14:paraId="4C303211" w14:textId="77777777" w:rsidR="006A078C" w:rsidRPr="00EC5F7A" w:rsidRDefault="006A078C" w:rsidP="006C6233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FFD8140" w14:textId="70A9E84B" w:rsidR="006A078C" w:rsidRPr="004F6CB7" w:rsidRDefault="006A078C" w:rsidP="006C6233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A9676B" w:rsidRPr="00A9676B">
              <w:rPr>
                <w:rStyle w:val="CodeChar"/>
              </w:rPr>
              <w:t>3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6B54749A" w14:textId="77777777" w:rsidR="006A078C" w:rsidRPr="004F6CB7" w:rsidRDefault="006A078C" w:rsidP="006C6233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cstheme="minorHAnsi"/>
                <w:b/>
                <w:bCs/>
                <w:noProof/>
              </w:rPr>
              <w:t>Unique</w:t>
            </w:r>
          </w:p>
        </w:tc>
      </w:tr>
    </w:tbl>
    <w:p w14:paraId="32FF3AB1" w14:textId="3B393AFA" w:rsidR="006A078C" w:rsidRPr="00766C5A" w:rsidRDefault="006A078C" w:rsidP="006A078C">
      <w:pPr>
        <w:pStyle w:val="Heading3"/>
      </w:pPr>
      <w:r>
        <w:t>Produc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779"/>
        <w:gridCol w:w="4744"/>
      </w:tblGrid>
      <w:tr w:rsidR="006A078C" w:rsidRPr="004F6CB7" w14:paraId="09B82CFB" w14:textId="77777777" w:rsidTr="00A9676B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047B6EB2" w14:textId="77777777" w:rsidR="006A078C" w:rsidRPr="004F6CB7" w:rsidRDefault="006A078C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79" w:type="dxa"/>
            <w:shd w:val="clear" w:color="auto" w:fill="D9D9D9" w:themeFill="background1" w:themeFillShade="D9"/>
          </w:tcPr>
          <w:p w14:paraId="0E5266B4" w14:textId="77777777" w:rsidR="006A078C" w:rsidRPr="004F6CB7" w:rsidRDefault="006A078C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44" w:type="dxa"/>
            <w:shd w:val="clear" w:color="auto" w:fill="D9D9D9" w:themeFill="background1" w:themeFillShade="D9"/>
          </w:tcPr>
          <w:p w14:paraId="0A3AB82C" w14:textId="77777777" w:rsidR="006A078C" w:rsidRPr="004F6CB7" w:rsidRDefault="006A078C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6A078C" w:rsidRPr="004F6CB7" w14:paraId="297893E6" w14:textId="77777777" w:rsidTr="00A9676B">
        <w:trPr>
          <w:trHeight w:val="563"/>
        </w:trPr>
        <w:tc>
          <w:tcPr>
            <w:tcW w:w="1910" w:type="dxa"/>
            <w:vAlign w:val="center"/>
          </w:tcPr>
          <w:p w14:paraId="79A2471D" w14:textId="77777777" w:rsidR="006A078C" w:rsidRPr="00EC5F7A" w:rsidRDefault="006A078C" w:rsidP="006C6233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79" w:type="dxa"/>
            <w:vAlign w:val="center"/>
          </w:tcPr>
          <w:p w14:paraId="618F0AA2" w14:textId="77777777" w:rsidR="006A078C" w:rsidRPr="004F6CB7" w:rsidRDefault="006A078C" w:rsidP="006C6233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44" w:type="dxa"/>
            <w:vAlign w:val="center"/>
          </w:tcPr>
          <w:p w14:paraId="4797E6A8" w14:textId="77777777" w:rsidR="006A078C" w:rsidRPr="004F6CB7" w:rsidRDefault="006A078C" w:rsidP="006C6233">
            <w:pPr>
              <w:spacing w:line="276" w:lineRule="auto"/>
              <w:rPr>
                <w:noProof/>
              </w:rPr>
            </w:pPr>
            <w:r w:rsidRPr="0029623F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29623F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29623F">
              <w:rPr>
                <w:b/>
                <w:bCs/>
                <w:noProof/>
              </w:rPr>
              <w:t>Identity</w:t>
            </w:r>
          </w:p>
        </w:tc>
      </w:tr>
      <w:tr w:rsidR="006A078C" w:rsidRPr="004F6CB7" w14:paraId="1CE0A1F6" w14:textId="77777777" w:rsidTr="00A9676B">
        <w:trPr>
          <w:trHeight w:val="275"/>
        </w:trPr>
        <w:tc>
          <w:tcPr>
            <w:tcW w:w="1910" w:type="dxa"/>
            <w:vAlign w:val="bottom"/>
          </w:tcPr>
          <w:p w14:paraId="11CEA25E" w14:textId="77777777" w:rsidR="006A078C" w:rsidRPr="00EC5F7A" w:rsidRDefault="006A078C" w:rsidP="006C6233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79" w:type="dxa"/>
          </w:tcPr>
          <w:p w14:paraId="3F37B263" w14:textId="77777777" w:rsidR="006A078C" w:rsidRPr="004F6CB7" w:rsidRDefault="006A078C" w:rsidP="006C6233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44" w:type="dxa"/>
          </w:tcPr>
          <w:p w14:paraId="56C34952" w14:textId="77777777" w:rsidR="006A078C" w:rsidRPr="004F6CB7" w:rsidRDefault="006A078C" w:rsidP="006C6233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A078C" w:rsidRPr="004F6CB7" w14:paraId="464BE160" w14:textId="77777777" w:rsidTr="00A9676B">
        <w:trPr>
          <w:trHeight w:val="563"/>
        </w:trPr>
        <w:tc>
          <w:tcPr>
            <w:tcW w:w="1910" w:type="dxa"/>
            <w:vAlign w:val="center"/>
          </w:tcPr>
          <w:p w14:paraId="70B225AB" w14:textId="77777777" w:rsidR="006A078C" w:rsidRDefault="006A078C" w:rsidP="006C6233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79" w:type="dxa"/>
          </w:tcPr>
          <w:p w14:paraId="7D5C0003" w14:textId="776890F8" w:rsidR="006A078C" w:rsidRPr="004B4F1C" w:rsidRDefault="00A9676B" w:rsidP="006C6233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9676B">
              <w:rPr>
                <w:rFonts w:ascii="Consolas" w:hAnsi="Consolas"/>
                <w:b/>
                <w:bCs/>
                <w:noProof/>
              </w:rPr>
              <w:t>Decimal</w:t>
            </w:r>
            <w:r w:rsidRPr="00A9676B">
              <w:rPr>
                <w:noProof/>
              </w:rPr>
              <w:t xml:space="preserve">, up to </w:t>
            </w:r>
            <w:r w:rsidRPr="00A9676B">
              <w:rPr>
                <w:b/>
                <w:bCs/>
                <w:noProof/>
              </w:rPr>
              <w:t>18 digits</w:t>
            </w:r>
            <w:r w:rsidRPr="00A9676B">
              <w:rPr>
                <w:noProof/>
              </w:rPr>
              <w:t xml:space="preserve">, </w:t>
            </w:r>
            <w:r>
              <w:rPr>
                <w:noProof/>
                <w:lang w:val="bg-BG"/>
              </w:rPr>
              <w:br/>
            </w:r>
            <w:r w:rsidRPr="00A9676B">
              <w:rPr>
                <w:b/>
                <w:bCs/>
                <w:noProof/>
              </w:rPr>
              <w:t>2 after decimal point</w:t>
            </w:r>
          </w:p>
        </w:tc>
        <w:tc>
          <w:tcPr>
            <w:tcW w:w="4744" w:type="dxa"/>
            <w:vAlign w:val="center"/>
          </w:tcPr>
          <w:p w14:paraId="4D796CB3" w14:textId="77777777" w:rsidR="006A078C" w:rsidRPr="00ED1E1C" w:rsidRDefault="006A078C" w:rsidP="006C6233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9676B" w:rsidRPr="004F6CB7" w14:paraId="52EA9D0A" w14:textId="77777777" w:rsidTr="00A9676B">
        <w:trPr>
          <w:trHeight w:val="563"/>
        </w:trPr>
        <w:tc>
          <w:tcPr>
            <w:tcW w:w="1910" w:type="dxa"/>
            <w:vAlign w:val="center"/>
          </w:tcPr>
          <w:p w14:paraId="6811EB40" w14:textId="77777777" w:rsidR="00A9676B" w:rsidRDefault="00A9676B" w:rsidP="00A9676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Specifications</w:t>
            </w:r>
          </w:p>
        </w:tc>
        <w:tc>
          <w:tcPr>
            <w:tcW w:w="3779" w:type="dxa"/>
          </w:tcPr>
          <w:p w14:paraId="127AEC1E" w14:textId="2E6179F9" w:rsidR="00A9676B" w:rsidRPr="008C532F" w:rsidRDefault="00A9676B" w:rsidP="00A9676B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DE42CC">
              <w:rPr>
                <w:rFonts w:ascii="Consolas" w:hAnsi="Consolas"/>
                <w:b/>
                <w:bCs/>
                <w:noProof/>
              </w:rPr>
              <w:t>100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44" w:type="dxa"/>
            <w:vAlign w:val="center"/>
          </w:tcPr>
          <w:p w14:paraId="10C0E3AA" w14:textId="44CE9382" w:rsidR="00A9676B" w:rsidRPr="003A0016" w:rsidRDefault="0029623F" w:rsidP="00A9676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B55BCC">
              <w:rPr>
                <w:rFonts w:cstheme="minorHAnsi"/>
                <w:b/>
                <w:bCs/>
                <w:noProof/>
              </w:rPr>
              <w:t>allowed</w:t>
            </w:r>
          </w:p>
        </w:tc>
      </w:tr>
      <w:tr w:rsidR="00A9676B" w:rsidRPr="004F6CB7" w14:paraId="0327C443" w14:textId="77777777" w:rsidTr="00A9676B">
        <w:trPr>
          <w:trHeight w:val="563"/>
        </w:trPr>
        <w:tc>
          <w:tcPr>
            <w:tcW w:w="1910" w:type="dxa"/>
            <w:vAlign w:val="center"/>
          </w:tcPr>
          <w:p w14:paraId="0D976FE3" w14:textId="77777777" w:rsidR="00A9676B" w:rsidRDefault="00A9676B" w:rsidP="00A9676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ManufacturerId</w:t>
            </w:r>
          </w:p>
        </w:tc>
        <w:tc>
          <w:tcPr>
            <w:tcW w:w="3779" w:type="dxa"/>
          </w:tcPr>
          <w:p w14:paraId="05AC167C" w14:textId="4DDBF55A" w:rsidR="00A9676B" w:rsidRPr="008C532F" w:rsidRDefault="0029623F" w:rsidP="00A9676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44" w:type="dxa"/>
            <w:vAlign w:val="center"/>
          </w:tcPr>
          <w:p w14:paraId="35E73D4F" w14:textId="7DAE2285" w:rsidR="00A9676B" w:rsidRPr="0029623F" w:rsidRDefault="0029623F" w:rsidP="00A9676B">
            <w:pPr>
              <w:jc w:val="both"/>
              <w:rPr>
                <w:rFonts w:ascii="Consolas" w:hAnsi="Consolas" w:cstheme="minorHAnsi"/>
                <w:noProof/>
              </w:rPr>
            </w:pPr>
            <w:r w:rsidRPr="0029623F">
              <w:rPr>
                <w:b/>
                <w:bCs/>
                <w:noProof/>
              </w:rPr>
              <w:t>Relationship</w:t>
            </w:r>
            <w:r w:rsidRPr="0029623F">
              <w:rPr>
                <w:noProof/>
              </w:rPr>
              <w:t xml:space="preserve"> with table </w:t>
            </w:r>
            <w:r w:rsidRPr="0029623F">
              <w:rPr>
                <w:rFonts w:ascii="Consolas" w:hAnsi="Consolas" w:cstheme="minorHAnsi"/>
                <w:b/>
                <w:bCs/>
                <w:noProof/>
              </w:rPr>
              <w:t>Manufacturers</w:t>
            </w:r>
            <w:r w:rsidRPr="0029623F">
              <w:rPr>
                <w:noProof/>
              </w:rPr>
              <w:t xml:space="preserve">, </w:t>
            </w:r>
            <w:r>
              <w:rPr>
                <w:noProof/>
              </w:rPr>
              <w:br/>
            </w:r>
            <w:r w:rsidRPr="0029623F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9623F">
              <w:rPr>
                <w:noProof/>
              </w:rPr>
              <w:t xml:space="preserve"> is </w:t>
            </w:r>
            <w:r w:rsidRPr="0029623F">
              <w:rPr>
                <w:b/>
                <w:bCs/>
                <w:noProof/>
              </w:rPr>
              <w:t>not</w:t>
            </w:r>
            <w:r w:rsidRPr="0029623F">
              <w:rPr>
                <w:noProof/>
              </w:rPr>
              <w:t xml:space="preserve"> allowed</w:t>
            </w:r>
          </w:p>
        </w:tc>
      </w:tr>
      <w:tr w:rsidR="00A9676B" w:rsidRPr="004F6CB7" w14:paraId="4BA6F9DD" w14:textId="77777777" w:rsidTr="00A9676B">
        <w:trPr>
          <w:trHeight w:val="563"/>
        </w:trPr>
        <w:tc>
          <w:tcPr>
            <w:tcW w:w="1910" w:type="dxa"/>
            <w:vAlign w:val="center"/>
          </w:tcPr>
          <w:p w14:paraId="27A0F989" w14:textId="77777777" w:rsidR="00A9676B" w:rsidRDefault="00A9676B" w:rsidP="00A9676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779" w:type="dxa"/>
          </w:tcPr>
          <w:p w14:paraId="6591C347" w14:textId="52F95639" w:rsidR="00A9676B" w:rsidRPr="008C532F" w:rsidRDefault="0029623F" w:rsidP="00A9676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44" w:type="dxa"/>
            <w:vAlign w:val="center"/>
          </w:tcPr>
          <w:p w14:paraId="23FD68B7" w14:textId="2FB30C3D" w:rsidR="00A9676B" w:rsidRPr="003A0016" w:rsidRDefault="0029623F" w:rsidP="00A9676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29623F">
              <w:rPr>
                <w:b/>
                <w:bCs/>
                <w:noProof/>
              </w:rPr>
              <w:t>Relationship</w:t>
            </w:r>
            <w:r w:rsidRPr="0029623F">
              <w:rPr>
                <w:noProof/>
              </w:rPr>
              <w:t xml:space="preserve"> with table </w:t>
            </w:r>
            <w:r>
              <w:rPr>
                <w:rFonts w:ascii="Consolas" w:hAnsi="Consolas" w:cstheme="minorHAnsi"/>
                <w:b/>
                <w:bCs/>
                <w:noProof/>
              </w:rPr>
              <w:t>Categories</w:t>
            </w:r>
            <w:r w:rsidRPr="0029623F">
              <w:rPr>
                <w:noProof/>
              </w:rPr>
              <w:t xml:space="preserve">, </w:t>
            </w:r>
            <w:r>
              <w:rPr>
                <w:noProof/>
              </w:rPr>
              <w:br/>
            </w:r>
            <w:r w:rsidRPr="0029623F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9623F">
              <w:rPr>
                <w:noProof/>
              </w:rPr>
              <w:t xml:space="preserve"> is </w:t>
            </w:r>
            <w:r w:rsidRPr="0029623F">
              <w:rPr>
                <w:b/>
                <w:bCs/>
                <w:noProof/>
              </w:rPr>
              <w:t>not</w:t>
            </w:r>
            <w:r w:rsidRPr="0029623F">
              <w:rPr>
                <w:noProof/>
              </w:rPr>
              <w:t xml:space="preserve"> allowed</w:t>
            </w:r>
          </w:p>
        </w:tc>
      </w:tr>
    </w:tbl>
    <w:p w14:paraId="03B69042" w14:textId="4F0711D9" w:rsidR="00106BC7" w:rsidRPr="00766C5A" w:rsidRDefault="006A078C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Stor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0A3F35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Identity</w:t>
            </w:r>
          </w:p>
        </w:tc>
      </w:tr>
      <w:tr w:rsidR="002F2219" w:rsidRPr="004F6CB7" w14:paraId="1EABBB84" w14:textId="77777777">
        <w:trPr>
          <w:trHeight w:val="275"/>
        </w:trPr>
        <w:tc>
          <w:tcPr>
            <w:tcW w:w="1872" w:type="dxa"/>
            <w:vAlign w:val="bottom"/>
          </w:tcPr>
          <w:p w14:paraId="2AAA6ED2" w14:textId="65631D2E" w:rsidR="002F2219" w:rsidRPr="00EC5F7A" w:rsidRDefault="006A078C" w:rsidP="002F2219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  <w:vAlign w:val="center"/>
          </w:tcPr>
          <w:p w14:paraId="676A4175" w14:textId="4D6A6CAA" w:rsidR="002F2219" w:rsidRPr="004F6CB7" w:rsidRDefault="000A3F35" w:rsidP="002F2219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  <w:vAlign w:val="center"/>
          </w:tcPr>
          <w:p w14:paraId="725E172B" w14:textId="6AF9E1CA" w:rsidR="002F2219" w:rsidRPr="004F6CB7" w:rsidRDefault="000A3F35" w:rsidP="002F2219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F2219" w:rsidRPr="004F6CB7" w14:paraId="1ABD15B9" w14:textId="77777777">
        <w:trPr>
          <w:trHeight w:val="563"/>
        </w:trPr>
        <w:tc>
          <w:tcPr>
            <w:tcW w:w="1872" w:type="dxa"/>
            <w:vAlign w:val="center"/>
          </w:tcPr>
          <w:p w14:paraId="3D458A33" w14:textId="7EC7CAC2" w:rsidR="002F2219" w:rsidRPr="00EC7685" w:rsidRDefault="00EC7685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Online</w:t>
            </w:r>
          </w:p>
        </w:tc>
        <w:tc>
          <w:tcPr>
            <w:tcW w:w="3793" w:type="dxa"/>
            <w:vAlign w:val="center"/>
          </w:tcPr>
          <w:p w14:paraId="2FD398CD" w14:textId="62A2B83C" w:rsidR="002F2219" w:rsidRPr="004F6CB7" w:rsidRDefault="000A3F35" w:rsidP="002F2219">
            <w:pPr>
              <w:rPr>
                <w:noProof/>
              </w:rPr>
            </w:pPr>
            <w:r w:rsidRPr="000A3F35">
              <w:rPr>
                <w:rFonts w:ascii="Consolas" w:hAnsi="Consolas" w:cstheme="minorHAnsi"/>
                <w:b/>
                <w:bCs/>
                <w:noProof/>
              </w:rPr>
              <w:t>Boolean (bit)</w:t>
            </w:r>
          </w:p>
        </w:tc>
        <w:tc>
          <w:tcPr>
            <w:tcW w:w="4768" w:type="dxa"/>
            <w:vAlign w:val="center"/>
          </w:tcPr>
          <w:p w14:paraId="6399B4E1" w14:textId="304AF842" w:rsidR="002F2219" w:rsidRDefault="000A3F35" w:rsidP="002F2219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91F2A63" w14:textId="77777777" w:rsidR="00EC7685" w:rsidRPr="00220151" w:rsidRDefault="00EC7685" w:rsidP="00EC7685">
      <w:pPr>
        <w:pStyle w:val="Heading3"/>
      </w:pPr>
      <w:proofErr w:type="spellStart"/>
      <w:r>
        <w:rPr>
          <w:rStyle w:val="Strong"/>
          <w:b/>
          <w:bCs w:val="0"/>
        </w:rPr>
        <w:t>StoresProduct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EC7685" w:rsidRPr="004F6CB7" w14:paraId="3F971FC7" w14:textId="77777777" w:rsidTr="006C6233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A9F5ED" w14:textId="77777777" w:rsidR="00EC7685" w:rsidRPr="004F6CB7" w:rsidRDefault="00EC7685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524C5665" w14:textId="77777777" w:rsidR="00EC7685" w:rsidRPr="004F6CB7" w:rsidRDefault="00EC7685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559B3D9A" w14:textId="77777777" w:rsidR="00EC7685" w:rsidRPr="004F6CB7" w:rsidRDefault="00EC7685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C7685" w:rsidRPr="004F6CB7" w14:paraId="05DDBC14" w14:textId="77777777" w:rsidTr="006C6233">
        <w:trPr>
          <w:trHeight w:val="563"/>
        </w:trPr>
        <w:tc>
          <w:tcPr>
            <w:tcW w:w="1872" w:type="dxa"/>
            <w:vAlign w:val="center"/>
          </w:tcPr>
          <w:p w14:paraId="23AADF2D" w14:textId="77777777" w:rsidR="00EC7685" w:rsidRPr="00EC5F7A" w:rsidRDefault="00EC7685" w:rsidP="006C6233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StoreId</w:t>
            </w:r>
          </w:p>
        </w:tc>
        <w:tc>
          <w:tcPr>
            <w:tcW w:w="3793" w:type="dxa"/>
            <w:vAlign w:val="center"/>
          </w:tcPr>
          <w:p w14:paraId="6D407891" w14:textId="77777777" w:rsidR="00EC7685" w:rsidRPr="004F6CB7" w:rsidRDefault="00EC7685" w:rsidP="006C6233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D5E4DDB" w14:textId="7D8C4E7D" w:rsidR="00EC7685" w:rsidRPr="004F6CB7" w:rsidRDefault="000A3F35" w:rsidP="006C6233">
            <w:pPr>
              <w:spacing w:line="276" w:lineRule="auto"/>
              <w:rPr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Stor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C7685" w:rsidRPr="004F6CB7" w14:paraId="15B66894" w14:textId="77777777" w:rsidTr="006C6233">
        <w:trPr>
          <w:trHeight w:val="563"/>
        </w:trPr>
        <w:tc>
          <w:tcPr>
            <w:tcW w:w="1872" w:type="dxa"/>
            <w:vAlign w:val="center"/>
          </w:tcPr>
          <w:p w14:paraId="268505DD" w14:textId="77777777" w:rsidR="00EC7685" w:rsidRPr="00EC5F7A" w:rsidRDefault="00EC7685" w:rsidP="006C6233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793" w:type="dxa"/>
            <w:vAlign w:val="center"/>
          </w:tcPr>
          <w:p w14:paraId="583EA468" w14:textId="77777777" w:rsidR="00EC7685" w:rsidRPr="004F6CB7" w:rsidRDefault="00EC7685" w:rsidP="006C6233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63621AA" w14:textId="26CE4201" w:rsidR="00EC7685" w:rsidRDefault="000A3F35" w:rsidP="006C6233">
            <w:pPr>
              <w:spacing w:line="276" w:lineRule="auto"/>
              <w:rPr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B4562CC" w14:textId="77777777" w:rsidR="00EC7685" w:rsidRPr="00766C5A" w:rsidRDefault="00EC7685" w:rsidP="00EC7685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Custom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EC7685" w:rsidRPr="004F6CB7" w14:paraId="37D9FFD0" w14:textId="77777777" w:rsidTr="006C6233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FEC2B1C" w14:textId="77777777" w:rsidR="00EC7685" w:rsidRPr="004F6CB7" w:rsidRDefault="00EC7685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23ECCE2" w14:textId="77777777" w:rsidR="00EC7685" w:rsidRPr="004F6CB7" w:rsidRDefault="00EC7685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E46A94F" w14:textId="77777777" w:rsidR="00EC7685" w:rsidRPr="004F6CB7" w:rsidRDefault="00EC7685" w:rsidP="006C6233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C7685" w:rsidRPr="004F6CB7" w14:paraId="509A9F9A" w14:textId="77777777" w:rsidTr="006C6233">
        <w:trPr>
          <w:trHeight w:val="563"/>
        </w:trPr>
        <w:tc>
          <w:tcPr>
            <w:tcW w:w="1872" w:type="dxa"/>
            <w:vAlign w:val="center"/>
          </w:tcPr>
          <w:p w14:paraId="41379D50" w14:textId="77777777" w:rsidR="00EC7685" w:rsidRPr="008C0790" w:rsidRDefault="00EC7685" w:rsidP="006C6233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D9ADC3C" w14:textId="77777777" w:rsidR="00EC7685" w:rsidRPr="0024169B" w:rsidRDefault="00EC7685" w:rsidP="006C6233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08FF98EE" w14:textId="3CD965F3" w:rsidR="00EC7685" w:rsidRPr="0024169B" w:rsidRDefault="00E96B05" w:rsidP="006C6233">
            <w:pPr>
              <w:spacing w:line="276" w:lineRule="auto"/>
              <w:rPr>
                <w:rFonts w:cstheme="minorHAnsi"/>
                <w:noProof/>
              </w:rPr>
            </w:pPr>
            <w:r w:rsidRPr="000A3F35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Identity</w:t>
            </w:r>
          </w:p>
        </w:tc>
      </w:tr>
      <w:tr w:rsidR="00EC7685" w:rsidRPr="004F6CB7" w14:paraId="2DE8CE3D" w14:textId="77777777" w:rsidTr="006C6233">
        <w:trPr>
          <w:trHeight w:val="563"/>
        </w:trPr>
        <w:tc>
          <w:tcPr>
            <w:tcW w:w="1872" w:type="dxa"/>
            <w:vAlign w:val="center"/>
          </w:tcPr>
          <w:p w14:paraId="56E9B92D" w14:textId="77777777" w:rsidR="00EC7685" w:rsidRPr="008C0790" w:rsidRDefault="00EC7685" w:rsidP="006C6233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5F71D235" w14:textId="447F2A86" w:rsidR="00EC7685" w:rsidRPr="004B4F1C" w:rsidRDefault="00E96B05" w:rsidP="006C6233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  <w:vAlign w:val="center"/>
          </w:tcPr>
          <w:p w14:paraId="2C9A1372" w14:textId="5D8F23C8" w:rsidR="00EC7685" w:rsidRDefault="00EC7685" w:rsidP="006C6233">
            <w:pPr>
              <w:spacing w:line="276" w:lineRule="auto"/>
              <w:rPr>
                <w:rFonts w:cstheme="minorHAnsi"/>
                <w:noProof/>
              </w:rPr>
            </w:pP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EC7685" w:rsidRPr="004F6CB7" w14:paraId="05055C49" w14:textId="77777777" w:rsidTr="006C6233">
        <w:trPr>
          <w:trHeight w:val="563"/>
        </w:trPr>
        <w:tc>
          <w:tcPr>
            <w:tcW w:w="1872" w:type="dxa"/>
            <w:vAlign w:val="center"/>
          </w:tcPr>
          <w:p w14:paraId="573CBB1F" w14:textId="77777777" w:rsidR="00EC7685" w:rsidRDefault="00EC7685" w:rsidP="006C6233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PhoneNumber</w:t>
            </w:r>
          </w:p>
        </w:tc>
        <w:tc>
          <w:tcPr>
            <w:tcW w:w="3790" w:type="dxa"/>
            <w:vAlign w:val="center"/>
          </w:tcPr>
          <w:p w14:paraId="4FE3809B" w14:textId="551C02EC" w:rsidR="00EC7685" w:rsidRDefault="00E96B05" w:rsidP="006C6233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  <w:vAlign w:val="center"/>
          </w:tcPr>
          <w:p w14:paraId="65C9AD2C" w14:textId="00FEB7FC" w:rsidR="00EC7685" w:rsidRPr="003A0016" w:rsidRDefault="00EC7685" w:rsidP="006C6233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EC7685" w:rsidRPr="004F6CB7" w14:paraId="6F054F02" w14:textId="77777777" w:rsidTr="006C6233">
        <w:trPr>
          <w:trHeight w:val="563"/>
        </w:trPr>
        <w:tc>
          <w:tcPr>
            <w:tcW w:w="1872" w:type="dxa"/>
            <w:vAlign w:val="center"/>
          </w:tcPr>
          <w:p w14:paraId="39B21431" w14:textId="77777777" w:rsidR="00EC7685" w:rsidRPr="00EC7685" w:rsidRDefault="00EC7685" w:rsidP="006C6233">
            <w:pPr>
              <w:rPr>
                <w:rFonts w:ascii="Consolas" w:hAnsi="Consolas" w:cstheme="minorHAnsi"/>
                <w:b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Email</w:t>
            </w:r>
          </w:p>
        </w:tc>
        <w:tc>
          <w:tcPr>
            <w:tcW w:w="3790" w:type="dxa"/>
            <w:vAlign w:val="center"/>
          </w:tcPr>
          <w:p w14:paraId="7FBD7410" w14:textId="09258F7F" w:rsidR="00EC7685" w:rsidRDefault="00E96B05" w:rsidP="006C6233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  <w:vAlign w:val="center"/>
          </w:tcPr>
          <w:p w14:paraId="221A88F8" w14:textId="553A437A" w:rsidR="00EC7685" w:rsidRPr="003A0016" w:rsidRDefault="00EC7685" w:rsidP="006C6233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E96B05">
              <w:rPr>
                <w:rFonts w:cstheme="minorHAnsi"/>
                <w:b/>
                <w:bCs/>
                <w:noProof/>
              </w:rPr>
              <w:t>allowed</w:t>
            </w:r>
          </w:p>
        </w:tc>
      </w:tr>
    </w:tbl>
    <w:p w14:paraId="4D1E506F" w14:textId="76365225" w:rsidR="00CB77F1" w:rsidRDefault="006A078C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Ord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B77F1" w:rsidRPr="004F6CB7" w14:paraId="71B74BA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F209311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FB6BEDB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C49C91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B77F1" w:rsidRPr="004F6CB7" w14:paraId="2E48DA56" w14:textId="77777777">
        <w:trPr>
          <w:trHeight w:val="563"/>
        </w:trPr>
        <w:tc>
          <w:tcPr>
            <w:tcW w:w="1872" w:type="dxa"/>
            <w:vAlign w:val="center"/>
          </w:tcPr>
          <w:p w14:paraId="1FDF265C" w14:textId="3167312D" w:rsidR="00CB77F1" w:rsidRPr="00EC5F7A" w:rsidRDefault="006A078C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ECF4A4C" w14:textId="77777777" w:rsidR="00CB77F1" w:rsidRPr="004F6CB7" w:rsidRDefault="00CB77F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1622C44" w14:textId="67AF4FEC" w:rsidR="00CB77F1" w:rsidRPr="004F6CB7" w:rsidRDefault="00E96B05">
            <w:pPr>
              <w:spacing w:line="276" w:lineRule="auto"/>
              <w:rPr>
                <w:noProof/>
              </w:rPr>
            </w:pPr>
            <w:r w:rsidRPr="000A3F35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0A3F35">
              <w:rPr>
                <w:b/>
                <w:bCs/>
                <w:noProof/>
              </w:rPr>
              <w:t>Identity</w:t>
            </w:r>
          </w:p>
        </w:tc>
      </w:tr>
      <w:tr w:rsidR="00CB77F1" w14:paraId="42FE25A0" w14:textId="77777777">
        <w:trPr>
          <w:trHeight w:val="563"/>
        </w:trPr>
        <w:tc>
          <w:tcPr>
            <w:tcW w:w="1872" w:type="dxa"/>
            <w:vAlign w:val="center"/>
          </w:tcPr>
          <w:p w14:paraId="3BECE079" w14:textId="6B70D4DA" w:rsidR="00CB77F1" w:rsidRPr="00EC5F7A" w:rsidRDefault="006A078C" w:rsidP="00CB77F1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OrderDate</w:t>
            </w:r>
          </w:p>
        </w:tc>
        <w:tc>
          <w:tcPr>
            <w:tcW w:w="3793" w:type="dxa"/>
            <w:vAlign w:val="center"/>
          </w:tcPr>
          <w:p w14:paraId="096C4F06" w14:textId="1868021B" w:rsidR="00CB77F1" w:rsidRPr="004F6CB7" w:rsidRDefault="00E96B05" w:rsidP="00CB77F1">
            <w:pPr>
              <w:rPr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Time2</w:t>
            </w:r>
          </w:p>
        </w:tc>
        <w:tc>
          <w:tcPr>
            <w:tcW w:w="4768" w:type="dxa"/>
            <w:vAlign w:val="center"/>
          </w:tcPr>
          <w:p w14:paraId="1B2058DF" w14:textId="14215F4D" w:rsidR="00CB77F1" w:rsidRDefault="00E96B05" w:rsidP="00CB77F1">
            <w:pPr>
              <w:spacing w:line="276" w:lineRule="auto"/>
              <w:rPr>
                <w:noProof/>
              </w:rPr>
            </w:pP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6A078C" w14:paraId="22E9514C" w14:textId="77777777">
        <w:trPr>
          <w:trHeight w:val="563"/>
        </w:trPr>
        <w:tc>
          <w:tcPr>
            <w:tcW w:w="1872" w:type="dxa"/>
            <w:vAlign w:val="center"/>
          </w:tcPr>
          <w:p w14:paraId="6B5FA874" w14:textId="1E9465FD" w:rsidR="006A078C" w:rsidRDefault="006A078C" w:rsidP="00CB77F1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ustomerId</w:t>
            </w:r>
          </w:p>
        </w:tc>
        <w:tc>
          <w:tcPr>
            <w:tcW w:w="3793" w:type="dxa"/>
            <w:vAlign w:val="center"/>
          </w:tcPr>
          <w:p w14:paraId="4FCE536A" w14:textId="09D58F30" w:rsidR="006A078C" w:rsidRPr="004B4F1C" w:rsidRDefault="00E96B05" w:rsidP="00CB77F1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962EB4A" w14:textId="6C52DD61" w:rsidR="006A078C" w:rsidRPr="00B50F8D" w:rsidRDefault="00E96B05" w:rsidP="00CB77F1">
            <w:pPr>
              <w:rPr>
                <w:b/>
                <w:bCs/>
                <w:noProof/>
              </w:rPr>
            </w:pPr>
            <w:r w:rsidRPr="000A3F3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ustome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A078C" w14:paraId="649D51AA" w14:textId="77777777">
        <w:trPr>
          <w:trHeight w:val="563"/>
        </w:trPr>
        <w:tc>
          <w:tcPr>
            <w:tcW w:w="1872" w:type="dxa"/>
            <w:vAlign w:val="center"/>
          </w:tcPr>
          <w:p w14:paraId="5F6930A8" w14:textId="0649A480" w:rsidR="006A078C" w:rsidRDefault="006A078C" w:rsidP="00CB77F1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793" w:type="dxa"/>
            <w:vAlign w:val="center"/>
          </w:tcPr>
          <w:p w14:paraId="617C948A" w14:textId="438346A8" w:rsidR="006A078C" w:rsidRPr="004B4F1C" w:rsidRDefault="00E96B05" w:rsidP="00CB77F1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35B6779" w14:textId="0BC39509" w:rsidR="006A078C" w:rsidRPr="00B50F8D" w:rsidRDefault="00E96B05" w:rsidP="00CB77F1">
            <w:pPr>
              <w:rPr>
                <w:b/>
                <w:bCs/>
                <w:noProof/>
              </w:rPr>
            </w:pPr>
            <w:r w:rsidRPr="000A3F3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A078C" w14:paraId="7DCDFA7A" w14:textId="77777777">
        <w:trPr>
          <w:trHeight w:val="563"/>
        </w:trPr>
        <w:tc>
          <w:tcPr>
            <w:tcW w:w="1872" w:type="dxa"/>
            <w:vAlign w:val="center"/>
          </w:tcPr>
          <w:p w14:paraId="143EDA51" w14:textId="0271F524" w:rsidR="006A078C" w:rsidRDefault="006A078C" w:rsidP="00CB77F1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StoreId</w:t>
            </w:r>
          </w:p>
        </w:tc>
        <w:tc>
          <w:tcPr>
            <w:tcW w:w="3793" w:type="dxa"/>
            <w:vAlign w:val="center"/>
          </w:tcPr>
          <w:p w14:paraId="4A4A096D" w14:textId="735C9161" w:rsidR="006A078C" w:rsidRPr="004B4F1C" w:rsidRDefault="00E96B05" w:rsidP="00CB77F1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55876B0" w14:textId="740B55F8" w:rsidR="006A078C" w:rsidRPr="00B50F8D" w:rsidRDefault="00E96B05" w:rsidP="00CB77F1">
            <w:pPr>
              <w:rPr>
                <w:b/>
                <w:bCs/>
                <w:noProof/>
              </w:rPr>
            </w:pPr>
            <w:r w:rsidRPr="000A3F3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Stor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63C3496B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</w:t>
      </w:r>
      <w:r w:rsidR="000C2FFD">
        <w:rPr>
          <w:rFonts w:ascii="Consolas" w:hAnsi="Consolas"/>
          <w:b/>
          <w:iCs/>
          <w:noProof/>
          <w:u w:val="single"/>
        </w:rPr>
        <w:t>S</w:t>
      </w:r>
      <w:r>
        <w:rPr>
          <w:rFonts w:ascii="Consolas" w:hAnsi="Consolas"/>
          <w:b/>
          <w:iCs/>
          <w:noProof/>
          <w:u w:val="single"/>
        </w:rPr>
        <w:t>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5359466F" w14:textId="328D4108" w:rsidR="00AA401F" w:rsidRDefault="000214AD" w:rsidP="00AA401F">
      <w:pPr>
        <w:rPr>
          <w:rStyle w:val="Strong"/>
          <w:b w:val="0"/>
          <w:bCs w:val="0"/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</w:t>
      </w:r>
      <w:r w:rsidRPr="009E7B68">
        <w:rPr>
          <w:b/>
          <w:bCs/>
          <w:noProof/>
        </w:rPr>
        <w:t>query to add the following records</w:t>
      </w:r>
      <w:r w:rsidRPr="004F6CB7">
        <w:rPr>
          <w:noProof/>
        </w:rPr>
        <w:t xml:space="preserve">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</w:t>
      </w:r>
      <w:r w:rsidR="004E1DC6" w:rsidRPr="009E7B68">
        <w:rPr>
          <w:b/>
          <w:bCs/>
          <w:noProof/>
        </w:rPr>
        <w:t>Primary Keys</w:t>
      </w:r>
      <w:r w:rsidR="004E1DC6">
        <w:rPr>
          <w:noProof/>
        </w:rPr>
        <w:t>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2D57929" w14:textId="2B0165FC" w:rsidR="0084070B" w:rsidRPr="00F00CAF" w:rsidRDefault="0084070B" w:rsidP="0084070B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Customer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2126"/>
        <w:gridCol w:w="2253"/>
        <w:gridCol w:w="3271"/>
      </w:tblGrid>
      <w:tr w:rsidR="0084070B" w:rsidRPr="00553A0F" w14:paraId="0C24609B" w14:textId="77777777" w:rsidTr="0084070B">
        <w:trPr>
          <w:trHeight w:val="129"/>
        </w:trPr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295ECEA" w14:textId="77777777" w:rsidR="0084070B" w:rsidRPr="00553A0F" w:rsidRDefault="0084070B" w:rsidP="00D43FF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CAEB0BD" w14:textId="27C84FF9" w:rsidR="0084070B" w:rsidRPr="00553A0F" w:rsidRDefault="0084070B" w:rsidP="00D43FF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proofErr w:type="spellStart"/>
            <w:r>
              <w:rPr>
                <w:rFonts w:ascii="Consolas" w:hAnsi="Consolas"/>
                <w:b/>
              </w:rPr>
              <w:t>honeNumber</w:t>
            </w:r>
            <w:proofErr w:type="spellEnd"/>
          </w:p>
        </w:tc>
        <w:tc>
          <w:tcPr>
            <w:tcW w:w="3271" w:type="dxa"/>
            <w:shd w:val="clear" w:color="auto" w:fill="D9D9D9" w:themeFill="background1" w:themeFillShade="D9"/>
            <w:vAlign w:val="center"/>
          </w:tcPr>
          <w:p w14:paraId="44BF136F" w14:textId="618DD420" w:rsidR="0084070B" w:rsidRPr="00553A0F" w:rsidRDefault="0084070B" w:rsidP="00D43FF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</w:t>
            </w:r>
            <w:r>
              <w:rPr>
                <w:rFonts w:ascii="Consolas" w:hAnsi="Consolas"/>
                <w:b/>
              </w:rPr>
              <w:t>mail</w:t>
            </w:r>
          </w:p>
        </w:tc>
      </w:tr>
      <w:tr w:rsidR="0084070B" w:rsidRPr="00553A0F" w14:paraId="3D004837" w14:textId="77777777" w:rsidTr="0084070B">
        <w:trPr>
          <w:trHeight w:val="395"/>
        </w:trPr>
        <w:tc>
          <w:tcPr>
            <w:tcW w:w="2126" w:type="dxa"/>
            <w:vAlign w:val="center"/>
          </w:tcPr>
          <w:p w14:paraId="6A9AE190" w14:textId="616A5581" w:rsidR="0084070B" w:rsidRPr="002F0287" w:rsidRDefault="0084070B" w:rsidP="0084070B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 w:rsidRPr="00F262C4">
              <w:rPr>
                <w:rFonts w:ascii="Consolas" w:hAnsi="Consolas" w:cs="Arial"/>
                <w:color w:val="000000"/>
              </w:rPr>
              <w:t>Marko Petrovic</w:t>
            </w:r>
          </w:p>
        </w:tc>
        <w:tc>
          <w:tcPr>
            <w:tcW w:w="2253" w:type="dxa"/>
            <w:vAlign w:val="center"/>
          </w:tcPr>
          <w:p w14:paraId="52CC478C" w14:textId="7031A30C" w:rsidR="0084070B" w:rsidRPr="000934CB" w:rsidRDefault="0084070B" w:rsidP="0084070B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 w:rsidRPr="00F262C4">
              <w:rPr>
                <w:rFonts w:ascii="Consolas" w:hAnsi="Consolas" w:cs="Calibri"/>
                <w:color w:val="000000"/>
              </w:rPr>
              <w:t>0888-123456</w:t>
            </w:r>
          </w:p>
        </w:tc>
        <w:tc>
          <w:tcPr>
            <w:tcW w:w="3271" w:type="dxa"/>
            <w:vAlign w:val="center"/>
          </w:tcPr>
          <w:p w14:paraId="01E1B7D4" w14:textId="7DB15E1A" w:rsidR="0084070B" w:rsidRPr="000934CB" w:rsidRDefault="0084070B" w:rsidP="0084070B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 w:rsidRPr="00F262C4">
              <w:rPr>
                <w:rFonts w:ascii="Consolas" w:hAnsi="Consolas" w:cs="Arial"/>
                <w:color w:val="000000"/>
              </w:rPr>
              <w:t>marko.petrovic@email.rs</w:t>
            </w:r>
          </w:p>
        </w:tc>
      </w:tr>
    </w:tbl>
    <w:p w14:paraId="03776194" w14:textId="58D288AC" w:rsidR="0084070B" w:rsidRPr="00F00CAF" w:rsidRDefault="0084070B" w:rsidP="0084070B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Products</w:t>
      </w:r>
    </w:p>
    <w:tbl>
      <w:tblPr>
        <w:tblStyle w:val="TableGrid"/>
        <w:tblW w:w="6793" w:type="dxa"/>
        <w:tblLook w:val="04A0" w:firstRow="1" w:lastRow="0" w:firstColumn="1" w:lastColumn="0" w:noHBand="0" w:noVBand="1"/>
      </w:tblPr>
      <w:tblGrid>
        <w:gridCol w:w="2183"/>
        <w:gridCol w:w="1089"/>
        <w:gridCol w:w="1910"/>
        <w:gridCol w:w="1611"/>
      </w:tblGrid>
      <w:tr w:rsidR="0084070B" w:rsidRPr="00553A0F" w14:paraId="1B6B93D7" w14:textId="77777777" w:rsidTr="00D43FF1">
        <w:trPr>
          <w:trHeight w:val="129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15E71DF2" w14:textId="77777777" w:rsidR="0084070B" w:rsidRPr="00553A0F" w:rsidRDefault="0084070B" w:rsidP="00D43FF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091" w:type="dxa"/>
            <w:shd w:val="clear" w:color="auto" w:fill="D9D9D9" w:themeFill="background1" w:themeFillShade="D9"/>
            <w:vAlign w:val="center"/>
          </w:tcPr>
          <w:p w14:paraId="5E7482B6" w14:textId="77777777" w:rsidR="0084070B" w:rsidRPr="00553A0F" w:rsidRDefault="0084070B" w:rsidP="00D43FF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36C769FE" w14:textId="77777777" w:rsidR="0084070B" w:rsidRPr="00553A0F" w:rsidRDefault="0084070B" w:rsidP="00D43FF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nufacturerId</w:t>
            </w:r>
          </w:p>
        </w:tc>
        <w:tc>
          <w:tcPr>
            <w:tcW w:w="1624" w:type="dxa"/>
            <w:shd w:val="clear" w:color="auto" w:fill="D9D9D9" w:themeFill="background1" w:themeFillShade="D9"/>
          </w:tcPr>
          <w:p w14:paraId="1B3A0201" w14:textId="77777777" w:rsidR="0084070B" w:rsidRDefault="0084070B" w:rsidP="00D43FF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ID</w:t>
            </w:r>
          </w:p>
        </w:tc>
      </w:tr>
      <w:tr w:rsidR="0084070B" w:rsidRPr="00553A0F" w14:paraId="53A7B70C" w14:textId="77777777" w:rsidTr="00D43FF1">
        <w:trPr>
          <w:trHeight w:val="395"/>
        </w:trPr>
        <w:tc>
          <w:tcPr>
            <w:tcW w:w="2263" w:type="dxa"/>
            <w:vAlign w:val="center"/>
          </w:tcPr>
          <w:p w14:paraId="091370C8" w14:textId="77777777" w:rsidR="0084070B" w:rsidRPr="002F0287" w:rsidRDefault="0084070B" w:rsidP="00D43FF1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 w:rsidRPr="00F262C4">
              <w:rPr>
                <w:rFonts w:ascii="Consolas" w:hAnsi="Consolas" w:cs="Calibri"/>
                <w:color w:val="000000"/>
              </w:rPr>
              <w:t>Asus ZenBook 14</w:t>
            </w:r>
          </w:p>
        </w:tc>
        <w:tc>
          <w:tcPr>
            <w:tcW w:w="1091" w:type="dxa"/>
            <w:vAlign w:val="center"/>
          </w:tcPr>
          <w:p w14:paraId="49DA5BAF" w14:textId="77777777" w:rsidR="0084070B" w:rsidRPr="000934CB" w:rsidRDefault="0084070B" w:rsidP="00D43FF1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 w:rsidRPr="00F262C4">
              <w:rPr>
                <w:rFonts w:ascii="Consolas" w:hAnsi="Consolas" w:cs="Calibri"/>
                <w:color w:val="000000"/>
              </w:rPr>
              <w:t>1199.99</w:t>
            </w:r>
          </w:p>
        </w:tc>
        <w:tc>
          <w:tcPr>
            <w:tcW w:w="1815" w:type="dxa"/>
            <w:vAlign w:val="center"/>
          </w:tcPr>
          <w:p w14:paraId="58FC16CC" w14:textId="77777777" w:rsidR="0084070B" w:rsidRPr="000934CB" w:rsidRDefault="0084070B" w:rsidP="00D43FF1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624" w:type="dxa"/>
            <w:vAlign w:val="center"/>
          </w:tcPr>
          <w:p w14:paraId="5A038239" w14:textId="77777777" w:rsidR="0084070B" w:rsidRDefault="0084070B" w:rsidP="00D43FF1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84070B" w:rsidRPr="00553A0F" w14:paraId="31C00305" w14:textId="77777777" w:rsidTr="00D43FF1">
        <w:trPr>
          <w:trHeight w:val="395"/>
        </w:trPr>
        <w:tc>
          <w:tcPr>
            <w:tcW w:w="2263" w:type="dxa"/>
            <w:vAlign w:val="center"/>
          </w:tcPr>
          <w:p w14:paraId="6426283D" w14:textId="77777777" w:rsidR="0084070B" w:rsidRPr="002F0287" w:rsidRDefault="0084070B" w:rsidP="00D43FF1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 w:rsidRPr="00F262C4">
              <w:rPr>
                <w:rFonts w:ascii="Consolas" w:hAnsi="Consolas" w:cs="Calibri"/>
                <w:color w:val="000000"/>
              </w:rPr>
              <w:t>Sony WF-1000XM5</w:t>
            </w:r>
          </w:p>
        </w:tc>
        <w:tc>
          <w:tcPr>
            <w:tcW w:w="1091" w:type="dxa"/>
            <w:vAlign w:val="center"/>
          </w:tcPr>
          <w:p w14:paraId="26E2A70B" w14:textId="77777777" w:rsidR="0084070B" w:rsidRPr="000934CB" w:rsidRDefault="0084070B" w:rsidP="00D43FF1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99.99</w:t>
            </w:r>
          </w:p>
        </w:tc>
        <w:tc>
          <w:tcPr>
            <w:tcW w:w="1815" w:type="dxa"/>
            <w:vAlign w:val="center"/>
          </w:tcPr>
          <w:p w14:paraId="602F26A3" w14:textId="77777777" w:rsidR="0084070B" w:rsidRPr="000934CB" w:rsidRDefault="0084070B" w:rsidP="00D43FF1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0</w:t>
            </w:r>
          </w:p>
        </w:tc>
        <w:tc>
          <w:tcPr>
            <w:tcW w:w="1624" w:type="dxa"/>
            <w:vAlign w:val="center"/>
          </w:tcPr>
          <w:p w14:paraId="0BEA2CA9" w14:textId="77777777" w:rsidR="0084070B" w:rsidRDefault="0084070B" w:rsidP="00D43FF1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0</w:t>
            </w:r>
          </w:p>
        </w:tc>
      </w:tr>
    </w:tbl>
    <w:p w14:paraId="28628107" w14:textId="027C906B" w:rsidR="0032177D" w:rsidRPr="00F00CAF" w:rsidRDefault="006E2A93" w:rsidP="0032177D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StoresProducts</w:t>
      </w:r>
      <w:proofErr w:type="spellEnd"/>
    </w:p>
    <w:tbl>
      <w:tblPr>
        <w:tblStyle w:val="TableGrid"/>
        <w:tblW w:w="3336" w:type="dxa"/>
        <w:tblLook w:val="04A0" w:firstRow="1" w:lastRow="0" w:firstColumn="1" w:lastColumn="0" w:noHBand="0" w:noVBand="1"/>
      </w:tblPr>
      <w:tblGrid>
        <w:gridCol w:w="1975"/>
        <w:gridCol w:w="1361"/>
      </w:tblGrid>
      <w:tr w:rsidR="0032177D" w:rsidRPr="00553A0F" w14:paraId="77F78DE0" w14:textId="77777777" w:rsidTr="0032177D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65FCB226" w14:textId="2686E030" w:rsidR="0032177D" w:rsidRPr="00553A0F" w:rsidRDefault="00F262C4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oreId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2A4B3605" w14:textId="1B2E7E24" w:rsidR="0032177D" w:rsidRPr="00553A0F" w:rsidRDefault="00F262C4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ductId</w:t>
            </w:r>
          </w:p>
        </w:tc>
      </w:tr>
      <w:tr w:rsidR="0032177D" w:rsidRPr="00553A0F" w14:paraId="192B5FE5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6F0AC0D6" w14:textId="2F470AD2" w:rsidR="0032177D" w:rsidRPr="002F0287" w:rsidRDefault="00D074A1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61" w:type="dxa"/>
            <w:vAlign w:val="center"/>
          </w:tcPr>
          <w:p w14:paraId="0A94B254" w14:textId="394142DC" w:rsidR="0032177D" w:rsidRPr="000934CB" w:rsidRDefault="00D074A1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</w:t>
            </w:r>
          </w:p>
        </w:tc>
      </w:tr>
      <w:tr w:rsidR="0032177D" w:rsidRPr="00553A0F" w14:paraId="6DDBAA9A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300A99A7" w14:textId="4230A3F5" w:rsidR="0032177D" w:rsidRPr="002F0287" w:rsidRDefault="00D074A1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2</w:t>
            </w:r>
          </w:p>
        </w:tc>
        <w:tc>
          <w:tcPr>
            <w:tcW w:w="1361" w:type="dxa"/>
            <w:vAlign w:val="center"/>
          </w:tcPr>
          <w:p w14:paraId="21B55DC2" w14:textId="540A8252" w:rsidR="0032177D" w:rsidRPr="000934CB" w:rsidRDefault="00D074A1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2</w:t>
            </w:r>
          </w:p>
        </w:tc>
      </w:tr>
    </w:tbl>
    <w:p w14:paraId="3AE9E6DB" w14:textId="57E7176A" w:rsidR="002969F2" w:rsidRPr="00F00CAF" w:rsidRDefault="006E2A93" w:rsidP="002969F2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Orders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248"/>
        <w:gridCol w:w="1843"/>
        <w:gridCol w:w="1984"/>
        <w:gridCol w:w="1843"/>
      </w:tblGrid>
      <w:tr w:rsidR="00D074A1" w:rsidRPr="00553A0F" w14:paraId="7A606148" w14:textId="50936C91" w:rsidTr="00D074A1">
        <w:trPr>
          <w:trHeight w:val="129"/>
        </w:trPr>
        <w:tc>
          <w:tcPr>
            <w:tcW w:w="4248" w:type="dxa"/>
            <w:shd w:val="clear" w:color="auto" w:fill="D9D9D9" w:themeFill="background1" w:themeFillShade="D9"/>
            <w:vAlign w:val="center"/>
          </w:tcPr>
          <w:p w14:paraId="3A4A3BDF" w14:textId="2C704EDE" w:rsidR="00D074A1" w:rsidRPr="00553A0F" w:rsidRDefault="00D074A1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Date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4CE7AB75" w14:textId="12914956" w:rsidR="00D074A1" w:rsidRPr="00553A0F" w:rsidRDefault="00D074A1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Id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6EA99259" w14:textId="34B476BD" w:rsidR="00D074A1" w:rsidRPr="00553A0F" w:rsidRDefault="00D074A1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ductId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5C9A350" w14:textId="25FAFD99" w:rsidR="00D074A1" w:rsidRDefault="00D074A1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oreId</w:t>
            </w:r>
          </w:p>
        </w:tc>
      </w:tr>
      <w:tr w:rsidR="00D074A1" w:rsidRPr="00553A0F" w14:paraId="31556155" w14:textId="468EB05A" w:rsidTr="00D074A1">
        <w:trPr>
          <w:trHeight w:val="395"/>
        </w:trPr>
        <w:tc>
          <w:tcPr>
            <w:tcW w:w="4248" w:type="dxa"/>
            <w:vAlign w:val="center"/>
          </w:tcPr>
          <w:p w14:paraId="5E80F839" w14:textId="03135DEE" w:rsidR="00D074A1" w:rsidRPr="002F0287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25-03-04</w:t>
            </w:r>
          </w:p>
        </w:tc>
        <w:tc>
          <w:tcPr>
            <w:tcW w:w="1843" w:type="dxa"/>
            <w:vAlign w:val="center"/>
          </w:tcPr>
          <w:p w14:paraId="14BF804C" w14:textId="48E08150" w:rsidR="00D074A1" w:rsidRPr="000934CB" w:rsidRDefault="00D074A1" w:rsidP="00B027C3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984" w:type="dxa"/>
            <w:vAlign w:val="center"/>
          </w:tcPr>
          <w:p w14:paraId="11A99211" w14:textId="012469F5" w:rsidR="00D074A1" w:rsidRPr="000934CB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</w:t>
            </w:r>
          </w:p>
        </w:tc>
        <w:tc>
          <w:tcPr>
            <w:tcW w:w="1843" w:type="dxa"/>
            <w:vAlign w:val="center"/>
          </w:tcPr>
          <w:p w14:paraId="1AAF3113" w14:textId="2582738A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D074A1" w:rsidRPr="00553A0F" w14:paraId="500E0C9E" w14:textId="77777777" w:rsidTr="00D074A1">
        <w:trPr>
          <w:trHeight w:val="395"/>
        </w:trPr>
        <w:tc>
          <w:tcPr>
            <w:tcW w:w="4248" w:type="dxa"/>
            <w:vAlign w:val="center"/>
          </w:tcPr>
          <w:p w14:paraId="69D952C1" w14:textId="76CE2220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24-12-20</w:t>
            </w:r>
          </w:p>
        </w:tc>
        <w:tc>
          <w:tcPr>
            <w:tcW w:w="1843" w:type="dxa"/>
            <w:vAlign w:val="center"/>
          </w:tcPr>
          <w:p w14:paraId="51489C3D" w14:textId="59676E7F" w:rsidR="00D074A1" w:rsidRDefault="00D074A1" w:rsidP="00B027C3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984" w:type="dxa"/>
            <w:vAlign w:val="center"/>
          </w:tcPr>
          <w:p w14:paraId="699EC01A" w14:textId="71294500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2</w:t>
            </w:r>
          </w:p>
        </w:tc>
        <w:tc>
          <w:tcPr>
            <w:tcW w:w="1843" w:type="dxa"/>
            <w:vAlign w:val="center"/>
          </w:tcPr>
          <w:p w14:paraId="0A3C8D86" w14:textId="7F9819CE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2</w:t>
            </w:r>
          </w:p>
        </w:tc>
      </w:tr>
      <w:tr w:rsidR="00D074A1" w:rsidRPr="00553A0F" w14:paraId="3346ADBA" w14:textId="77777777" w:rsidTr="00D074A1">
        <w:trPr>
          <w:trHeight w:val="395"/>
        </w:trPr>
        <w:tc>
          <w:tcPr>
            <w:tcW w:w="4248" w:type="dxa"/>
            <w:vAlign w:val="center"/>
          </w:tcPr>
          <w:p w14:paraId="797A63B8" w14:textId="3020F135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25-01-25</w:t>
            </w:r>
          </w:p>
        </w:tc>
        <w:tc>
          <w:tcPr>
            <w:tcW w:w="1843" w:type="dxa"/>
            <w:vAlign w:val="center"/>
          </w:tcPr>
          <w:p w14:paraId="67507CC8" w14:textId="1F2F3BD4" w:rsidR="00D074A1" w:rsidRDefault="00D074A1" w:rsidP="00B027C3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984" w:type="dxa"/>
            <w:vAlign w:val="center"/>
          </w:tcPr>
          <w:p w14:paraId="15CFF713" w14:textId="36134CA1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4</w:t>
            </w:r>
          </w:p>
        </w:tc>
        <w:tc>
          <w:tcPr>
            <w:tcW w:w="1843" w:type="dxa"/>
            <w:vAlign w:val="center"/>
          </w:tcPr>
          <w:p w14:paraId="66465563" w14:textId="1D6F96C8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</w:tr>
      <w:tr w:rsidR="00D074A1" w:rsidRPr="00553A0F" w14:paraId="66F56002" w14:textId="77777777" w:rsidTr="00D074A1">
        <w:trPr>
          <w:trHeight w:val="395"/>
        </w:trPr>
        <w:tc>
          <w:tcPr>
            <w:tcW w:w="4248" w:type="dxa"/>
            <w:vAlign w:val="center"/>
          </w:tcPr>
          <w:p w14:paraId="0C3C2DAE" w14:textId="3F816AD0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25-02-26</w:t>
            </w:r>
          </w:p>
        </w:tc>
        <w:tc>
          <w:tcPr>
            <w:tcW w:w="1843" w:type="dxa"/>
            <w:vAlign w:val="center"/>
          </w:tcPr>
          <w:p w14:paraId="7BB127DA" w14:textId="7217072F" w:rsidR="00D074A1" w:rsidRDefault="00D074A1" w:rsidP="00B027C3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  <w:tc>
          <w:tcPr>
            <w:tcW w:w="1984" w:type="dxa"/>
            <w:vAlign w:val="center"/>
          </w:tcPr>
          <w:p w14:paraId="5652C683" w14:textId="174B981F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1</w:t>
            </w:r>
          </w:p>
        </w:tc>
        <w:tc>
          <w:tcPr>
            <w:tcW w:w="1843" w:type="dxa"/>
            <w:vAlign w:val="center"/>
          </w:tcPr>
          <w:p w14:paraId="40967438" w14:textId="0A2EE17E" w:rsidR="00D074A1" w:rsidRDefault="00D074A1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</w:t>
            </w:r>
          </w:p>
        </w:tc>
      </w:tr>
    </w:tbl>
    <w:p w14:paraId="78DA68B9" w14:textId="1ABF22DF" w:rsidR="000214AD" w:rsidRPr="00CE0C6C" w:rsidRDefault="000214AD" w:rsidP="005E3852">
      <w:pPr>
        <w:pStyle w:val="Heading2"/>
        <w:spacing w:line="240" w:lineRule="auto"/>
        <w:rPr>
          <w:noProof/>
        </w:rPr>
      </w:pPr>
      <w:r w:rsidRPr="00CE0C6C">
        <w:rPr>
          <w:noProof/>
        </w:rPr>
        <w:t>Update</w:t>
      </w:r>
    </w:p>
    <w:p w14:paraId="01C159D8" w14:textId="78A8985D" w:rsidR="005E3852" w:rsidRDefault="009A3704" w:rsidP="000214AD">
      <w:pPr>
        <w:rPr>
          <w:b/>
          <w:bCs/>
        </w:rPr>
      </w:pPr>
      <w:proofErr w:type="gramStart"/>
      <w:r w:rsidRPr="009A3704">
        <w:rPr>
          <w:b/>
          <w:bCs/>
        </w:rPr>
        <w:t>Increase</w:t>
      </w:r>
      <w:proofErr w:type="gramEnd"/>
      <w:r w:rsidRPr="009A3704">
        <w:rPr>
          <w:b/>
          <w:bCs/>
        </w:rPr>
        <w:t xml:space="preserve"> Prices of Affordable Products</w:t>
      </w:r>
    </w:p>
    <w:p w14:paraId="2EDB67C6" w14:textId="60F354A2" w:rsidR="00BC2F2B" w:rsidRPr="00087C0F" w:rsidRDefault="009A3704" w:rsidP="000214AD">
      <w:pPr>
        <w:rPr>
          <w:rFonts w:cstheme="minorHAnsi"/>
          <w:lang w:val="bg-BG"/>
        </w:rPr>
      </w:pPr>
      <w:r w:rsidRPr="009A3704">
        <w:t xml:space="preserve">In this task, you will update the Products table by </w:t>
      </w:r>
      <w:r w:rsidRPr="009A3704">
        <w:rPr>
          <w:b/>
          <w:bCs/>
        </w:rPr>
        <w:t>increasing the prices of all products</w:t>
      </w:r>
      <w:r w:rsidRPr="009A3704">
        <w:t xml:space="preserve"> whose price is </w:t>
      </w:r>
      <w:r w:rsidRPr="009A3704">
        <w:rPr>
          <w:b/>
          <w:bCs/>
        </w:rPr>
        <w:t>below $500.00</w:t>
      </w:r>
      <w:r w:rsidRPr="009A3704">
        <w:t>.</w:t>
      </w:r>
      <w:r w:rsidRPr="009A3704">
        <w:br/>
        <w:t xml:space="preserve">The </w:t>
      </w:r>
      <w:r w:rsidRPr="0082316A">
        <w:rPr>
          <w:b/>
          <w:bCs/>
        </w:rPr>
        <w:t>increase</w:t>
      </w:r>
      <w:r w:rsidRPr="009A3704">
        <w:t xml:space="preserve"> should be </w:t>
      </w:r>
      <w:r w:rsidRPr="009A3704">
        <w:rPr>
          <w:b/>
          <w:bCs/>
        </w:rPr>
        <w:t>15% of the current price</w:t>
      </w:r>
      <w:r w:rsidR="005E3852" w:rsidRPr="005E3852">
        <w:t>.</w:t>
      </w:r>
    </w:p>
    <w:p w14:paraId="36719FF1" w14:textId="1C1668DA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24A12D8" w14:textId="5CD480B4" w:rsidR="00503E00" w:rsidRPr="00503E00" w:rsidRDefault="00114082" w:rsidP="000214AD">
      <w:pPr>
        <w:rPr>
          <w:rFonts w:cstheme="minorHAnsi"/>
          <w:b/>
          <w:bCs/>
          <w:noProof/>
        </w:rPr>
      </w:pPr>
      <w:r w:rsidRPr="00114082">
        <w:rPr>
          <w:rFonts w:cstheme="minorHAnsi"/>
          <w:b/>
          <w:bCs/>
          <w:noProof/>
        </w:rPr>
        <w:t>Delete Customers Without Email (and Their Orders)</w:t>
      </w:r>
    </w:p>
    <w:p w14:paraId="308D151A" w14:textId="2A287BD1" w:rsidR="00114082" w:rsidRPr="00114082" w:rsidRDefault="00114082" w:rsidP="00114082">
      <w:pPr>
        <w:rPr>
          <w:rFonts w:cstheme="minorHAnsi"/>
          <w:noProof/>
        </w:rPr>
      </w:pPr>
      <w:r w:rsidRPr="00114082">
        <w:rPr>
          <w:rFonts w:cstheme="minorHAnsi"/>
          <w:noProof/>
        </w:rPr>
        <w:t xml:space="preserve">In this task, you will remove all customers from the Customers table who </w:t>
      </w:r>
      <w:r>
        <w:rPr>
          <w:rFonts w:cstheme="minorHAnsi"/>
          <w:b/>
          <w:bCs/>
          <w:noProof/>
        </w:rPr>
        <w:t>had</w:t>
      </w:r>
      <w:r w:rsidR="007C2BE3">
        <w:rPr>
          <w:rFonts w:cstheme="minorHAnsi"/>
          <w:b/>
          <w:bCs/>
          <w:noProof/>
        </w:rPr>
        <w:t>n</w:t>
      </w:r>
      <w:r>
        <w:rPr>
          <w:rFonts w:cstheme="minorHAnsi"/>
          <w:b/>
          <w:bCs/>
          <w:noProof/>
        </w:rPr>
        <w:t>’t provided</w:t>
      </w:r>
      <w:r w:rsidRPr="00114082">
        <w:rPr>
          <w:rFonts w:cstheme="minorHAnsi"/>
          <w:b/>
          <w:bCs/>
          <w:noProof/>
        </w:rPr>
        <w:t xml:space="preserve"> an email address</w:t>
      </w:r>
      <w:r w:rsidRPr="00114082">
        <w:rPr>
          <w:rFonts w:cstheme="minorHAnsi"/>
          <w:noProof/>
        </w:rPr>
        <w:t>.</w:t>
      </w:r>
      <w:r w:rsidRPr="00114082">
        <w:rPr>
          <w:rFonts w:cstheme="minorHAnsi"/>
          <w:noProof/>
        </w:rPr>
        <w:br/>
        <w:t>If these customers have placed any orders, those orders must be deleted first to preserve referential integrity</w:t>
      </w:r>
      <w:r>
        <w:rPr>
          <w:rFonts w:cstheme="minorHAnsi"/>
          <w:noProof/>
        </w:rPr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B054938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</w:t>
      </w:r>
      <w:r w:rsidR="008701A7">
        <w:rPr>
          <w:rFonts w:ascii="Consolas" w:hAnsi="Consolas"/>
          <w:b/>
          <w:noProof/>
          <w:u w:val="single"/>
        </w:rPr>
        <w:t>S</w:t>
      </w:r>
      <w:r>
        <w:rPr>
          <w:rFonts w:ascii="Consolas" w:hAnsi="Consolas"/>
          <w:b/>
          <w:noProof/>
          <w:u w:val="single"/>
        </w:rPr>
        <w:t>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50E0DECD" w:rsidR="000214AD" w:rsidRPr="00CE0C6C" w:rsidRDefault="009D3DFF" w:rsidP="000214AD">
      <w:pPr>
        <w:pStyle w:val="Heading2"/>
        <w:rPr>
          <w:noProof/>
        </w:rPr>
      </w:pPr>
      <w:bookmarkStart w:id="0" w:name="_Hlk83031548"/>
      <w:r>
        <w:rPr>
          <w:noProof/>
        </w:rPr>
        <w:lastRenderedPageBreak/>
        <w:t>Find Recent Orders</w:t>
      </w:r>
    </w:p>
    <w:bookmarkEnd w:id="0"/>
    <w:p w14:paraId="54A463EB" w14:textId="640822FC" w:rsidR="000214AD" w:rsidRPr="004F6CB7" w:rsidRDefault="004F16E6" w:rsidP="000214AD">
      <w:pPr>
        <w:rPr>
          <w:noProof/>
        </w:rPr>
      </w:pPr>
      <w:r w:rsidRPr="004F16E6">
        <w:rPr>
          <w:noProof/>
        </w:rPr>
        <w:t xml:space="preserve">Write a SQL query to retrieve all orders that were placed </w:t>
      </w:r>
      <w:r w:rsidRPr="004F16E6">
        <w:rPr>
          <w:b/>
          <w:bCs/>
          <w:noProof/>
        </w:rPr>
        <w:t>after January 1st, 2025</w:t>
      </w:r>
      <w:r w:rsidR="00253F20">
        <w:rPr>
          <w:noProof/>
        </w:rPr>
        <w:t>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B709EC9" w14:textId="472C80AE" w:rsidR="009D3DFF" w:rsidRDefault="009D3DFF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OrderId</w:t>
      </w:r>
    </w:p>
    <w:p w14:paraId="4CDAF58E" w14:textId="4E3D24A6" w:rsidR="000214AD" w:rsidRDefault="009D3DFF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OrderDate</w:t>
      </w:r>
      <w:r w:rsidR="00FF55C6">
        <w:rPr>
          <w:rFonts w:ascii="Consolas" w:hAnsi="Consolas"/>
          <w:b/>
          <w:noProof/>
        </w:rPr>
        <w:t xml:space="preserve"> </w:t>
      </w:r>
      <w:r w:rsidR="00FF55C6" w:rsidRPr="00FF55C6">
        <w:rPr>
          <w:noProof/>
        </w:rPr>
        <w:t xml:space="preserve">(formatted as </w:t>
      </w:r>
      <w:r w:rsidR="00FF55C6" w:rsidRPr="00FF55C6">
        <w:rPr>
          <w:b/>
          <w:bCs/>
          <w:noProof/>
        </w:rPr>
        <w:t>'MM-dd'</w:t>
      </w:r>
      <w:r w:rsidR="00FF55C6" w:rsidRPr="00FF55C6">
        <w:rPr>
          <w:noProof/>
        </w:rPr>
        <w:t>)</w:t>
      </w:r>
    </w:p>
    <w:p w14:paraId="1093D7B0" w14:textId="2CCFCB1B" w:rsidR="00253F20" w:rsidRDefault="009D3DFF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ustomerId</w:t>
      </w:r>
    </w:p>
    <w:p w14:paraId="5D16C864" w14:textId="63D0234B" w:rsidR="00FF55C6" w:rsidRPr="002C7FA4" w:rsidRDefault="004F16E6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ore</w:t>
      </w:r>
      <w:r w:rsidR="009D3DFF">
        <w:rPr>
          <w:rFonts w:ascii="Consolas" w:hAnsi="Consolas"/>
          <w:b/>
          <w:noProof/>
        </w:rPr>
        <w:t>Id</w:t>
      </w:r>
    </w:p>
    <w:p w14:paraId="070B36E2" w14:textId="35E0E69A" w:rsidR="000214AD" w:rsidRDefault="004F16E6" w:rsidP="00FF55C6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roduct</w:t>
      </w:r>
      <w:r w:rsidR="009D3DFF">
        <w:rPr>
          <w:rFonts w:ascii="Consolas" w:hAnsi="Consolas"/>
          <w:b/>
          <w:noProof/>
        </w:rPr>
        <w:t>Id</w:t>
      </w:r>
    </w:p>
    <w:p w14:paraId="016DB6CC" w14:textId="0745E929" w:rsidR="004F16E6" w:rsidRDefault="004F16E6" w:rsidP="004F16E6">
      <w:pPr>
        <w:rPr>
          <w:noProof/>
        </w:rPr>
      </w:pPr>
      <w:r w:rsidRPr="004F16E6">
        <w:rPr>
          <w:noProof/>
        </w:rPr>
        <w:t>Additional requirements:</w:t>
      </w:r>
    </w:p>
    <w:p w14:paraId="7FE57746" w14:textId="4CA611D2" w:rsidR="004F16E6" w:rsidRDefault="004F16E6" w:rsidP="004F16E6">
      <w:pPr>
        <w:pStyle w:val="ListParagraph"/>
        <w:numPr>
          <w:ilvl w:val="0"/>
          <w:numId w:val="33"/>
        </w:numPr>
        <w:rPr>
          <w:noProof/>
        </w:rPr>
      </w:pPr>
      <w:r w:rsidRPr="004F16E6">
        <w:rPr>
          <w:noProof/>
        </w:rPr>
        <w:t xml:space="preserve">Only include orders with a date </w:t>
      </w:r>
      <w:r w:rsidRPr="004F16E6">
        <w:rPr>
          <w:b/>
          <w:bCs/>
          <w:noProof/>
        </w:rPr>
        <w:t>after</w:t>
      </w:r>
      <w:r w:rsidRPr="004F16E6">
        <w:rPr>
          <w:noProof/>
        </w:rPr>
        <w:t xml:space="preserve"> </w:t>
      </w:r>
      <w:r w:rsidRPr="00520543">
        <w:rPr>
          <w:b/>
          <w:bCs/>
          <w:noProof/>
        </w:rPr>
        <w:t>'2025-01-01'</w:t>
      </w:r>
    </w:p>
    <w:p w14:paraId="4F26306E" w14:textId="35E978D3" w:rsidR="004F16E6" w:rsidRDefault="004F16E6" w:rsidP="004F16E6">
      <w:pPr>
        <w:pStyle w:val="ListParagraph"/>
        <w:numPr>
          <w:ilvl w:val="0"/>
          <w:numId w:val="33"/>
        </w:numPr>
        <w:rPr>
          <w:noProof/>
        </w:rPr>
      </w:pPr>
      <w:r w:rsidRPr="004F16E6">
        <w:rPr>
          <w:noProof/>
        </w:rPr>
        <w:t>Sort the results by:</w:t>
      </w:r>
    </w:p>
    <w:p w14:paraId="4E494015" w14:textId="2BE20975" w:rsidR="004F16E6" w:rsidRDefault="004F16E6" w:rsidP="004F16E6">
      <w:pPr>
        <w:pStyle w:val="ListParagraph"/>
        <w:numPr>
          <w:ilvl w:val="1"/>
          <w:numId w:val="33"/>
        </w:numPr>
        <w:rPr>
          <w:noProof/>
        </w:rPr>
      </w:pPr>
      <w:r w:rsidRPr="004F16E6">
        <w:rPr>
          <w:noProof/>
        </w:rPr>
        <w:t xml:space="preserve">OrderDate in </w:t>
      </w:r>
      <w:r w:rsidRPr="004F16E6">
        <w:rPr>
          <w:b/>
          <w:bCs/>
          <w:noProof/>
        </w:rPr>
        <w:t>descending</w:t>
      </w:r>
      <w:r w:rsidRPr="004F16E6">
        <w:rPr>
          <w:noProof/>
        </w:rPr>
        <w:t xml:space="preserve"> order</w:t>
      </w:r>
    </w:p>
    <w:p w14:paraId="49BBA6DA" w14:textId="03C8B689" w:rsidR="004F16E6" w:rsidRDefault="004F16E6" w:rsidP="004F16E6">
      <w:pPr>
        <w:pStyle w:val="ListParagraph"/>
        <w:numPr>
          <w:ilvl w:val="1"/>
          <w:numId w:val="33"/>
        </w:numPr>
        <w:rPr>
          <w:noProof/>
        </w:rPr>
      </w:pPr>
      <w:r w:rsidRPr="004F16E6">
        <w:rPr>
          <w:noProof/>
        </w:rPr>
        <w:t xml:space="preserve">Then by CustomerId in </w:t>
      </w:r>
      <w:r w:rsidRPr="004F16E6">
        <w:rPr>
          <w:b/>
          <w:bCs/>
          <w:noProof/>
        </w:rPr>
        <w:t>ascending</w:t>
      </w:r>
      <w:r w:rsidRPr="004F16E6">
        <w:rPr>
          <w:noProof/>
        </w:rPr>
        <w:t xml:space="preserve"> order</w:t>
      </w:r>
    </w:p>
    <w:p w14:paraId="3D892A71" w14:textId="6BDF7953" w:rsidR="004F16E6" w:rsidRDefault="004F16E6" w:rsidP="004F16E6">
      <w:pPr>
        <w:pStyle w:val="ListParagraph"/>
        <w:numPr>
          <w:ilvl w:val="1"/>
          <w:numId w:val="33"/>
        </w:numPr>
        <w:rPr>
          <w:noProof/>
        </w:rPr>
      </w:pPr>
      <w:r w:rsidRPr="004F16E6">
        <w:rPr>
          <w:noProof/>
        </w:rPr>
        <w:t xml:space="preserve">Then by </w:t>
      </w:r>
      <w:r>
        <w:rPr>
          <w:noProof/>
        </w:rPr>
        <w:t>Store</w:t>
      </w:r>
      <w:r w:rsidRPr="004F16E6">
        <w:rPr>
          <w:noProof/>
        </w:rPr>
        <w:t xml:space="preserve">Id in </w:t>
      </w:r>
      <w:r w:rsidRPr="004F16E6">
        <w:rPr>
          <w:b/>
          <w:bCs/>
          <w:noProof/>
        </w:rPr>
        <w:t>ascending</w:t>
      </w:r>
      <w:r w:rsidRPr="004F16E6">
        <w:rPr>
          <w:noProof/>
        </w:rPr>
        <w:t xml:space="preserve"> order</w:t>
      </w:r>
    </w:p>
    <w:p w14:paraId="663D0A7E" w14:textId="66859195" w:rsidR="004F16E6" w:rsidRPr="004F16E6" w:rsidRDefault="004F16E6" w:rsidP="004F16E6">
      <w:pPr>
        <w:pStyle w:val="ListParagraph"/>
        <w:numPr>
          <w:ilvl w:val="1"/>
          <w:numId w:val="33"/>
        </w:numPr>
        <w:rPr>
          <w:noProof/>
        </w:rPr>
      </w:pPr>
      <w:r w:rsidRPr="004F16E6">
        <w:rPr>
          <w:noProof/>
        </w:rPr>
        <w:t xml:space="preserve">Then by </w:t>
      </w:r>
      <w:r>
        <w:rPr>
          <w:noProof/>
        </w:rPr>
        <w:t>ProductId</w:t>
      </w:r>
      <w:r w:rsidRPr="004F16E6">
        <w:rPr>
          <w:noProof/>
        </w:rPr>
        <w:t xml:space="preserve"> in </w:t>
      </w:r>
      <w:r w:rsidRPr="004F16E6">
        <w:rPr>
          <w:b/>
          <w:bCs/>
          <w:noProof/>
        </w:rPr>
        <w:t>ascending</w:t>
      </w:r>
      <w:r w:rsidRPr="004F16E6">
        <w:rPr>
          <w:noProof/>
        </w:rPr>
        <w:t xml:space="preserve"> order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560"/>
        <w:gridCol w:w="1842"/>
        <w:gridCol w:w="1843"/>
        <w:gridCol w:w="1843"/>
      </w:tblGrid>
      <w:tr w:rsidR="004F16E6" w:rsidRPr="00F1231E" w14:paraId="28EAF080" w14:textId="0ED328F3" w:rsidTr="002870BF">
        <w:tc>
          <w:tcPr>
            <w:tcW w:w="1696" w:type="dxa"/>
            <w:shd w:val="clear" w:color="auto" w:fill="D9D9D9" w:themeFill="background1" w:themeFillShade="D9"/>
          </w:tcPr>
          <w:p w14:paraId="7F66F99A" w14:textId="550BA870" w:rsidR="004F16E6" w:rsidRPr="005500FA" w:rsidRDefault="004F16E6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2C829716" w14:textId="08928AA1" w:rsidR="004F16E6" w:rsidRPr="005500FA" w:rsidRDefault="004F16E6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Dat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296E908D" w14:textId="03D9A981" w:rsidR="004F16E6" w:rsidRDefault="004F16E6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Id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E445766" w14:textId="3269F1E9" w:rsidR="004F16E6" w:rsidRDefault="00741E6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ore</w:t>
            </w:r>
            <w:r w:rsidR="004F16E6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5D6B0D7" w14:textId="01C901CE" w:rsidR="004F16E6" w:rsidRDefault="00741E6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duct</w:t>
            </w:r>
            <w:r w:rsidR="004F16E6">
              <w:rPr>
                <w:rFonts w:ascii="Consolas" w:hAnsi="Consolas"/>
                <w:b/>
                <w:noProof/>
              </w:rPr>
              <w:t>Id</w:t>
            </w:r>
          </w:p>
        </w:tc>
      </w:tr>
      <w:tr w:rsidR="006E0FA1" w:rsidRPr="004F6CB7" w14:paraId="17FD5B8F" w14:textId="284B1BA6" w:rsidTr="002870BF">
        <w:tc>
          <w:tcPr>
            <w:tcW w:w="1696" w:type="dxa"/>
          </w:tcPr>
          <w:p w14:paraId="5819193E" w14:textId="71D5D500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C00A78">
              <w:t>60</w:t>
            </w:r>
          </w:p>
        </w:tc>
        <w:tc>
          <w:tcPr>
            <w:tcW w:w="1560" w:type="dxa"/>
          </w:tcPr>
          <w:p w14:paraId="55EA48F2" w14:textId="7048ADBC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6C7BB8">
              <w:rPr>
                <w:b w:val="0"/>
                <w:bCs/>
              </w:rPr>
              <w:t>04-10</w:t>
            </w:r>
          </w:p>
        </w:tc>
        <w:tc>
          <w:tcPr>
            <w:tcW w:w="1842" w:type="dxa"/>
          </w:tcPr>
          <w:p w14:paraId="18E560B4" w14:textId="4F552FDF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010C6">
              <w:t>20</w:t>
            </w:r>
          </w:p>
        </w:tc>
        <w:tc>
          <w:tcPr>
            <w:tcW w:w="1843" w:type="dxa"/>
          </w:tcPr>
          <w:p w14:paraId="3C29D2FE" w14:textId="3EE97707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E13C40">
              <w:t>3</w:t>
            </w:r>
          </w:p>
        </w:tc>
        <w:tc>
          <w:tcPr>
            <w:tcW w:w="1843" w:type="dxa"/>
          </w:tcPr>
          <w:p w14:paraId="6470663A" w14:textId="14972CE5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C0393">
              <w:t>59</w:t>
            </w:r>
          </w:p>
        </w:tc>
      </w:tr>
      <w:tr w:rsidR="006E0FA1" w:rsidRPr="004F6CB7" w14:paraId="76708B5F" w14:textId="470E9E61" w:rsidTr="002870BF">
        <w:tc>
          <w:tcPr>
            <w:tcW w:w="1696" w:type="dxa"/>
          </w:tcPr>
          <w:p w14:paraId="6DAE4926" w14:textId="032A254D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C00A78">
              <w:t>59</w:t>
            </w:r>
          </w:p>
        </w:tc>
        <w:tc>
          <w:tcPr>
            <w:tcW w:w="1560" w:type="dxa"/>
          </w:tcPr>
          <w:p w14:paraId="52392C97" w14:textId="788B5B13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6C7BB8">
              <w:rPr>
                <w:b w:val="0"/>
                <w:bCs/>
              </w:rPr>
              <w:t>04-09</w:t>
            </w:r>
          </w:p>
        </w:tc>
        <w:tc>
          <w:tcPr>
            <w:tcW w:w="1842" w:type="dxa"/>
          </w:tcPr>
          <w:p w14:paraId="62D272E4" w14:textId="1B550D95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010C6">
              <w:t>19</w:t>
            </w:r>
          </w:p>
        </w:tc>
        <w:tc>
          <w:tcPr>
            <w:tcW w:w="1843" w:type="dxa"/>
          </w:tcPr>
          <w:p w14:paraId="5693898D" w14:textId="0A44A07A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E13C40">
              <w:t>4</w:t>
            </w:r>
          </w:p>
        </w:tc>
        <w:tc>
          <w:tcPr>
            <w:tcW w:w="1843" w:type="dxa"/>
          </w:tcPr>
          <w:p w14:paraId="16DECAE1" w14:textId="0E7C6341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C0393">
              <w:t>10</w:t>
            </w:r>
          </w:p>
        </w:tc>
      </w:tr>
      <w:tr w:rsidR="006E0FA1" w:rsidRPr="004F6CB7" w14:paraId="3E1CD4C8" w14:textId="7C19D2D5" w:rsidTr="002870BF">
        <w:tc>
          <w:tcPr>
            <w:tcW w:w="1696" w:type="dxa"/>
          </w:tcPr>
          <w:p w14:paraId="569FB8A4" w14:textId="3DD00111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C00A78">
              <w:t>58</w:t>
            </w:r>
          </w:p>
        </w:tc>
        <w:tc>
          <w:tcPr>
            <w:tcW w:w="1560" w:type="dxa"/>
          </w:tcPr>
          <w:p w14:paraId="487B529B" w14:textId="32CDF1BB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6C7BB8">
              <w:rPr>
                <w:b w:val="0"/>
                <w:bCs/>
              </w:rPr>
              <w:t>04-09</w:t>
            </w:r>
          </w:p>
        </w:tc>
        <w:tc>
          <w:tcPr>
            <w:tcW w:w="1842" w:type="dxa"/>
          </w:tcPr>
          <w:p w14:paraId="7E4E8D34" w14:textId="1C7BB52A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010C6">
              <w:t>20</w:t>
            </w:r>
          </w:p>
        </w:tc>
        <w:tc>
          <w:tcPr>
            <w:tcW w:w="1843" w:type="dxa"/>
          </w:tcPr>
          <w:p w14:paraId="1F572F78" w14:textId="279F1F12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E13C40">
              <w:t>20</w:t>
            </w:r>
          </w:p>
        </w:tc>
        <w:tc>
          <w:tcPr>
            <w:tcW w:w="1843" w:type="dxa"/>
          </w:tcPr>
          <w:p w14:paraId="05BA1EF5" w14:textId="5B8F8B91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C0393">
              <w:t>13</w:t>
            </w:r>
          </w:p>
        </w:tc>
      </w:tr>
      <w:tr w:rsidR="006E0FA1" w:rsidRPr="004F6CB7" w14:paraId="5F5A18FF" w14:textId="50424DEE" w:rsidTr="002870BF">
        <w:tc>
          <w:tcPr>
            <w:tcW w:w="1696" w:type="dxa"/>
          </w:tcPr>
          <w:p w14:paraId="731BD9A4" w14:textId="11EB07B5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C00A78">
              <w:t>57</w:t>
            </w:r>
          </w:p>
        </w:tc>
        <w:tc>
          <w:tcPr>
            <w:tcW w:w="1560" w:type="dxa"/>
          </w:tcPr>
          <w:p w14:paraId="0E795261" w14:textId="47A2DAC4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6C7BB8">
              <w:rPr>
                <w:b w:val="0"/>
                <w:bCs/>
              </w:rPr>
              <w:t>04-08</w:t>
            </w:r>
          </w:p>
        </w:tc>
        <w:tc>
          <w:tcPr>
            <w:tcW w:w="1842" w:type="dxa"/>
          </w:tcPr>
          <w:p w14:paraId="6665E8F1" w14:textId="030ED83C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010C6">
              <w:t>19</w:t>
            </w:r>
          </w:p>
        </w:tc>
        <w:tc>
          <w:tcPr>
            <w:tcW w:w="1843" w:type="dxa"/>
          </w:tcPr>
          <w:p w14:paraId="0F38E87D" w14:textId="70B86352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E13C40">
              <w:t>1</w:t>
            </w:r>
          </w:p>
        </w:tc>
        <w:tc>
          <w:tcPr>
            <w:tcW w:w="1843" w:type="dxa"/>
          </w:tcPr>
          <w:p w14:paraId="1AB494C1" w14:textId="2B20DEF2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C0393">
              <w:t>1</w:t>
            </w:r>
          </w:p>
        </w:tc>
      </w:tr>
      <w:tr w:rsidR="006E0FA1" w:rsidRPr="004F6CB7" w14:paraId="49BFC6A6" w14:textId="1CBB7C2B" w:rsidTr="002870BF">
        <w:tc>
          <w:tcPr>
            <w:tcW w:w="1696" w:type="dxa"/>
          </w:tcPr>
          <w:p w14:paraId="1E7DCC99" w14:textId="316D4547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C00A78">
              <w:t>55</w:t>
            </w:r>
          </w:p>
        </w:tc>
        <w:tc>
          <w:tcPr>
            <w:tcW w:w="1560" w:type="dxa"/>
          </w:tcPr>
          <w:p w14:paraId="5B1EDAE1" w14:textId="5D6839A4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6C7BB8">
              <w:rPr>
                <w:b w:val="0"/>
                <w:bCs/>
              </w:rPr>
              <w:t>04-08</w:t>
            </w:r>
          </w:p>
        </w:tc>
        <w:tc>
          <w:tcPr>
            <w:tcW w:w="1842" w:type="dxa"/>
          </w:tcPr>
          <w:p w14:paraId="7D3935B5" w14:textId="2F3B8A26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010C6">
              <w:t>19</w:t>
            </w:r>
          </w:p>
        </w:tc>
        <w:tc>
          <w:tcPr>
            <w:tcW w:w="1843" w:type="dxa"/>
          </w:tcPr>
          <w:p w14:paraId="2E9377C2" w14:textId="2F5DACC1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E13C40">
              <w:t>7</w:t>
            </w:r>
          </w:p>
        </w:tc>
        <w:tc>
          <w:tcPr>
            <w:tcW w:w="1843" w:type="dxa"/>
          </w:tcPr>
          <w:p w14:paraId="5F973F1B" w14:textId="06AACFD1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C0393">
              <w:t>18</w:t>
            </w:r>
          </w:p>
        </w:tc>
      </w:tr>
      <w:tr w:rsidR="006E0FA1" w:rsidRPr="004F6CB7" w14:paraId="7C06494E" w14:textId="485CE592" w:rsidTr="002870BF">
        <w:tc>
          <w:tcPr>
            <w:tcW w:w="1696" w:type="dxa"/>
          </w:tcPr>
          <w:p w14:paraId="1A7D2C58" w14:textId="63F505AA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C00A78">
              <w:t>56</w:t>
            </w:r>
          </w:p>
        </w:tc>
        <w:tc>
          <w:tcPr>
            <w:tcW w:w="1560" w:type="dxa"/>
          </w:tcPr>
          <w:p w14:paraId="4F1AF745" w14:textId="5870B626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6C7BB8">
              <w:rPr>
                <w:b w:val="0"/>
                <w:bCs/>
              </w:rPr>
              <w:t>04-08</w:t>
            </w:r>
          </w:p>
        </w:tc>
        <w:tc>
          <w:tcPr>
            <w:tcW w:w="1842" w:type="dxa"/>
          </w:tcPr>
          <w:p w14:paraId="588D00F6" w14:textId="2E3751E1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010C6">
              <w:t>19</w:t>
            </w:r>
          </w:p>
        </w:tc>
        <w:tc>
          <w:tcPr>
            <w:tcW w:w="1843" w:type="dxa"/>
          </w:tcPr>
          <w:p w14:paraId="346AB09D" w14:textId="56891D51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E13C40">
              <w:t>15</w:t>
            </w:r>
          </w:p>
        </w:tc>
        <w:tc>
          <w:tcPr>
            <w:tcW w:w="1843" w:type="dxa"/>
          </w:tcPr>
          <w:p w14:paraId="2EDFE80F" w14:textId="4D4E5BFE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C0393">
              <w:t>42</w:t>
            </w:r>
          </w:p>
        </w:tc>
      </w:tr>
      <w:tr w:rsidR="006E0FA1" w:rsidRPr="004F6CB7" w14:paraId="3D17087B" w14:textId="5ED64F01" w:rsidTr="002870BF">
        <w:tc>
          <w:tcPr>
            <w:tcW w:w="1696" w:type="dxa"/>
          </w:tcPr>
          <w:p w14:paraId="7E487714" w14:textId="43AA70CC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C00A78">
              <w:t>52</w:t>
            </w:r>
          </w:p>
        </w:tc>
        <w:tc>
          <w:tcPr>
            <w:tcW w:w="1560" w:type="dxa"/>
          </w:tcPr>
          <w:p w14:paraId="3D0D4389" w14:textId="26A83658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6C7BB8">
              <w:rPr>
                <w:b w:val="0"/>
                <w:bCs/>
              </w:rPr>
              <w:t>04-07</w:t>
            </w:r>
          </w:p>
        </w:tc>
        <w:tc>
          <w:tcPr>
            <w:tcW w:w="1842" w:type="dxa"/>
          </w:tcPr>
          <w:p w14:paraId="40E4AF9E" w14:textId="716DE0DA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010C6">
              <w:t>12</w:t>
            </w:r>
          </w:p>
        </w:tc>
        <w:tc>
          <w:tcPr>
            <w:tcW w:w="1843" w:type="dxa"/>
          </w:tcPr>
          <w:p w14:paraId="203219DD" w14:textId="77457652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E13C40">
              <w:t>18</w:t>
            </w:r>
          </w:p>
        </w:tc>
        <w:tc>
          <w:tcPr>
            <w:tcW w:w="1843" w:type="dxa"/>
          </w:tcPr>
          <w:p w14:paraId="5EA1C51C" w14:textId="7AF54B3B" w:rsidR="006E0FA1" w:rsidRPr="006C7BB8" w:rsidRDefault="006E0FA1" w:rsidP="006E0FA1">
            <w:pPr>
              <w:pStyle w:val="Code"/>
              <w:jc w:val="center"/>
              <w:rPr>
                <w:b w:val="0"/>
                <w:bCs/>
              </w:rPr>
            </w:pPr>
            <w:r w:rsidRPr="00FC0393">
              <w:t>37</w:t>
            </w:r>
          </w:p>
        </w:tc>
      </w:tr>
      <w:tr w:rsidR="004F16E6" w:rsidRPr="004F6CB7" w14:paraId="70A4D2D4" w14:textId="7F13A4A6" w:rsidTr="002870BF">
        <w:tc>
          <w:tcPr>
            <w:tcW w:w="1696" w:type="dxa"/>
          </w:tcPr>
          <w:p w14:paraId="404B201F" w14:textId="5A4E19F5" w:rsidR="004F16E6" w:rsidRPr="002401BB" w:rsidRDefault="004F16E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560" w:type="dxa"/>
          </w:tcPr>
          <w:p w14:paraId="1D1C179C" w14:textId="088BB6D1" w:rsidR="004F16E6" w:rsidRPr="002401BB" w:rsidRDefault="004F16E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842" w:type="dxa"/>
          </w:tcPr>
          <w:p w14:paraId="59C2870C" w14:textId="4FFC2DBE" w:rsidR="004F16E6" w:rsidRPr="002401BB" w:rsidRDefault="004F16E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843" w:type="dxa"/>
          </w:tcPr>
          <w:p w14:paraId="16C3CD39" w14:textId="67F04A7F" w:rsidR="004F16E6" w:rsidRPr="002401BB" w:rsidRDefault="004F16E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843" w:type="dxa"/>
          </w:tcPr>
          <w:p w14:paraId="2FA08092" w14:textId="28B7DCC1" w:rsidR="004F16E6" w:rsidRPr="006C7BB8" w:rsidRDefault="006C7BB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.</w:t>
            </w:r>
          </w:p>
        </w:tc>
      </w:tr>
    </w:tbl>
    <w:p w14:paraId="6AF9C96D" w14:textId="7D9CBC73" w:rsidR="0042114F" w:rsidRPr="00CE0C6C" w:rsidRDefault="00D92678" w:rsidP="0042114F">
      <w:pPr>
        <w:pStyle w:val="Heading2"/>
        <w:rPr>
          <w:noProof/>
        </w:rPr>
      </w:pPr>
      <w:r>
        <w:rPr>
          <w:noProof/>
        </w:rPr>
        <w:t>Manufacturers From Specific Countries</w:t>
      </w:r>
    </w:p>
    <w:p w14:paraId="0BB13BC8" w14:textId="2910C2AD" w:rsidR="0042114F" w:rsidRPr="004F6CB7" w:rsidRDefault="00D92678" w:rsidP="0042114F">
      <w:pPr>
        <w:rPr>
          <w:noProof/>
        </w:rPr>
      </w:pPr>
      <w:r w:rsidRPr="00D92678">
        <w:rPr>
          <w:noProof/>
        </w:rPr>
        <w:t xml:space="preserve">Write a SQL query to retrieve the </w:t>
      </w:r>
      <w:r w:rsidRPr="00D92678">
        <w:rPr>
          <w:b/>
          <w:bCs/>
          <w:noProof/>
        </w:rPr>
        <w:t>name</w:t>
      </w:r>
      <w:r w:rsidRPr="00D92678">
        <w:rPr>
          <w:noProof/>
        </w:rPr>
        <w:t xml:space="preserve"> and </w:t>
      </w:r>
      <w:r w:rsidRPr="00D92678">
        <w:rPr>
          <w:b/>
          <w:bCs/>
          <w:noProof/>
        </w:rPr>
        <w:t>country</w:t>
      </w:r>
      <w:r w:rsidRPr="00D92678">
        <w:rPr>
          <w:noProof/>
        </w:rPr>
        <w:t xml:space="preserve"> of all manufacturers whose country name </w:t>
      </w:r>
      <w:r w:rsidRPr="00D92678">
        <w:rPr>
          <w:b/>
          <w:bCs/>
          <w:noProof/>
        </w:rPr>
        <w:t>starts with the letter "S"</w:t>
      </w:r>
      <w:r w:rsidRPr="00D92678">
        <w:rPr>
          <w:noProof/>
        </w:rPr>
        <w:t>.</w:t>
      </w:r>
      <w:r>
        <w:rPr>
          <w:noProof/>
        </w:rPr>
        <w:t xml:space="preserve"> </w:t>
      </w:r>
      <w:r w:rsidR="0042114F" w:rsidRPr="0068055C">
        <w:rPr>
          <w:noProof/>
        </w:rPr>
        <w:t xml:space="preserve">The results must be sorted by the </w:t>
      </w:r>
      <w:r w:rsidRPr="00D92678">
        <w:rPr>
          <w:b/>
          <w:bCs/>
          <w:noProof/>
        </w:rPr>
        <w:t>country</w:t>
      </w:r>
      <w:r w:rsidR="0042114F" w:rsidRPr="00D92678">
        <w:rPr>
          <w:b/>
          <w:bCs/>
          <w:noProof/>
        </w:rPr>
        <w:t>’s</w:t>
      </w:r>
      <w:r w:rsidR="0042114F" w:rsidRPr="0068055C">
        <w:rPr>
          <w:noProof/>
        </w:rPr>
        <w:t xml:space="preserve"> </w:t>
      </w:r>
      <w:r w:rsidR="0042114F" w:rsidRPr="0068055C">
        <w:rPr>
          <w:b/>
          <w:bCs/>
          <w:noProof/>
        </w:rPr>
        <w:t>name in ascending order</w:t>
      </w:r>
      <w:r>
        <w:rPr>
          <w:b/>
          <w:bCs/>
          <w:noProof/>
        </w:rPr>
        <w:t>, then by Name in ascending order</w:t>
      </w:r>
      <w:r w:rsidR="0042114F" w:rsidRPr="00C002B8">
        <w:rPr>
          <w:noProof/>
        </w:rPr>
        <w:t>.</w:t>
      </w:r>
    </w:p>
    <w:p w14:paraId="294F31C3" w14:textId="77777777" w:rsidR="0042114F" w:rsidRPr="004F6CB7" w:rsidRDefault="0042114F" w:rsidP="0042114F">
      <w:pPr>
        <w:rPr>
          <w:noProof/>
        </w:rPr>
      </w:pPr>
      <w:r w:rsidRPr="004F6CB7">
        <w:rPr>
          <w:noProof/>
        </w:rPr>
        <w:t>Required columns:</w:t>
      </w:r>
    </w:p>
    <w:p w14:paraId="5E34D1F7" w14:textId="4A19355B" w:rsidR="0042114F" w:rsidRDefault="003537F7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Manufacturer</w:t>
      </w:r>
    </w:p>
    <w:p w14:paraId="2B67DF8D" w14:textId="370A820A" w:rsidR="0042114F" w:rsidRPr="00AD5A5A" w:rsidRDefault="003537F7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</w:t>
      </w:r>
    </w:p>
    <w:p w14:paraId="4AF7F080" w14:textId="77777777" w:rsidR="0042114F" w:rsidRPr="004F6CB7" w:rsidRDefault="0042114F" w:rsidP="0042114F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547"/>
      </w:tblGrid>
      <w:tr w:rsidR="0042114F" w:rsidRPr="009201EB" w14:paraId="5DBCFD36" w14:textId="77777777" w:rsidTr="00C9433C">
        <w:tc>
          <w:tcPr>
            <w:tcW w:w="4765" w:type="dxa"/>
            <w:shd w:val="clear" w:color="auto" w:fill="D9D9D9" w:themeFill="background1" w:themeFillShade="D9"/>
          </w:tcPr>
          <w:p w14:paraId="24D234E5" w14:textId="496FC349" w:rsidR="0042114F" w:rsidRPr="009201EB" w:rsidRDefault="003537F7" w:rsidP="00C9433C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nufacturer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2F43F93A" w14:textId="7D3A7126" w:rsidR="0042114F" w:rsidRPr="009201EB" w:rsidRDefault="003537F7" w:rsidP="00C9433C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</w:t>
            </w:r>
          </w:p>
        </w:tc>
      </w:tr>
      <w:tr w:rsidR="003537F7" w:rsidRPr="009C4F9F" w14:paraId="351BFBDA" w14:textId="77777777" w:rsidTr="00C9433C">
        <w:tc>
          <w:tcPr>
            <w:tcW w:w="4765" w:type="dxa"/>
          </w:tcPr>
          <w:p w14:paraId="364AE3F9" w14:textId="70666A02" w:rsidR="003537F7" w:rsidRPr="003537F7" w:rsidRDefault="003537F7" w:rsidP="003537F7">
            <w:pPr>
              <w:pStyle w:val="Code"/>
              <w:rPr>
                <w:b w:val="0"/>
                <w:bCs/>
              </w:rPr>
            </w:pPr>
            <w:r w:rsidRPr="003537F7">
              <w:rPr>
                <w:b w:val="0"/>
                <w:bCs/>
              </w:rPr>
              <w:t>Razer</w:t>
            </w:r>
          </w:p>
        </w:tc>
        <w:tc>
          <w:tcPr>
            <w:tcW w:w="1547" w:type="dxa"/>
          </w:tcPr>
          <w:p w14:paraId="72189BC0" w14:textId="1208AA6B" w:rsidR="003537F7" w:rsidRPr="003537F7" w:rsidRDefault="003537F7" w:rsidP="003537F7">
            <w:pPr>
              <w:pStyle w:val="Code"/>
              <w:rPr>
                <w:b w:val="0"/>
                <w:bCs/>
              </w:rPr>
            </w:pPr>
            <w:r w:rsidRPr="003537F7">
              <w:rPr>
                <w:b w:val="0"/>
                <w:bCs/>
              </w:rPr>
              <w:t>Singapore</w:t>
            </w:r>
          </w:p>
        </w:tc>
      </w:tr>
      <w:tr w:rsidR="003537F7" w:rsidRPr="009C4F9F" w14:paraId="34575071" w14:textId="77777777" w:rsidTr="00C9433C">
        <w:tc>
          <w:tcPr>
            <w:tcW w:w="4765" w:type="dxa"/>
          </w:tcPr>
          <w:p w14:paraId="0D99B1A4" w14:textId="5885C554" w:rsidR="003537F7" w:rsidRPr="003537F7" w:rsidRDefault="003537F7" w:rsidP="003537F7">
            <w:pPr>
              <w:pStyle w:val="Code"/>
              <w:rPr>
                <w:b w:val="0"/>
                <w:bCs/>
              </w:rPr>
            </w:pPr>
            <w:r w:rsidRPr="003537F7">
              <w:rPr>
                <w:b w:val="0"/>
                <w:bCs/>
              </w:rPr>
              <w:lastRenderedPageBreak/>
              <w:t>LG</w:t>
            </w:r>
          </w:p>
        </w:tc>
        <w:tc>
          <w:tcPr>
            <w:tcW w:w="1547" w:type="dxa"/>
          </w:tcPr>
          <w:p w14:paraId="5C409314" w14:textId="1D3D8872" w:rsidR="003537F7" w:rsidRPr="003537F7" w:rsidRDefault="003537F7" w:rsidP="003537F7">
            <w:pPr>
              <w:pStyle w:val="Code"/>
              <w:rPr>
                <w:b w:val="0"/>
                <w:bCs/>
              </w:rPr>
            </w:pPr>
            <w:r w:rsidRPr="003537F7">
              <w:rPr>
                <w:b w:val="0"/>
                <w:bCs/>
              </w:rPr>
              <w:t>South Korea</w:t>
            </w:r>
          </w:p>
        </w:tc>
      </w:tr>
      <w:tr w:rsidR="003537F7" w:rsidRPr="009C4F9F" w14:paraId="6F33E054" w14:textId="77777777" w:rsidTr="00C9433C">
        <w:tc>
          <w:tcPr>
            <w:tcW w:w="4765" w:type="dxa"/>
          </w:tcPr>
          <w:p w14:paraId="14B5C14A" w14:textId="796AE67A" w:rsidR="003537F7" w:rsidRPr="003537F7" w:rsidRDefault="003537F7" w:rsidP="003537F7">
            <w:pPr>
              <w:pStyle w:val="Code"/>
              <w:rPr>
                <w:b w:val="0"/>
                <w:bCs/>
              </w:rPr>
            </w:pPr>
            <w:r w:rsidRPr="003537F7">
              <w:rPr>
                <w:b w:val="0"/>
                <w:bCs/>
              </w:rPr>
              <w:t>Samsung</w:t>
            </w:r>
          </w:p>
        </w:tc>
        <w:tc>
          <w:tcPr>
            <w:tcW w:w="1547" w:type="dxa"/>
          </w:tcPr>
          <w:p w14:paraId="1BC4FD3D" w14:textId="3D8A93EE" w:rsidR="003537F7" w:rsidRPr="003537F7" w:rsidRDefault="003537F7" w:rsidP="003537F7">
            <w:pPr>
              <w:pStyle w:val="Code"/>
              <w:rPr>
                <w:b w:val="0"/>
                <w:bCs/>
              </w:rPr>
            </w:pPr>
            <w:r w:rsidRPr="003537F7">
              <w:rPr>
                <w:b w:val="0"/>
                <w:bCs/>
              </w:rPr>
              <w:t>South Korea</w:t>
            </w:r>
          </w:p>
        </w:tc>
      </w:tr>
    </w:tbl>
    <w:p w14:paraId="7F34ACB3" w14:textId="297A1D4C" w:rsidR="000214AD" w:rsidRPr="00CE0C6C" w:rsidRDefault="00520543" w:rsidP="000214AD">
      <w:pPr>
        <w:pStyle w:val="Heading2"/>
        <w:rPr>
          <w:noProof/>
        </w:rPr>
      </w:pPr>
      <w:r>
        <w:rPr>
          <w:noProof/>
        </w:rPr>
        <w:t>Customers Ordered Products Produced in China</w:t>
      </w:r>
    </w:p>
    <w:p w14:paraId="22D2523B" w14:textId="30F50757" w:rsidR="000214AD" w:rsidRDefault="00520543" w:rsidP="000214AD">
      <w:pPr>
        <w:rPr>
          <w:noProof/>
        </w:rPr>
      </w:pPr>
      <w:r w:rsidRPr="00520543">
        <w:rPr>
          <w:noProof/>
        </w:rPr>
        <w:t xml:space="preserve">Write a SQL query to retrieve the </w:t>
      </w:r>
      <w:r w:rsidRPr="00520543">
        <w:rPr>
          <w:b/>
          <w:bCs/>
          <w:noProof/>
        </w:rPr>
        <w:t>names and emails</w:t>
      </w:r>
      <w:r w:rsidRPr="00520543">
        <w:rPr>
          <w:noProof/>
        </w:rPr>
        <w:t xml:space="preserve"> of all customers who have ordered </w:t>
      </w:r>
      <w:r>
        <w:rPr>
          <w:noProof/>
        </w:rPr>
        <w:br/>
      </w:r>
      <w:r w:rsidRPr="00520543">
        <w:rPr>
          <w:b/>
          <w:bCs/>
          <w:noProof/>
        </w:rPr>
        <w:t>products manufactured in China</w:t>
      </w:r>
      <w:r w:rsidR="00E45B45" w:rsidRPr="00E45B45">
        <w:rPr>
          <w:noProof/>
        </w:rPr>
        <w:t>.</w:t>
      </w:r>
    </w:p>
    <w:p w14:paraId="59942ACB" w14:textId="2717B9D7" w:rsidR="00520543" w:rsidRDefault="00520543" w:rsidP="00520543">
      <w:pPr>
        <w:pStyle w:val="ListParagraph"/>
        <w:numPr>
          <w:ilvl w:val="0"/>
          <w:numId w:val="34"/>
        </w:numPr>
        <w:rPr>
          <w:noProof/>
        </w:rPr>
      </w:pPr>
      <w:r w:rsidRPr="00520543">
        <w:rPr>
          <w:b/>
          <w:bCs/>
          <w:noProof/>
        </w:rPr>
        <w:t>Return each customer only once</w:t>
      </w:r>
      <w:r w:rsidRPr="00520543">
        <w:rPr>
          <w:noProof/>
        </w:rPr>
        <w:t>, even if they ordered multiple such products</w:t>
      </w:r>
    </w:p>
    <w:p w14:paraId="6C1A4183" w14:textId="326CA557" w:rsidR="00204B72" w:rsidRDefault="00204B72" w:rsidP="00520543">
      <w:pPr>
        <w:pStyle w:val="ListParagraph"/>
        <w:numPr>
          <w:ilvl w:val="0"/>
          <w:numId w:val="34"/>
        </w:numPr>
        <w:rPr>
          <w:noProof/>
        </w:rPr>
      </w:pPr>
      <w:r w:rsidRPr="00204B72">
        <w:rPr>
          <w:b/>
          <w:bCs/>
          <w:noProof/>
        </w:rPr>
        <w:t>Only</w:t>
      </w:r>
      <w:r w:rsidRPr="00204B72">
        <w:rPr>
          <w:noProof/>
        </w:rPr>
        <w:t xml:space="preserve"> include </w:t>
      </w:r>
      <w:r w:rsidRPr="00204B72">
        <w:rPr>
          <w:b/>
          <w:bCs/>
          <w:noProof/>
        </w:rPr>
        <w:t>customers</w:t>
      </w:r>
      <w:r w:rsidRPr="00204B72">
        <w:rPr>
          <w:noProof/>
        </w:rPr>
        <w:t xml:space="preserve"> who have a </w:t>
      </w:r>
      <w:r w:rsidRPr="00204B72">
        <w:rPr>
          <w:b/>
          <w:bCs/>
          <w:noProof/>
        </w:rPr>
        <w:t>non-null email</w:t>
      </w:r>
    </w:p>
    <w:p w14:paraId="1EA9E206" w14:textId="3A2D5E2D" w:rsidR="00520543" w:rsidRPr="004F6CB7" w:rsidRDefault="00520543" w:rsidP="00520543">
      <w:pPr>
        <w:pStyle w:val="ListParagraph"/>
        <w:numPr>
          <w:ilvl w:val="0"/>
          <w:numId w:val="34"/>
        </w:numPr>
        <w:rPr>
          <w:noProof/>
        </w:rPr>
      </w:pPr>
      <w:r w:rsidRPr="00520543">
        <w:rPr>
          <w:noProof/>
        </w:rPr>
        <w:t xml:space="preserve">Sort the results by the customer’s </w:t>
      </w:r>
      <w:r w:rsidRPr="00520543">
        <w:rPr>
          <w:b/>
          <w:bCs/>
          <w:noProof/>
        </w:rPr>
        <w:t>name in ascending order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0830ECC0" w:rsidR="000214AD" w:rsidRPr="00B92454" w:rsidRDefault="00520543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ustomerName</w:t>
      </w:r>
    </w:p>
    <w:p w14:paraId="5602D1E7" w14:textId="6BA4A3D3" w:rsidR="000214AD" w:rsidRPr="00520543" w:rsidRDefault="00520543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45303E60" w14:textId="30578167" w:rsidR="00520543" w:rsidRPr="004F6CB7" w:rsidRDefault="00520543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547"/>
        <w:gridCol w:w="2690"/>
        <w:gridCol w:w="5248"/>
      </w:tblGrid>
      <w:tr w:rsidR="000214AD" w:rsidRPr="004134DC" w14:paraId="75E7A896" w14:textId="77777777" w:rsidTr="00520543">
        <w:tc>
          <w:tcPr>
            <w:tcW w:w="2547" w:type="dxa"/>
            <w:shd w:val="clear" w:color="auto" w:fill="D9D9D9" w:themeFill="background1" w:themeFillShade="D9"/>
          </w:tcPr>
          <w:p w14:paraId="18E70864" w14:textId="195AD1AC" w:rsidR="000214AD" w:rsidRPr="004134DC" w:rsidRDefault="00520543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Name</w:t>
            </w:r>
          </w:p>
        </w:tc>
        <w:tc>
          <w:tcPr>
            <w:tcW w:w="2690" w:type="dxa"/>
            <w:shd w:val="clear" w:color="auto" w:fill="D9D9D9" w:themeFill="background1" w:themeFillShade="D9"/>
          </w:tcPr>
          <w:p w14:paraId="7239A643" w14:textId="1ADEA7C7" w:rsidR="000214AD" w:rsidRPr="004134DC" w:rsidRDefault="0052054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5248" w:type="dxa"/>
            <w:shd w:val="clear" w:color="auto" w:fill="D9D9D9" w:themeFill="background1" w:themeFillShade="D9"/>
          </w:tcPr>
          <w:p w14:paraId="28AC528D" w14:textId="72A2E089" w:rsidR="000214AD" w:rsidRPr="004134DC" w:rsidRDefault="0052054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204B72" w:rsidRPr="00DC597E" w14:paraId="6533E8E6" w14:textId="77777777" w:rsidTr="00520543">
        <w:tc>
          <w:tcPr>
            <w:tcW w:w="2547" w:type="dxa"/>
          </w:tcPr>
          <w:p w14:paraId="495274DA" w14:textId="4AB103BA" w:rsidR="00204B72" w:rsidRPr="00204B72" w:rsidRDefault="00204B72" w:rsidP="00204B72">
            <w:pPr>
              <w:pStyle w:val="Code"/>
              <w:rPr>
                <w:b w:val="0"/>
                <w:bCs/>
              </w:rPr>
            </w:pPr>
            <w:r w:rsidRPr="00204B72">
              <w:rPr>
                <w:b w:val="0"/>
                <w:bCs/>
              </w:rPr>
              <w:t>Daan van Dijk</w:t>
            </w:r>
          </w:p>
        </w:tc>
        <w:tc>
          <w:tcPr>
            <w:tcW w:w="2690" w:type="dxa"/>
          </w:tcPr>
          <w:p w14:paraId="7B599AB8" w14:textId="64A3EDAE" w:rsidR="00204B72" w:rsidRPr="00204B72" w:rsidRDefault="00204B72" w:rsidP="00204B72">
            <w:pPr>
              <w:pStyle w:val="Code"/>
              <w:rPr>
                <w:b w:val="0"/>
                <w:bCs/>
              </w:rPr>
            </w:pPr>
            <w:r w:rsidRPr="00204B72">
              <w:rPr>
                <w:b w:val="0"/>
                <w:bCs/>
              </w:rPr>
              <w:t>020-1234567</w:t>
            </w:r>
          </w:p>
        </w:tc>
        <w:tc>
          <w:tcPr>
            <w:tcW w:w="5248" w:type="dxa"/>
          </w:tcPr>
          <w:p w14:paraId="379188A5" w14:textId="54C49F88" w:rsidR="00204B72" w:rsidRPr="00204B72" w:rsidRDefault="00204B72" w:rsidP="00204B72">
            <w:pPr>
              <w:pStyle w:val="Code"/>
              <w:rPr>
                <w:b w:val="0"/>
                <w:bCs/>
              </w:rPr>
            </w:pPr>
            <w:r w:rsidRPr="00204B72">
              <w:rPr>
                <w:b w:val="0"/>
                <w:bCs/>
              </w:rPr>
              <w:t>daan.vd@email.nl</w:t>
            </w:r>
          </w:p>
        </w:tc>
      </w:tr>
      <w:tr w:rsidR="00204B72" w:rsidRPr="00DC597E" w14:paraId="6EFF0D6B" w14:textId="77777777" w:rsidTr="00520543">
        <w:tc>
          <w:tcPr>
            <w:tcW w:w="2547" w:type="dxa"/>
          </w:tcPr>
          <w:p w14:paraId="3E7441B2" w14:textId="18AD66B4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Javier Gómez</w:t>
            </w:r>
          </w:p>
        </w:tc>
        <w:tc>
          <w:tcPr>
            <w:tcW w:w="2690" w:type="dxa"/>
          </w:tcPr>
          <w:p w14:paraId="0D0924BE" w14:textId="61199676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91-4567890</w:t>
            </w:r>
          </w:p>
        </w:tc>
        <w:tc>
          <w:tcPr>
            <w:tcW w:w="5248" w:type="dxa"/>
          </w:tcPr>
          <w:p w14:paraId="32D34B5D" w14:textId="55364263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j.gomez@email.es</w:t>
            </w:r>
          </w:p>
        </w:tc>
      </w:tr>
      <w:tr w:rsidR="00204B72" w:rsidRPr="00DC597E" w14:paraId="6D3D036B" w14:textId="77777777" w:rsidTr="00520543">
        <w:tc>
          <w:tcPr>
            <w:tcW w:w="2547" w:type="dxa"/>
          </w:tcPr>
          <w:p w14:paraId="43C564B8" w14:textId="5E6C9BF6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Luca Bianchi</w:t>
            </w:r>
          </w:p>
        </w:tc>
        <w:tc>
          <w:tcPr>
            <w:tcW w:w="2690" w:type="dxa"/>
          </w:tcPr>
          <w:p w14:paraId="06B5CB8D" w14:textId="0A9A0488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089-1234567</w:t>
            </w:r>
          </w:p>
        </w:tc>
        <w:tc>
          <w:tcPr>
            <w:tcW w:w="5248" w:type="dxa"/>
          </w:tcPr>
          <w:p w14:paraId="074E987F" w14:textId="4750F56F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l.bianchi@email.it</w:t>
            </w:r>
          </w:p>
        </w:tc>
      </w:tr>
      <w:tr w:rsidR="00204B72" w:rsidRPr="00DC597E" w14:paraId="2735CFDC" w14:textId="77777777" w:rsidTr="00520543">
        <w:tc>
          <w:tcPr>
            <w:tcW w:w="2547" w:type="dxa"/>
          </w:tcPr>
          <w:p w14:paraId="341349A0" w14:textId="54D4C77C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Thomas Meier</w:t>
            </w:r>
          </w:p>
        </w:tc>
        <w:tc>
          <w:tcPr>
            <w:tcW w:w="2690" w:type="dxa"/>
          </w:tcPr>
          <w:p w14:paraId="62FC3EE3" w14:textId="6100EF4F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040-5566778</w:t>
            </w:r>
          </w:p>
        </w:tc>
        <w:tc>
          <w:tcPr>
            <w:tcW w:w="5248" w:type="dxa"/>
          </w:tcPr>
          <w:p w14:paraId="02057A69" w14:textId="65A22EE8" w:rsidR="00204B72" w:rsidRPr="00204B72" w:rsidRDefault="00204B72" w:rsidP="00204B72">
            <w:pPr>
              <w:pStyle w:val="Code"/>
              <w:rPr>
                <w:b w:val="0"/>
                <w:bCs/>
                <w:lang w:val="bg-BG"/>
              </w:rPr>
            </w:pPr>
            <w:r w:rsidRPr="00204B72">
              <w:rPr>
                <w:b w:val="0"/>
                <w:bCs/>
              </w:rPr>
              <w:t>th.meier@email.de</w:t>
            </w:r>
          </w:p>
        </w:tc>
      </w:tr>
    </w:tbl>
    <w:p w14:paraId="137A99EC" w14:textId="43B589B0" w:rsidR="000214AD" w:rsidRPr="00CE0C6C" w:rsidRDefault="00E30B87" w:rsidP="000214AD">
      <w:pPr>
        <w:pStyle w:val="Heading2"/>
        <w:rPr>
          <w:noProof/>
        </w:rPr>
      </w:pPr>
      <w:r>
        <w:rPr>
          <w:noProof/>
        </w:rPr>
        <w:t>Customers with Multiple Orders</w:t>
      </w:r>
    </w:p>
    <w:p w14:paraId="4B9BDD4F" w14:textId="17F51770" w:rsidR="00DE75EA" w:rsidRDefault="00E30B87" w:rsidP="000214AD">
      <w:pPr>
        <w:rPr>
          <w:noProof/>
        </w:rPr>
      </w:pPr>
      <w:r w:rsidRPr="00E30B87">
        <w:rPr>
          <w:noProof/>
        </w:rPr>
        <w:t xml:space="preserve">Write a SQL query to retrieve a list of </w:t>
      </w:r>
      <w:r w:rsidRPr="00E30B87">
        <w:rPr>
          <w:b/>
          <w:bCs/>
          <w:noProof/>
        </w:rPr>
        <w:t>customers who have made more than one order</w:t>
      </w:r>
      <w:r w:rsidR="00DE75EA" w:rsidRPr="00DE75EA">
        <w:rPr>
          <w:noProof/>
        </w:rPr>
        <w:t xml:space="preserve">. </w:t>
      </w:r>
    </w:p>
    <w:p w14:paraId="1BBA9A07" w14:textId="39AFE836" w:rsidR="00DE75EA" w:rsidRPr="00DE75EA" w:rsidRDefault="00E30B87" w:rsidP="00DE75EA">
      <w:pPr>
        <w:pStyle w:val="ListParagraph"/>
        <w:numPr>
          <w:ilvl w:val="0"/>
          <w:numId w:val="29"/>
        </w:numPr>
        <w:rPr>
          <w:b/>
          <w:bCs/>
          <w:noProof/>
        </w:rPr>
      </w:pPr>
      <w:r w:rsidRPr="00E30B87">
        <w:rPr>
          <w:noProof/>
        </w:rPr>
        <w:t xml:space="preserve">Only include customers who have made </w:t>
      </w:r>
      <w:r w:rsidRPr="00E30B87">
        <w:rPr>
          <w:b/>
          <w:bCs/>
          <w:noProof/>
        </w:rPr>
        <w:t>more than one order</w:t>
      </w:r>
    </w:p>
    <w:p w14:paraId="7FCD1A15" w14:textId="02EF05F3" w:rsidR="00886480" w:rsidRPr="00DE75EA" w:rsidRDefault="00E30B87" w:rsidP="00DE75EA">
      <w:pPr>
        <w:pStyle w:val="ListParagraph"/>
        <w:numPr>
          <w:ilvl w:val="0"/>
          <w:numId w:val="29"/>
        </w:numPr>
        <w:rPr>
          <w:b/>
          <w:bCs/>
          <w:noProof/>
        </w:rPr>
      </w:pPr>
      <w:r w:rsidRPr="00E30B87">
        <w:rPr>
          <w:noProof/>
        </w:rPr>
        <w:t xml:space="preserve">Sort the result by the number of orders </w:t>
      </w:r>
      <w:r w:rsidRPr="00E30B87">
        <w:rPr>
          <w:b/>
          <w:bCs/>
          <w:noProof/>
        </w:rPr>
        <w:t>in descending order</w:t>
      </w:r>
      <w:r w:rsidRPr="00E30B87">
        <w:rPr>
          <w:noProof/>
        </w:rPr>
        <w:t xml:space="preserve">, then by </w:t>
      </w:r>
      <w:r w:rsidRPr="00E30B87">
        <w:rPr>
          <w:b/>
          <w:bCs/>
          <w:noProof/>
        </w:rPr>
        <w:t>name</w:t>
      </w:r>
      <w:r w:rsidRPr="00E30B87">
        <w:rPr>
          <w:noProof/>
        </w:rPr>
        <w:t xml:space="preserve"> in ascending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67D9170C" w:rsidR="000214AD" w:rsidRDefault="00E30B87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ustomerName</w:t>
      </w:r>
    </w:p>
    <w:p w14:paraId="50F3F7DA" w14:textId="6B21473F" w:rsidR="000214AD" w:rsidRPr="00E30B87" w:rsidRDefault="00E30B87" w:rsidP="00E30B8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OrdersCount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14"/>
        <w:gridCol w:w="3118"/>
      </w:tblGrid>
      <w:tr w:rsidR="00E30B87" w:rsidRPr="00714DC0" w14:paraId="12E6834F" w14:textId="25B6FA39" w:rsidTr="00E30B87">
        <w:tc>
          <w:tcPr>
            <w:tcW w:w="3114" w:type="dxa"/>
            <w:shd w:val="clear" w:color="auto" w:fill="D9D9D9" w:themeFill="background1" w:themeFillShade="D9"/>
          </w:tcPr>
          <w:p w14:paraId="3542A827" w14:textId="4073567D" w:rsidR="00E30B87" w:rsidRPr="00714DC0" w:rsidRDefault="00E30B8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Nam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5939BD87" w14:textId="71D0BA11" w:rsidR="00E30B87" w:rsidRPr="00714DC0" w:rsidRDefault="00E30B8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sCount</w:t>
            </w:r>
          </w:p>
        </w:tc>
      </w:tr>
      <w:tr w:rsidR="00E30B87" w:rsidRPr="0098215E" w14:paraId="1D7119B4" w14:textId="551E6B82" w:rsidTr="00E30B87">
        <w:tc>
          <w:tcPr>
            <w:tcW w:w="3114" w:type="dxa"/>
          </w:tcPr>
          <w:p w14:paraId="3048272C" w14:textId="5E09EF8E" w:rsidR="00E30B87" w:rsidRPr="001F07E8" w:rsidRDefault="00E30B87" w:rsidP="001F07E8">
            <w:pPr>
              <w:pStyle w:val="Code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Carlos Fernández</w:t>
            </w:r>
          </w:p>
        </w:tc>
        <w:tc>
          <w:tcPr>
            <w:tcW w:w="3118" w:type="dxa"/>
          </w:tcPr>
          <w:p w14:paraId="5B1382AC" w14:textId="30011B0F" w:rsidR="00E30B87" w:rsidRPr="001F07E8" w:rsidRDefault="001F07E8" w:rsidP="001F07E8">
            <w:pPr>
              <w:pStyle w:val="Code"/>
              <w:jc w:val="center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6</w:t>
            </w:r>
          </w:p>
        </w:tc>
      </w:tr>
      <w:tr w:rsidR="00E30B87" w:rsidRPr="0098215E" w14:paraId="527DD2F2" w14:textId="6380A87F" w:rsidTr="00E30B87">
        <w:tc>
          <w:tcPr>
            <w:tcW w:w="3114" w:type="dxa"/>
          </w:tcPr>
          <w:p w14:paraId="16F3CCF5" w14:textId="05CAF2B4" w:rsidR="00E30B87" w:rsidRPr="001F07E8" w:rsidRDefault="00E30B87" w:rsidP="001F07E8">
            <w:pPr>
              <w:pStyle w:val="Code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Thomas Meier</w:t>
            </w:r>
          </w:p>
        </w:tc>
        <w:tc>
          <w:tcPr>
            <w:tcW w:w="3118" w:type="dxa"/>
          </w:tcPr>
          <w:p w14:paraId="220AA02F" w14:textId="532B7B29" w:rsidR="00E30B87" w:rsidRPr="001F07E8" w:rsidRDefault="001F07E8" w:rsidP="001F07E8">
            <w:pPr>
              <w:pStyle w:val="Code"/>
              <w:jc w:val="center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6</w:t>
            </w:r>
          </w:p>
        </w:tc>
      </w:tr>
      <w:tr w:rsidR="00E30B87" w:rsidRPr="0098215E" w14:paraId="56D28F3C" w14:textId="2A96EFAD" w:rsidTr="00E30B87">
        <w:tc>
          <w:tcPr>
            <w:tcW w:w="3114" w:type="dxa"/>
          </w:tcPr>
          <w:p w14:paraId="4012698D" w14:textId="48B4B041" w:rsidR="00E30B87" w:rsidRPr="001F07E8" w:rsidRDefault="00E30B87" w:rsidP="001F07E8">
            <w:pPr>
              <w:pStyle w:val="Code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Daan van Dijk</w:t>
            </w:r>
          </w:p>
        </w:tc>
        <w:tc>
          <w:tcPr>
            <w:tcW w:w="3118" w:type="dxa"/>
          </w:tcPr>
          <w:p w14:paraId="1D6825AF" w14:textId="6D8AE46B" w:rsidR="00E30B87" w:rsidRPr="001F07E8" w:rsidRDefault="001F07E8" w:rsidP="001F07E8">
            <w:pPr>
              <w:pStyle w:val="Code"/>
              <w:jc w:val="center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5</w:t>
            </w:r>
          </w:p>
        </w:tc>
      </w:tr>
      <w:tr w:rsidR="00E30B87" w:rsidRPr="0098215E" w14:paraId="732191AD" w14:textId="6784DE67" w:rsidTr="00E30B87">
        <w:tc>
          <w:tcPr>
            <w:tcW w:w="3114" w:type="dxa"/>
          </w:tcPr>
          <w:p w14:paraId="38EDA25E" w14:textId="19A4F224" w:rsidR="00E30B87" w:rsidRPr="001F07E8" w:rsidRDefault="00E30B87" w:rsidP="001F07E8">
            <w:pPr>
              <w:pStyle w:val="Code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Isabelle Laurent</w:t>
            </w:r>
          </w:p>
        </w:tc>
        <w:tc>
          <w:tcPr>
            <w:tcW w:w="3118" w:type="dxa"/>
          </w:tcPr>
          <w:p w14:paraId="0F7AAFD7" w14:textId="677EEB42" w:rsidR="00E30B87" w:rsidRPr="001F07E8" w:rsidRDefault="001F07E8" w:rsidP="001F07E8">
            <w:pPr>
              <w:pStyle w:val="Code"/>
              <w:jc w:val="center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5</w:t>
            </w:r>
          </w:p>
        </w:tc>
      </w:tr>
      <w:tr w:rsidR="00E30B87" w:rsidRPr="0098215E" w14:paraId="008AEFAE" w14:textId="77777777" w:rsidTr="00E30B87">
        <w:tc>
          <w:tcPr>
            <w:tcW w:w="3114" w:type="dxa"/>
          </w:tcPr>
          <w:p w14:paraId="270D2BE8" w14:textId="276B3549" w:rsidR="00E30B87" w:rsidRPr="001F07E8" w:rsidRDefault="00E30B87" w:rsidP="001F07E8">
            <w:pPr>
              <w:pStyle w:val="Code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lastRenderedPageBreak/>
              <w:t>...</w:t>
            </w:r>
          </w:p>
        </w:tc>
        <w:tc>
          <w:tcPr>
            <w:tcW w:w="3118" w:type="dxa"/>
          </w:tcPr>
          <w:p w14:paraId="3F5A2957" w14:textId="150A8693" w:rsidR="00E30B87" w:rsidRPr="001F07E8" w:rsidRDefault="00E30B87" w:rsidP="001F07E8">
            <w:pPr>
              <w:pStyle w:val="Code"/>
              <w:rPr>
                <w:b w:val="0"/>
                <w:bCs/>
              </w:rPr>
            </w:pPr>
            <w:r w:rsidRPr="001F07E8">
              <w:rPr>
                <w:b w:val="0"/>
                <w:bCs/>
              </w:rPr>
              <w:t>...</w:t>
            </w:r>
          </w:p>
        </w:tc>
      </w:tr>
    </w:tbl>
    <w:p w14:paraId="599FF99C" w14:textId="0B5DBB37" w:rsidR="0042114F" w:rsidRPr="00CE0C6C" w:rsidRDefault="001F07E8" w:rsidP="0042114F">
      <w:pPr>
        <w:pStyle w:val="Heading2"/>
        <w:rPr>
          <w:noProof/>
        </w:rPr>
      </w:pPr>
      <w:r>
        <w:rPr>
          <w:noProof/>
        </w:rPr>
        <w:t>Average Price of Products Produced by Country</w:t>
      </w:r>
    </w:p>
    <w:p w14:paraId="6937AEE9" w14:textId="5791BDD4" w:rsidR="0042114F" w:rsidRDefault="001F07E8" w:rsidP="0042114F">
      <w:pPr>
        <w:rPr>
          <w:noProof/>
        </w:rPr>
      </w:pPr>
      <w:r w:rsidRPr="001F07E8">
        <w:rPr>
          <w:noProof/>
        </w:rPr>
        <w:t xml:space="preserve">Write a SQL query to calculate the </w:t>
      </w:r>
      <w:r w:rsidRPr="001F07E8">
        <w:rPr>
          <w:b/>
          <w:bCs/>
          <w:noProof/>
        </w:rPr>
        <w:t>average price of all products</w:t>
      </w:r>
      <w:r w:rsidRPr="001F07E8">
        <w:rPr>
          <w:noProof/>
        </w:rPr>
        <w:t xml:space="preserve"> grouped by the </w:t>
      </w:r>
      <w:r w:rsidRPr="001F07E8">
        <w:rPr>
          <w:b/>
          <w:bCs/>
          <w:noProof/>
        </w:rPr>
        <w:t>manufacturer’s country</w:t>
      </w:r>
      <w:r w:rsidRPr="001F07E8">
        <w:rPr>
          <w:noProof/>
        </w:rPr>
        <w:t xml:space="preserve">, and also display the </w:t>
      </w:r>
      <w:r w:rsidRPr="001F07E8">
        <w:rPr>
          <w:b/>
          <w:bCs/>
          <w:noProof/>
        </w:rPr>
        <w:t>number of manufacturers</w:t>
      </w:r>
      <w:r w:rsidRPr="001F07E8">
        <w:rPr>
          <w:noProof/>
        </w:rPr>
        <w:t xml:space="preserve"> from each country</w:t>
      </w:r>
      <w:r w:rsidR="00CD22BE">
        <w:rPr>
          <w:noProof/>
        </w:rPr>
        <w:t>.</w:t>
      </w:r>
    </w:p>
    <w:p w14:paraId="4ADBAD99" w14:textId="4D9BAFD1" w:rsidR="00CD22BE" w:rsidRDefault="00465335" w:rsidP="00CD22BE">
      <w:pPr>
        <w:pStyle w:val="ListParagraph"/>
        <w:numPr>
          <w:ilvl w:val="0"/>
          <w:numId w:val="35"/>
        </w:numPr>
        <w:rPr>
          <w:noProof/>
        </w:rPr>
      </w:pPr>
      <w:r w:rsidRPr="00465335">
        <w:rPr>
          <w:b/>
          <w:bCs/>
          <w:noProof/>
        </w:rPr>
        <w:t>Format</w:t>
      </w:r>
      <w:r w:rsidR="00CD22BE" w:rsidRPr="00CD22BE">
        <w:rPr>
          <w:noProof/>
        </w:rPr>
        <w:t xml:space="preserve"> the </w:t>
      </w:r>
      <w:r w:rsidR="00CD22BE" w:rsidRPr="00CD22BE">
        <w:rPr>
          <w:b/>
          <w:bCs/>
          <w:noProof/>
        </w:rPr>
        <w:t>average price</w:t>
      </w:r>
      <w:r w:rsidR="00CD22BE" w:rsidRPr="00CD22BE">
        <w:rPr>
          <w:noProof/>
        </w:rPr>
        <w:t xml:space="preserve"> to </w:t>
      </w:r>
      <w:r w:rsidR="00CD22BE" w:rsidRPr="00CD22BE">
        <w:rPr>
          <w:b/>
          <w:bCs/>
          <w:noProof/>
        </w:rPr>
        <w:t>2 decimal places</w:t>
      </w:r>
      <w:r>
        <w:rPr>
          <w:b/>
          <w:bCs/>
          <w:noProof/>
        </w:rPr>
        <w:t xml:space="preserve"> – </w:t>
      </w:r>
      <w:r w:rsidR="00CC05C7" w:rsidRPr="00CC05C7">
        <w:rPr>
          <w:b/>
          <w:bCs/>
          <w:noProof/>
        </w:rPr>
        <w:t xml:space="preserve">the </w:t>
      </w:r>
      <w:r w:rsidR="00CC05C7" w:rsidRPr="00CC05C7">
        <w:rPr>
          <w:b/>
          <w:bCs/>
          <w:noProof/>
          <w:color w:val="FF0000"/>
        </w:rPr>
        <w:t>'N2'</w:t>
      </w:r>
      <w:r w:rsidR="00CC05C7" w:rsidRPr="00CC05C7">
        <w:rPr>
          <w:b/>
          <w:bCs/>
          <w:noProof/>
        </w:rPr>
        <w:t xml:space="preserve"> format should be applied</w:t>
      </w:r>
    </w:p>
    <w:p w14:paraId="62BCAC78" w14:textId="77777777" w:rsidR="00CD22BE" w:rsidRDefault="00CD22BE" w:rsidP="00CD22BE">
      <w:pPr>
        <w:pStyle w:val="ListParagraph"/>
        <w:numPr>
          <w:ilvl w:val="0"/>
          <w:numId w:val="35"/>
        </w:numPr>
        <w:rPr>
          <w:noProof/>
        </w:rPr>
      </w:pPr>
      <w:r w:rsidRPr="00CD22BE">
        <w:rPr>
          <w:b/>
          <w:bCs/>
          <w:noProof/>
        </w:rPr>
        <w:t>Sort</w:t>
      </w:r>
      <w:r>
        <w:rPr>
          <w:noProof/>
        </w:rPr>
        <w:t xml:space="preserve"> the result by:</w:t>
      </w:r>
    </w:p>
    <w:p w14:paraId="44F33A59" w14:textId="7D88159F" w:rsidR="00CD22BE" w:rsidRDefault="00465335" w:rsidP="00CD22BE">
      <w:pPr>
        <w:pStyle w:val="ListParagraph"/>
        <w:numPr>
          <w:ilvl w:val="1"/>
          <w:numId w:val="35"/>
        </w:numPr>
        <w:rPr>
          <w:noProof/>
        </w:rPr>
      </w:pPr>
      <w:r>
        <w:rPr>
          <w:b/>
          <w:bCs/>
          <w:noProof/>
        </w:rPr>
        <w:t>ProducersCount</w:t>
      </w:r>
      <w:r w:rsidR="00CD22BE" w:rsidRPr="00CD22BE">
        <w:rPr>
          <w:b/>
          <w:bCs/>
          <w:noProof/>
        </w:rPr>
        <w:t xml:space="preserve"> </w:t>
      </w:r>
      <w:r w:rsidR="00CD22BE" w:rsidRPr="00CD22BE">
        <w:rPr>
          <w:noProof/>
        </w:rPr>
        <w:t>(</w:t>
      </w:r>
      <w:r>
        <w:rPr>
          <w:noProof/>
        </w:rPr>
        <w:t>descending</w:t>
      </w:r>
      <w:r w:rsidR="00CD22BE" w:rsidRPr="00CD22BE">
        <w:rPr>
          <w:noProof/>
        </w:rPr>
        <w:t>)</w:t>
      </w:r>
    </w:p>
    <w:p w14:paraId="07DA52FB" w14:textId="7027E118" w:rsidR="0091537B" w:rsidRPr="00DD237B" w:rsidRDefault="00CD22BE" w:rsidP="00CD22BE">
      <w:pPr>
        <w:pStyle w:val="ListParagraph"/>
        <w:numPr>
          <w:ilvl w:val="1"/>
          <w:numId w:val="35"/>
        </w:numPr>
        <w:rPr>
          <w:noProof/>
        </w:rPr>
      </w:pPr>
      <w:r w:rsidRPr="00CD22BE">
        <w:rPr>
          <w:noProof/>
        </w:rPr>
        <w:t xml:space="preserve">Then by </w:t>
      </w:r>
      <w:r w:rsidRPr="00CD22BE">
        <w:rPr>
          <w:b/>
          <w:bCs/>
          <w:noProof/>
        </w:rPr>
        <w:t>AvgPrice</w:t>
      </w:r>
      <w:r w:rsidRPr="00CD22BE">
        <w:rPr>
          <w:noProof/>
        </w:rPr>
        <w:t xml:space="preserve"> (ascending)</w:t>
      </w:r>
    </w:p>
    <w:p w14:paraId="183E074D" w14:textId="77777777" w:rsidR="0042114F" w:rsidRPr="003A156B" w:rsidRDefault="0042114F" w:rsidP="0042114F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1EAAC29B" w14:textId="29D48E1A" w:rsidR="0042114F" w:rsidRPr="00110000" w:rsidRDefault="001F07E8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34192B2" w14:textId="5F223282" w:rsidR="0042114F" w:rsidRDefault="001F07E8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oducersCount</w:t>
      </w:r>
    </w:p>
    <w:p w14:paraId="0270DABB" w14:textId="3216AC07" w:rsidR="00CD22BE" w:rsidRPr="003F44A0" w:rsidRDefault="00CD22BE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vg</w:t>
      </w:r>
      <w:r w:rsidR="008A3026">
        <w:rPr>
          <w:rFonts w:ascii="Consolas" w:hAnsi="Consolas"/>
          <w:b/>
          <w:bCs/>
          <w:noProof/>
        </w:rPr>
        <w:t>Product</w:t>
      </w:r>
      <w:r>
        <w:rPr>
          <w:rFonts w:ascii="Consolas" w:hAnsi="Consolas"/>
          <w:b/>
          <w:bCs/>
          <w:noProof/>
        </w:rPr>
        <w:t>Price</w:t>
      </w:r>
    </w:p>
    <w:p w14:paraId="75A58E07" w14:textId="77777777" w:rsidR="0042114F" w:rsidRDefault="0042114F" w:rsidP="0042114F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02"/>
        <w:gridCol w:w="4085"/>
      </w:tblGrid>
      <w:tr w:rsidR="0042114F" w:rsidRPr="004F6CB7" w14:paraId="45D0B599" w14:textId="77777777" w:rsidTr="00CD22BE">
        <w:tc>
          <w:tcPr>
            <w:tcW w:w="2830" w:type="dxa"/>
            <w:shd w:val="clear" w:color="auto" w:fill="D9D9D9" w:themeFill="background1" w:themeFillShade="D9"/>
          </w:tcPr>
          <w:p w14:paraId="6B469ACD" w14:textId="383728CA" w:rsidR="0042114F" w:rsidRPr="00493A09" w:rsidRDefault="00CD22BE" w:rsidP="00C9433C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  <w:tc>
          <w:tcPr>
            <w:tcW w:w="2802" w:type="dxa"/>
            <w:shd w:val="clear" w:color="auto" w:fill="D9D9D9" w:themeFill="background1" w:themeFillShade="D9"/>
          </w:tcPr>
          <w:p w14:paraId="0EAD98D8" w14:textId="6DCE11A3" w:rsidR="0042114F" w:rsidRPr="00493A09" w:rsidRDefault="00CD22BE" w:rsidP="00C9433C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ducersCount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34CD5F60" w14:textId="532A18DA" w:rsidR="0042114F" w:rsidRPr="00493A09" w:rsidRDefault="00CD22BE" w:rsidP="00C9433C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g</w:t>
            </w:r>
            <w:r w:rsidR="008A3026">
              <w:rPr>
                <w:rFonts w:ascii="Consolas" w:hAnsi="Consolas"/>
                <w:b/>
                <w:noProof/>
              </w:rPr>
              <w:t>Product</w:t>
            </w:r>
            <w:r>
              <w:rPr>
                <w:rFonts w:ascii="Consolas" w:hAnsi="Consolas"/>
                <w:b/>
                <w:noProof/>
              </w:rPr>
              <w:t>Price</w:t>
            </w:r>
          </w:p>
        </w:tc>
      </w:tr>
      <w:tr w:rsidR="008A3026" w:rsidRPr="00D679E8" w14:paraId="1877A108" w14:textId="77777777" w:rsidTr="00CD22BE">
        <w:tc>
          <w:tcPr>
            <w:tcW w:w="2830" w:type="dxa"/>
          </w:tcPr>
          <w:p w14:paraId="72D3929C" w14:textId="722709A1" w:rsidR="008A3026" w:rsidRPr="008A3026" w:rsidRDefault="008A3026" w:rsidP="008A3026">
            <w:pPr>
              <w:pStyle w:val="Code"/>
              <w:rPr>
                <w:b w:val="0"/>
                <w:bCs/>
                <w:lang w:val="bg-BG"/>
              </w:rPr>
            </w:pPr>
            <w:r w:rsidRPr="008A3026">
              <w:rPr>
                <w:b w:val="0"/>
                <w:bCs/>
              </w:rPr>
              <w:t>USA</w:t>
            </w:r>
          </w:p>
        </w:tc>
        <w:tc>
          <w:tcPr>
            <w:tcW w:w="2802" w:type="dxa"/>
          </w:tcPr>
          <w:p w14:paraId="39AC5752" w14:textId="4F04535D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5</w:t>
            </w:r>
          </w:p>
        </w:tc>
        <w:tc>
          <w:tcPr>
            <w:tcW w:w="4085" w:type="dxa"/>
          </w:tcPr>
          <w:p w14:paraId="239EA6F4" w14:textId="1430B428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1,075.94</w:t>
            </w:r>
          </w:p>
        </w:tc>
      </w:tr>
      <w:tr w:rsidR="008A3026" w:rsidRPr="00D679E8" w14:paraId="7F84159E" w14:textId="77777777" w:rsidTr="00CD22BE">
        <w:tc>
          <w:tcPr>
            <w:tcW w:w="2830" w:type="dxa"/>
          </w:tcPr>
          <w:p w14:paraId="406960D6" w14:textId="2355F886" w:rsidR="008A3026" w:rsidRPr="008A3026" w:rsidRDefault="008A3026" w:rsidP="008A3026">
            <w:pPr>
              <w:pStyle w:val="Code"/>
              <w:rPr>
                <w:b w:val="0"/>
                <w:bCs/>
                <w:lang w:val="bg-BG"/>
              </w:rPr>
            </w:pPr>
            <w:r w:rsidRPr="008A3026">
              <w:rPr>
                <w:b w:val="0"/>
                <w:bCs/>
              </w:rPr>
              <w:t>Taiwan</w:t>
            </w:r>
          </w:p>
        </w:tc>
        <w:tc>
          <w:tcPr>
            <w:tcW w:w="2802" w:type="dxa"/>
          </w:tcPr>
          <w:p w14:paraId="25B4BCAC" w14:textId="1978783C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3</w:t>
            </w:r>
          </w:p>
        </w:tc>
        <w:tc>
          <w:tcPr>
            <w:tcW w:w="4085" w:type="dxa"/>
          </w:tcPr>
          <w:p w14:paraId="21B6DE8A" w14:textId="53E64B11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487.90</w:t>
            </w:r>
          </w:p>
        </w:tc>
      </w:tr>
      <w:tr w:rsidR="008A3026" w:rsidRPr="00D679E8" w14:paraId="017204F4" w14:textId="77777777" w:rsidTr="00CD22BE">
        <w:tc>
          <w:tcPr>
            <w:tcW w:w="2830" w:type="dxa"/>
          </w:tcPr>
          <w:p w14:paraId="093E452A" w14:textId="13EF7CF0" w:rsidR="008A3026" w:rsidRPr="008A3026" w:rsidRDefault="008A3026" w:rsidP="008A3026">
            <w:pPr>
              <w:pStyle w:val="Code"/>
              <w:rPr>
                <w:b w:val="0"/>
                <w:bCs/>
                <w:lang w:val="bg-BG"/>
              </w:rPr>
            </w:pPr>
            <w:r w:rsidRPr="008A3026">
              <w:rPr>
                <w:b w:val="0"/>
                <w:bCs/>
              </w:rPr>
              <w:t>China</w:t>
            </w:r>
          </w:p>
        </w:tc>
        <w:tc>
          <w:tcPr>
            <w:tcW w:w="2802" w:type="dxa"/>
          </w:tcPr>
          <w:p w14:paraId="34F00BFD" w14:textId="2501F65C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3</w:t>
            </w:r>
          </w:p>
        </w:tc>
        <w:tc>
          <w:tcPr>
            <w:tcW w:w="4085" w:type="dxa"/>
          </w:tcPr>
          <w:p w14:paraId="7808B76F" w14:textId="166334D0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813.99</w:t>
            </w:r>
          </w:p>
        </w:tc>
      </w:tr>
      <w:tr w:rsidR="008A3026" w:rsidRPr="00D679E8" w14:paraId="5BB1563B" w14:textId="77777777" w:rsidTr="00CD22BE">
        <w:tc>
          <w:tcPr>
            <w:tcW w:w="2830" w:type="dxa"/>
          </w:tcPr>
          <w:p w14:paraId="0E34C036" w14:textId="2E8A8A98" w:rsidR="008A3026" w:rsidRPr="008A3026" w:rsidRDefault="008A3026" w:rsidP="008A3026">
            <w:pPr>
              <w:pStyle w:val="Code"/>
              <w:rPr>
                <w:b w:val="0"/>
                <w:bCs/>
                <w:lang w:val="bg-BG"/>
              </w:rPr>
            </w:pPr>
            <w:r w:rsidRPr="008A3026">
              <w:rPr>
                <w:b w:val="0"/>
                <w:bCs/>
              </w:rPr>
              <w:t>South Korea</w:t>
            </w:r>
          </w:p>
        </w:tc>
        <w:tc>
          <w:tcPr>
            <w:tcW w:w="2802" w:type="dxa"/>
          </w:tcPr>
          <w:p w14:paraId="18BE9A9B" w14:textId="6EFC689A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2</w:t>
            </w:r>
          </w:p>
        </w:tc>
        <w:tc>
          <w:tcPr>
            <w:tcW w:w="4085" w:type="dxa"/>
          </w:tcPr>
          <w:p w14:paraId="633DFA1F" w14:textId="1C48D252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742.69</w:t>
            </w:r>
          </w:p>
        </w:tc>
      </w:tr>
      <w:tr w:rsidR="008A3026" w:rsidRPr="00D679E8" w14:paraId="785C7399" w14:textId="77777777" w:rsidTr="00CD22BE">
        <w:tc>
          <w:tcPr>
            <w:tcW w:w="2830" w:type="dxa"/>
          </w:tcPr>
          <w:p w14:paraId="3D460B39" w14:textId="094CCB19" w:rsidR="008A3026" w:rsidRPr="008A3026" w:rsidRDefault="008A3026" w:rsidP="008A3026">
            <w:pPr>
              <w:pStyle w:val="Code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Singapore</w:t>
            </w:r>
          </w:p>
        </w:tc>
        <w:tc>
          <w:tcPr>
            <w:tcW w:w="2802" w:type="dxa"/>
          </w:tcPr>
          <w:p w14:paraId="432951DD" w14:textId="64584F5D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1</w:t>
            </w:r>
          </w:p>
        </w:tc>
        <w:tc>
          <w:tcPr>
            <w:tcW w:w="4085" w:type="dxa"/>
          </w:tcPr>
          <w:p w14:paraId="2336620E" w14:textId="531D1D44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127.49</w:t>
            </w:r>
          </w:p>
        </w:tc>
      </w:tr>
      <w:tr w:rsidR="008A3026" w:rsidRPr="00D679E8" w14:paraId="6FF63A37" w14:textId="77777777" w:rsidTr="00CD22BE">
        <w:tc>
          <w:tcPr>
            <w:tcW w:w="2830" w:type="dxa"/>
          </w:tcPr>
          <w:p w14:paraId="222620C9" w14:textId="6218432A" w:rsidR="008A3026" w:rsidRPr="008A3026" w:rsidRDefault="008A3026" w:rsidP="008A3026">
            <w:pPr>
              <w:pStyle w:val="Code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Japan</w:t>
            </w:r>
          </w:p>
        </w:tc>
        <w:tc>
          <w:tcPr>
            <w:tcW w:w="2802" w:type="dxa"/>
          </w:tcPr>
          <w:p w14:paraId="2BC47A4A" w14:textId="2AE9937B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1</w:t>
            </w:r>
          </w:p>
        </w:tc>
        <w:tc>
          <w:tcPr>
            <w:tcW w:w="4085" w:type="dxa"/>
          </w:tcPr>
          <w:p w14:paraId="2B94365C" w14:textId="1EF89498" w:rsidR="008A3026" w:rsidRPr="008A3026" w:rsidRDefault="008A3026" w:rsidP="008A3026">
            <w:pPr>
              <w:pStyle w:val="Code"/>
              <w:jc w:val="center"/>
              <w:rPr>
                <w:b w:val="0"/>
                <w:bCs/>
              </w:rPr>
            </w:pPr>
            <w:r w:rsidRPr="008A3026">
              <w:rPr>
                <w:b w:val="0"/>
                <w:bCs/>
              </w:rPr>
              <w:t>686.66</w:t>
            </w:r>
          </w:p>
        </w:tc>
      </w:tr>
    </w:tbl>
    <w:p w14:paraId="433DA43A" w14:textId="64A759FF" w:rsidR="000214AD" w:rsidRPr="004F6CB7" w:rsidRDefault="00B4641C" w:rsidP="000214AD">
      <w:pPr>
        <w:pStyle w:val="Heading2"/>
        <w:rPr>
          <w:noProof/>
        </w:rPr>
      </w:pPr>
      <w:r w:rsidRPr="00B4641C">
        <w:rPr>
          <w:noProof/>
        </w:rPr>
        <w:t>High-Value Store Analysis</w:t>
      </w:r>
    </w:p>
    <w:p w14:paraId="0BB9CD9E" w14:textId="337C1182" w:rsidR="00B4641C" w:rsidRDefault="00B4641C" w:rsidP="00045B05">
      <w:bookmarkStart w:id="1" w:name="_Hlk83282235"/>
      <w:r w:rsidRPr="00B4641C">
        <w:t xml:space="preserve">The </w:t>
      </w:r>
      <w:proofErr w:type="spellStart"/>
      <w:r w:rsidRPr="00B4641C">
        <w:t>TechStore</w:t>
      </w:r>
      <w:proofErr w:type="spellEnd"/>
      <w:r w:rsidRPr="00B4641C">
        <w:t xml:space="preserve"> management team is interested in identifying </w:t>
      </w:r>
      <w:r w:rsidRPr="00B4641C">
        <w:rPr>
          <w:b/>
          <w:bCs/>
        </w:rPr>
        <w:t xml:space="preserve">which stores are </w:t>
      </w:r>
      <w:r w:rsidRPr="00B4641C">
        <w:t>performing well by</w:t>
      </w:r>
      <w:r w:rsidRPr="00B4641C">
        <w:rPr>
          <w:b/>
          <w:bCs/>
        </w:rPr>
        <w:t xml:space="preserve"> offering high-priced products</w:t>
      </w:r>
      <w:r w:rsidRPr="00B4641C">
        <w:t xml:space="preserve">. As part of your analysis, write a SQL query that lists only those stores that sell </w:t>
      </w:r>
      <w:r w:rsidRPr="00B4641C">
        <w:rPr>
          <w:b/>
          <w:bCs/>
        </w:rPr>
        <w:t>high-value products</w:t>
      </w:r>
      <w:r w:rsidRPr="00B4641C">
        <w:t xml:space="preserve"> and meet specific criteria</w:t>
      </w:r>
      <w:r>
        <w:t>.</w:t>
      </w:r>
    </w:p>
    <w:p w14:paraId="39C4C2DD" w14:textId="77777777" w:rsidR="00B4641C" w:rsidRDefault="0001004A" w:rsidP="00045B05">
      <w:r w:rsidRPr="0001004A">
        <w:t>Write a SQL query</w:t>
      </w:r>
      <w:r w:rsidR="00B4641C">
        <w:t xml:space="preserve"> that:</w:t>
      </w:r>
    </w:p>
    <w:p w14:paraId="7C3CA008" w14:textId="52D82193" w:rsidR="00B4641C" w:rsidRPr="00B4641C" w:rsidRDefault="00B4641C" w:rsidP="00B4641C">
      <w:pPr>
        <w:pStyle w:val="ListParagraph"/>
        <w:numPr>
          <w:ilvl w:val="0"/>
          <w:numId w:val="39"/>
        </w:numPr>
      </w:pPr>
      <w:r w:rsidRPr="00B4641C">
        <w:t xml:space="preserve">Retrieves </w:t>
      </w:r>
      <w:r w:rsidRPr="00B4641C">
        <w:rPr>
          <w:b/>
          <w:bCs/>
        </w:rPr>
        <w:t>stores</w:t>
      </w:r>
      <w:r w:rsidRPr="00B4641C">
        <w:t xml:space="preserve"> that sell </w:t>
      </w:r>
      <w:r w:rsidRPr="00B4641C">
        <w:rPr>
          <w:b/>
          <w:bCs/>
        </w:rPr>
        <w:t>products priced above $800</w:t>
      </w:r>
    </w:p>
    <w:p w14:paraId="2563FA51" w14:textId="3A35952E" w:rsidR="00B4641C" w:rsidRDefault="00B4641C" w:rsidP="00B4641C">
      <w:pPr>
        <w:pStyle w:val="ListParagraph"/>
        <w:numPr>
          <w:ilvl w:val="0"/>
          <w:numId w:val="39"/>
        </w:numPr>
      </w:pPr>
      <w:r w:rsidRPr="00B4641C">
        <w:t xml:space="preserve">For each store, </w:t>
      </w:r>
      <w:proofErr w:type="gramStart"/>
      <w:r w:rsidRPr="00B4641C">
        <w:t>calculates</w:t>
      </w:r>
      <w:proofErr w:type="gramEnd"/>
      <w:r w:rsidRPr="00B4641C">
        <w:t>:</w:t>
      </w:r>
    </w:p>
    <w:p w14:paraId="7D984D20" w14:textId="1E65C6A3" w:rsidR="00B4641C" w:rsidRDefault="00B4641C" w:rsidP="00B4641C">
      <w:pPr>
        <w:pStyle w:val="ListParagraph"/>
        <w:numPr>
          <w:ilvl w:val="1"/>
          <w:numId w:val="39"/>
        </w:numPr>
      </w:pPr>
      <w:r w:rsidRPr="00B4641C">
        <w:t xml:space="preserve">The </w:t>
      </w:r>
      <w:r w:rsidRPr="00B4641C">
        <w:rPr>
          <w:b/>
          <w:bCs/>
        </w:rPr>
        <w:t>number of high-value products</w:t>
      </w:r>
      <w:r w:rsidRPr="00B4641C">
        <w:t xml:space="preserve"> it sells</w:t>
      </w:r>
    </w:p>
    <w:p w14:paraId="1745EBEB" w14:textId="4C8E9579" w:rsidR="00B4641C" w:rsidRDefault="00B4641C" w:rsidP="00B4641C">
      <w:pPr>
        <w:pStyle w:val="ListParagraph"/>
        <w:numPr>
          <w:ilvl w:val="1"/>
          <w:numId w:val="39"/>
        </w:numPr>
      </w:pPr>
      <w:r w:rsidRPr="00B4641C">
        <w:t xml:space="preserve">The </w:t>
      </w:r>
      <w:r w:rsidRPr="00B4641C">
        <w:rPr>
          <w:b/>
          <w:bCs/>
        </w:rPr>
        <w:t>average price</w:t>
      </w:r>
      <w:r w:rsidRPr="00B4641C">
        <w:t xml:space="preserve"> of these products</w:t>
      </w:r>
    </w:p>
    <w:p w14:paraId="4F119FC4" w14:textId="38858D7D" w:rsidR="00AC5D14" w:rsidRPr="0001004A" w:rsidRDefault="00B4641C" w:rsidP="00B4641C">
      <w:pPr>
        <w:pStyle w:val="ListParagraph"/>
        <w:numPr>
          <w:ilvl w:val="0"/>
          <w:numId w:val="39"/>
        </w:numPr>
      </w:pPr>
      <w:r w:rsidRPr="00B4641C">
        <w:t xml:space="preserve">Only includes stores that offer </w:t>
      </w:r>
      <w:r w:rsidRPr="00B4641C">
        <w:rPr>
          <w:b/>
          <w:bCs/>
        </w:rPr>
        <w:t xml:space="preserve">at least </w:t>
      </w:r>
      <w:r w:rsidR="005747B6">
        <w:rPr>
          <w:b/>
          <w:bCs/>
        </w:rPr>
        <w:t>4</w:t>
      </w:r>
      <w:r w:rsidRPr="00B4641C">
        <w:rPr>
          <w:b/>
          <w:bCs/>
        </w:rPr>
        <w:t xml:space="preserve"> products above $800</w:t>
      </w:r>
    </w:p>
    <w:p w14:paraId="3195D6B8" w14:textId="3D0DDD68" w:rsidR="000E5033" w:rsidRPr="006869B7" w:rsidRDefault="00D26C04" w:rsidP="00876F32">
      <w:pPr>
        <w:pStyle w:val="ListParagraph"/>
        <w:numPr>
          <w:ilvl w:val="1"/>
          <w:numId w:val="36"/>
        </w:numPr>
        <w:rPr>
          <w:lang w:val="bg-BG"/>
        </w:rPr>
      </w:pPr>
      <w:r w:rsidRPr="006869B7">
        <w:rPr>
          <w:b/>
          <w:bCs/>
        </w:rPr>
        <w:t>Order</w:t>
      </w:r>
      <w:r w:rsidRPr="00D26C04">
        <w:t xml:space="preserve"> </w:t>
      </w:r>
      <w:proofErr w:type="gramStart"/>
      <w:r w:rsidRPr="00D26C04">
        <w:t>the final result</w:t>
      </w:r>
      <w:proofErr w:type="gramEnd"/>
      <w:r w:rsidRPr="00D26C04">
        <w:t xml:space="preserve"> by </w:t>
      </w:r>
      <w:proofErr w:type="spellStart"/>
      <w:r w:rsidR="00B4641C" w:rsidRPr="006869B7">
        <w:rPr>
          <w:b/>
          <w:bCs/>
        </w:rPr>
        <w:t>AveragePrice</w:t>
      </w:r>
      <w:proofErr w:type="spellEnd"/>
      <w:r w:rsidRPr="00D26C04">
        <w:t xml:space="preserve"> (descending)</w:t>
      </w:r>
      <w:r w:rsidR="000E5033">
        <w:t xml:space="preserve">, </w:t>
      </w:r>
    </w:p>
    <w:p w14:paraId="44221EEF" w14:textId="5C5297EC" w:rsidR="00B4641C" w:rsidRPr="006869B7" w:rsidRDefault="00D26C04" w:rsidP="00045B05">
      <w:pPr>
        <w:pStyle w:val="ListParagraph"/>
        <w:numPr>
          <w:ilvl w:val="0"/>
          <w:numId w:val="36"/>
        </w:numPr>
        <w:rPr>
          <w:lang w:val="bg-BG"/>
        </w:rPr>
      </w:pPr>
      <w:r w:rsidRPr="00D26C04">
        <w:rPr>
          <w:b/>
          <w:bCs/>
        </w:rPr>
        <w:t>Format</w:t>
      </w:r>
      <w:r w:rsidRPr="00D26C04">
        <w:t xml:space="preserve"> the </w:t>
      </w:r>
      <w:r w:rsidR="005747B6" w:rsidRPr="005747B6">
        <w:rPr>
          <w:b/>
          <w:bCs/>
        </w:rPr>
        <w:t>average</w:t>
      </w:r>
      <w:r w:rsidRPr="00D26C04">
        <w:t xml:space="preserve"> </w:t>
      </w:r>
      <w:r w:rsidR="009C1D58" w:rsidRPr="00CD22BE">
        <w:rPr>
          <w:b/>
          <w:bCs/>
          <w:noProof/>
        </w:rPr>
        <w:t>price</w:t>
      </w:r>
      <w:r w:rsidR="009C1D58" w:rsidRPr="00CD22BE">
        <w:rPr>
          <w:noProof/>
        </w:rPr>
        <w:t xml:space="preserve"> to </w:t>
      </w:r>
      <w:r w:rsidR="009C1D58" w:rsidRPr="00CD22BE">
        <w:rPr>
          <w:b/>
          <w:bCs/>
          <w:noProof/>
        </w:rPr>
        <w:t>2 decimal places</w:t>
      </w:r>
      <w:r w:rsidR="009C1D58">
        <w:rPr>
          <w:b/>
          <w:bCs/>
          <w:noProof/>
        </w:rPr>
        <w:t xml:space="preserve"> – </w:t>
      </w:r>
      <w:r w:rsidR="009C1D58" w:rsidRPr="00CC05C7">
        <w:rPr>
          <w:b/>
          <w:bCs/>
          <w:noProof/>
        </w:rPr>
        <w:t xml:space="preserve">the </w:t>
      </w:r>
      <w:r w:rsidR="009C1D58" w:rsidRPr="00CC05C7">
        <w:rPr>
          <w:b/>
          <w:bCs/>
          <w:noProof/>
          <w:color w:val="FF0000"/>
        </w:rPr>
        <w:t>'N2'</w:t>
      </w:r>
      <w:r w:rsidR="009C1D58" w:rsidRPr="00CC05C7">
        <w:rPr>
          <w:b/>
          <w:bCs/>
          <w:noProof/>
        </w:rPr>
        <w:t xml:space="preserve"> format should be applied</w:t>
      </w:r>
    </w:p>
    <w:p w14:paraId="632F75FA" w14:textId="62B7E6E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85703A1" w:rsidR="00045B05" w:rsidRDefault="00B4641C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oreName</w:t>
      </w:r>
    </w:p>
    <w:p w14:paraId="3C20BA9E" w14:textId="664884D0" w:rsidR="00045B05" w:rsidRDefault="00B4641C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oductCount</w:t>
      </w:r>
    </w:p>
    <w:p w14:paraId="1D59C38B" w14:textId="03FFE3F7" w:rsidR="00B9083C" w:rsidRPr="00CE0227" w:rsidRDefault="00B4641C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veragePric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8315" w:type="dxa"/>
        <w:tblLook w:val="04A0" w:firstRow="1" w:lastRow="0" w:firstColumn="1" w:lastColumn="0" w:noHBand="0" w:noVBand="1"/>
      </w:tblPr>
      <w:tblGrid>
        <w:gridCol w:w="3735"/>
        <w:gridCol w:w="2290"/>
        <w:gridCol w:w="2290"/>
      </w:tblGrid>
      <w:tr w:rsidR="00B9083C" w:rsidRPr="007C75D1" w14:paraId="10468886" w14:textId="6CBADE1C" w:rsidTr="00B9083C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5BD68D3E" w:rsidR="00B9083C" w:rsidRPr="007C75D1" w:rsidRDefault="00B4641C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ore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40ADC5DC" w:rsidR="00B9083C" w:rsidRPr="007C75D1" w:rsidRDefault="00B4641C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ductCount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57E7D30E" w14:textId="7886761C" w:rsidR="00B9083C" w:rsidRDefault="00B4641C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Price</w:t>
            </w:r>
          </w:p>
        </w:tc>
      </w:tr>
      <w:tr w:rsidR="005747B6" w:rsidRPr="008C20B3" w14:paraId="70E74359" w14:textId="739895BA" w:rsidTr="00B9083C">
        <w:trPr>
          <w:trHeight w:val="314"/>
        </w:trPr>
        <w:tc>
          <w:tcPr>
            <w:tcW w:w="3735" w:type="dxa"/>
          </w:tcPr>
          <w:p w14:paraId="7CF032C6" w14:textId="1AC6B4BE" w:rsidR="005747B6" w:rsidRPr="005747B6" w:rsidRDefault="005747B6" w:rsidP="005747B6">
            <w:pPr>
              <w:pStyle w:val="Code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ByteBazaar</w:t>
            </w:r>
          </w:p>
        </w:tc>
        <w:tc>
          <w:tcPr>
            <w:tcW w:w="2290" w:type="dxa"/>
          </w:tcPr>
          <w:p w14:paraId="25D8DBAE" w14:textId="4B9C694E" w:rsidR="005747B6" w:rsidRPr="005747B6" w:rsidRDefault="005747B6" w:rsidP="005747B6">
            <w:pPr>
              <w:pStyle w:val="Code"/>
              <w:jc w:val="center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4</w:t>
            </w:r>
          </w:p>
        </w:tc>
        <w:tc>
          <w:tcPr>
            <w:tcW w:w="2290" w:type="dxa"/>
          </w:tcPr>
          <w:p w14:paraId="3FB4F203" w14:textId="10B1853E" w:rsidR="005747B6" w:rsidRPr="005747B6" w:rsidRDefault="005747B6" w:rsidP="005747B6">
            <w:pPr>
              <w:pStyle w:val="Code"/>
              <w:jc w:val="center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2,074.74</w:t>
            </w:r>
          </w:p>
        </w:tc>
      </w:tr>
      <w:tr w:rsidR="005747B6" w:rsidRPr="008C20B3" w14:paraId="2E54A9AA" w14:textId="1BB5373B" w:rsidTr="00B9083C">
        <w:trPr>
          <w:trHeight w:val="314"/>
        </w:trPr>
        <w:tc>
          <w:tcPr>
            <w:tcW w:w="3735" w:type="dxa"/>
          </w:tcPr>
          <w:p w14:paraId="730F9328" w14:textId="1B648616" w:rsidR="005747B6" w:rsidRPr="005747B6" w:rsidRDefault="005747B6" w:rsidP="005747B6">
            <w:pPr>
              <w:pStyle w:val="Code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ElectroMart</w:t>
            </w:r>
          </w:p>
        </w:tc>
        <w:tc>
          <w:tcPr>
            <w:tcW w:w="2290" w:type="dxa"/>
          </w:tcPr>
          <w:p w14:paraId="378D600A" w14:textId="4537A9BF" w:rsidR="005747B6" w:rsidRPr="005747B6" w:rsidRDefault="005747B6" w:rsidP="005747B6">
            <w:pPr>
              <w:pStyle w:val="Code"/>
              <w:jc w:val="center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4</w:t>
            </w:r>
          </w:p>
        </w:tc>
        <w:tc>
          <w:tcPr>
            <w:tcW w:w="2290" w:type="dxa"/>
          </w:tcPr>
          <w:p w14:paraId="1214999E" w14:textId="1F0DB99C" w:rsidR="005747B6" w:rsidRPr="005747B6" w:rsidRDefault="005747B6" w:rsidP="005747B6">
            <w:pPr>
              <w:pStyle w:val="Code"/>
              <w:jc w:val="center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1,974.50</w:t>
            </w:r>
          </w:p>
        </w:tc>
      </w:tr>
      <w:tr w:rsidR="005747B6" w:rsidRPr="008C20B3" w14:paraId="6433FA46" w14:textId="3B560B4E" w:rsidTr="00B9083C">
        <w:trPr>
          <w:trHeight w:val="314"/>
        </w:trPr>
        <w:tc>
          <w:tcPr>
            <w:tcW w:w="3735" w:type="dxa"/>
          </w:tcPr>
          <w:p w14:paraId="00FDB2C2" w14:textId="06247DEB" w:rsidR="005747B6" w:rsidRPr="005747B6" w:rsidRDefault="005747B6" w:rsidP="005747B6">
            <w:pPr>
              <w:pStyle w:val="Code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Digital Galaxy</w:t>
            </w:r>
          </w:p>
        </w:tc>
        <w:tc>
          <w:tcPr>
            <w:tcW w:w="2290" w:type="dxa"/>
          </w:tcPr>
          <w:p w14:paraId="1FBF6158" w14:textId="7C7157E4" w:rsidR="005747B6" w:rsidRPr="005747B6" w:rsidRDefault="005747B6" w:rsidP="005747B6">
            <w:pPr>
              <w:pStyle w:val="Code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0</w:t>
            </w:r>
          </w:p>
        </w:tc>
        <w:tc>
          <w:tcPr>
            <w:tcW w:w="2290" w:type="dxa"/>
          </w:tcPr>
          <w:p w14:paraId="6EFC7F0F" w14:textId="5DC01A1F" w:rsidR="005747B6" w:rsidRPr="005747B6" w:rsidRDefault="005747B6" w:rsidP="005747B6">
            <w:pPr>
              <w:pStyle w:val="Code"/>
              <w:jc w:val="center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1,619.30</w:t>
            </w:r>
          </w:p>
        </w:tc>
      </w:tr>
      <w:tr w:rsidR="005747B6" w:rsidRPr="008C20B3" w14:paraId="6BBDDF48" w14:textId="77777777" w:rsidTr="00B9083C">
        <w:trPr>
          <w:trHeight w:val="314"/>
        </w:trPr>
        <w:tc>
          <w:tcPr>
            <w:tcW w:w="3735" w:type="dxa"/>
          </w:tcPr>
          <w:p w14:paraId="7853E09E" w14:textId="20FDDDF3" w:rsidR="005747B6" w:rsidRPr="005747B6" w:rsidRDefault="005747B6" w:rsidP="005747B6">
            <w:pPr>
              <w:pStyle w:val="Code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Tech World</w:t>
            </w:r>
          </w:p>
        </w:tc>
        <w:tc>
          <w:tcPr>
            <w:tcW w:w="2290" w:type="dxa"/>
          </w:tcPr>
          <w:p w14:paraId="44DD0BCD" w14:textId="4466B9AA" w:rsidR="005747B6" w:rsidRPr="005747B6" w:rsidRDefault="005747B6" w:rsidP="005747B6">
            <w:pPr>
              <w:pStyle w:val="Code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290" w:type="dxa"/>
          </w:tcPr>
          <w:p w14:paraId="6F1AA1CB" w14:textId="5EADFFB8" w:rsidR="005747B6" w:rsidRPr="005747B6" w:rsidRDefault="005747B6" w:rsidP="005747B6">
            <w:pPr>
              <w:pStyle w:val="Code"/>
              <w:jc w:val="center"/>
              <w:rPr>
                <w:b w:val="0"/>
                <w:bCs/>
              </w:rPr>
            </w:pPr>
            <w:r w:rsidRPr="005747B6">
              <w:rPr>
                <w:b w:val="0"/>
                <w:bCs/>
              </w:rPr>
              <w:t>1,024.74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116E6336" w:rsidR="000214AD" w:rsidRPr="004F6CB7" w:rsidRDefault="003A5C8A" w:rsidP="000214AD">
      <w:pPr>
        <w:pStyle w:val="Heading2"/>
        <w:rPr>
          <w:noProof/>
        </w:rPr>
      </w:pPr>
      <w:r w:rsidRPr="003A5C8A">
        <w:rPr>
          <w:noProof/>
        </w:rPr>
        <w:t>Count Products by Manufacturer</w:t>
      </w:r>
    </w:p>
    <w:p w14:paraId="116782D1" w14:textId="464475A1" w:rsidR="003A5C8A" w:rsidRDefault="00ED2BC0" w:rsidP="000214AD">
      <w:pPr>
        <w:rPr>
          <w:noProof/>
        </w:rPr>
      </w:pPr>
      <w:r w:rsidRPr="00ED2BC0">
        <w:rPr>
          <w:noProof/>
        </w:rPr>
        <w:t xml:space="preserve">Write a </w:t>
      </w:r>
      <w:r w:rsidRPr="00ED2BC0">
        <w:rPr>
          <w:b/>
          <w:bCs/>
          <w:noProof/>
        </w:rPr>
        <w:t>User-Defined Function</w:t>
      </w:r>
      <w:r w:rsidRPr="00ED2BC0">
        <w:rPr>
          <w:noProof/>
        </w:rPr>
        <w:t xml:space="preserve"> called</w:t>
      </w:r>
      <w:r w:rsidR="003A5C8A">
        <w:rPr>
          <w:noProof/>
        </w:rPr>
        <w:t>:</w:t>
      </w:r>
      <w:r w:rsidRPr="00ED2BC0">
        <w:rPr>
          <w:noProof/>
        </w:rPr>
        <w:t xml:space="preserve"> </w:t>
      </w:r>
      <w:r w:rsidR="00CC05C7">
        <w:rPr>
          <w:rStyle w:val="CodeChar"/>
        </w:rPr>
        <w:t>udf</w:t>
      </w:r>
      <w:r w:rsidRPr="003A5C8A">
        <w:rPr>
          <w:rStyle w:val="CodeChar"/>
        </w:rPr>
        <w:t>_GetProductCountByManufacturer</w:t>
      </w:r>
      <w:r w:rsidRPr="00ED2BC0">
        <w:rPr>
          <w:noProof/>
        </w:rPr>
        <w:t xml:space="preserve"> </w:t>
      </w:r>
    </w:p>
    <w:p w14:paraId="5A1BE515" w14:textId="677E71BF" w:rsidR="003F709E" w:rsidRDefault="003A5C8A" w:rsidP="000214AD">
      <w:pPr>
        <w:rPr>
          <w:noProof/>
        </w:rPr>
      </w:pPr>
      <w:r>
        <w:rPr>
          <w:noProof/>
        </w:rPr>
        <w:t>It should</w:t>
      </w:r>
      <w:r w:rsidR="00ED2BC0" w:rsidRPr="00ED2BC0">
        <w:rPr>
          <w:noProof/>
        </w:rPr>
        <w:t xml:space="preserve"> receive a </w:t>
      </w:r>
      <w:r w:rsidR="00ED2BC0" w:rsidRPr="00ED2BC0">
        <w:rPr>
          <w:b/>
          <w:bCs/>
          <w:noProof/>
        </w:rPr>
        <w:t>manufacturer name</w:t>
      </w:r>
      <w:r w:rsidR="00ED2BC0" w:rsidRPr="00ED2BC0">
        <w:rPr>
          <w:noProof/>
        </w:rPr>
        <w:t xml:space="preserve"> as a parameter and returns the </w:t>
      </w:r>
      <w:r w:rsidR="00ED2BC0" w:rsidRPr="00ED2BC0">
        <w:rPr>
          <w:b/>
          <w:bCs/>
          <w:noProof/>
        </w:rPr>
        <w:t>number of products</w:t>
      </w:r>
      <w:r w:rsidR="00ED2BC0" w:rsidRPr="00ED2BC0">
        <w:rPr>
          <w:noProof/>
        </w:rPr>
        <w:t xml:space="preserve"> produced by that manufacturer</w:t>
      </w:r>
      <w:r w:rsidR="003F709E" w:rsidRPr="003F709E">
        <w:rPr>
          <w:noProof/>
        </w:rPr>
        <w:t xml:space="preserve">. </w:t>
      </w:r>
    </w:p>
    <w:p w14:paraId="0AAB874B" w14:textId="37C32143" w:rsidR="008D0BFE" w:rsidRPr="003A5C8A" w:rsidRDefault="00ED2BC0" w:rsidP="00ED2BC0">
      <w:pPr>
        <w:rPr>
          <w:noProof/>
        </w:rPr>
      </w:pPr>
      <w:r w:rsidRPr="003A5C8A">
        <w:rPr>
          <w:noProof/>
        </w:rPr>
        <w:t>The function should:</w:t>
      </w:r>
    </w:p>
    <w:p w14:paraId="61BED92D" w14:textId="5ACAFFA8" w:rsidR="00ED2BC0" w:rsidRPr="003A5C8A" w:rsidRDefault="00ED2BC0" w:rsidP="00ED2BC0">
      <w:pPr>
        <w:pStyle w:val="ListParagraph"/>
        <w:numPr>
          <w:ilvl w:val="0"/>
          <w:numId w:val="37"/>
        </w:numPr>
        <w:rPr>
          <w:noProof/>
        </w:rPr>
      </w:pPr>
      <w:r w:rsidRPr="003A5C8A">
        <w:rPr>
          <w:noProof/>
        </w:rPr>
        <w:t xml:space="preserve">Take a single parameter: the name of the manufacturer (as </w:t>
      </w:r>
      <w:r w:rsidRPr="003A5C8A">
        <w:rPr>
          <w:b/>
          <w:bCs/>
          <w:noProof/>
        </w:rPr>
        <w:t>NVARCHAR(50)</w:t>
      </w:r>
      <w:r w:rsidRPr="003A5C8A">
        <w:rPr>
          <w:noProof/>
        </w:rPr>
        <w:t>)</w:t>
      </w:r>
    </w:p>
    <w:p w14:paraId="52D8C021" w14:textId="373CB88C" w:rsidR="00ED2BC0" w:rsidRPr="003A5C8A" w:rsidRDefault="00ED2BC0" w:rsidP="00ED2BC0">
      <w:pPr>
        <w:pStyle w:val="ListParagraph"/>
        <w:numPr>
          <w:ilvl w:val="0"/>
          <w:numId w:val="37"/>
        </w:numPr>
        <w:rPr>
          <w:noProof/>
        </w:rPr>
      </w:pPr>
      <w:r w:rsidRPr="003A5C8A">
        <w:rPr>
          <w:noProof/>
        </w:rPr>
        <w:t xml:space="preserve">Return the </w:t>
      </w:r>
      <w:r w:rsidRPr="003A5C8A">
        <w:rPr>
          <w:b/>
          <w:bCs/>
          <w:noProof/>
        </w:rPr>
        <w:t>count of products</w:t>
      </w:r>
      <w:r w:rsidRPr="003A5C8A">
        <w:rPr>
          <w:noProof/>
        </w:rPr>
        <w:t xml:space="preserve"> (as </w:t>
      </w:r>
      <w:r w:rsidRPr="003A5C8A">
        <w:rPr>
          <w:b/>
          <w:bCs/>
          <w:noProof/>
        </w:rPr>
        <w:t>INT</w:t>
      </w:r>
      <w:r w:rsidRPr="003A5C8A">
        <w:rPr>
          <w:noProof/>
        </w:rPr>
        <w:t>) that belong to the given manufacturer</w:t>
      </w:r>
    </w:p>
    <w:p w14:paraId="4A0B6FD2" w14:textId="3BD79BE3" w:rsidR="00ED2BC0" w:rsidRPr="003A5C8A" w:rsidRDefault="00ED2BC0" w:rsidP="00ED2BC0">
      <w:pPr>
        <w:pStyle w:val="ListParagraph"/>
        <w:numPr>
          <w:ilvl w:val="0"/>
          <w:numId w:val="37"/>
        </w:numPr>
        <w:rPr>
          <w:noProof/>
        </w:rPr>
      </w:pPr>
      <w:r w:rsidRPr="003A5C8A">
        <w:rPr>
          <w:noProof/>
        </w:rPr>
        <w:t xml:space="preserve">The function should search for an </w:t>
      </w:r>
      <w:r w:rsidRPr="003A5C8A">
        <w:rPr>
          <w:b/>
          <w:bCs/>
          <w:noProof/>
        </w:rPr>
        <w:t>exact match</w:t>
      </w:r>
      <w:r w:rsidRPr="003A5C8A">
        <w:rPr>
          <w:noProof/>
        </w:rPr>
        <w:t xml:space="preserve"> on the manufacturer’s name</w:t>
      </w:r>
    </w:p>
    <w:p w14:paraId="11C9A520" w14:textId="3F094A5B" w:rsidR="00ED2BC0" w:rsidRPr="003A5C8A" w:rsidRDefault="00ED2BC0" w:rsidP="00ED2BC0">
      <w:pPr>
        <w:pStyle w:val="ListParagraph"/>
        <w:numPr>
          <w:ilvl w:val="0"/>
          <w:numId w:val="37"/>
        </w:numPr>
        <w:rPr>
          <w:noProof/>
        </w:rPr>
      </w:pPr>
      <w:r w:rsidRPr="003A5C8A">
        <w:rPr>
          <w:noProof/>
        </w:rPr>
        <w:t xml:space="preserve">If </w:t>
      </w:r>
      <w:r w:rsidRPr="003A5C8A">
        <w:rPr>
          <w:b/>
          <w:bCs/>
          <w:noProof/>
        </w:rPr>
        <w:t>no manufacturer</w:t>
      </w:r>
      <w:r w:rsidRPr="003A5C8A">
        <w:rPr>
          <w:noProof/>
        </w:rPr>
        <w:t xml:space="preserve"> is found, </w:t>
      </w:r>
      <w:r w:rsidRPr="003A5C8A">
        <w:rPr>
          <w:b/>
          <w:bCs/>
          <w:noProof/>
        </w:rPr>
        <w:t>return 0</w:t>
      </w:r>
    </w:p>
    <w:p w14:paraId="1C32389D" w14:textId="013CB176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  <w:r w:rsidR="003F709E">
        <w:rPr>
          <w:noProof/>
        </w:rPr>
        <w:t>s</w:t>
      </w:r>
    </w:p>
    <w:tbl>
      <w:tblPr>
        <w:tblW w:w="73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66"/>
      </w:tblGrid>
      <w:tr w:rsidR="000214AD" w14:paraId="59887C48" w14:textId="77777777" w:rsidTr="003A5C8A">
        <w:trPr>
          <w:trHeight w:val="300"/>
        </w:trPr>
        <w:tc>
          <w:tcPr>
            <w:tcW w:w="7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3A5C8A">
        <w:trPr>
          <w:trHeight w:val="300"/>
        </w:trPr>
        <w:tc>
          <w:tcPr>
            <w:tcW w:w="7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050C6C92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</w:t>
            </w:r>
            <w:r w:rsidR="003F709E" w:rsidRPr="003F709E">
              <w:rPr>
                <w:rFonts w:ascii="Consolas" w:hAnsi="Consolas" w:cs="Consolas"/>
                <w:b/>
                <w:noProof/>
              </w:rPr>
              <w:t>udf_</w:t>
            </w:r>
            <w:r w:rsidR="003A5C8A" w:rsidRPr="003A5C8A">
              <w:rPr>
                <w:rStyle w:val="HeaderChar"/>
              </w:rPr>
              <w:t xml:space="preserve"> </w:t>
            </w:r>
            <w:r w:rsidR="003A5C8A" w:rsidRPr="003A5C8A">
              <w:rPr>
                <w:rStyle w:val="CodeChar"/>
              </w:rPr>
              <w:t>GetProductCountByManufacturer</w:t>
            </w:r>
            <w:r w:rsidR="003A5C8A" w:rsidRPr="0025488E">
              <w:rPr>
                <w:rFonts w:ascii="Consolas" w:hAnsi="Consolas" w:cs="Consolas"/>
                <w:b/>
                <w:noProof/>
                <w:color w:val="808080"/>
              </w:rPr>
              <w:t xml:space="preserve"> 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3A5C8A">
              <w:rPr>
                <w:rFonts w:ascii="Consolas" w:hAnsi="Consolas" w:cs="Consolas"/>
                <w:b/>
                <w:color w:val="FF0000"/>
              </w:rPr>
              <w:t>Apple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3A5C8A">
        <w:trPr>
          <w:trHeight w:val="300"/>
        </w:trPr>
        <w:tc>
          <w:tcPr>
            <w:tcW w:w="7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6C39690" w:rsidR="000214AD" w:rsidRDefault="003F709E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Example </w:t>
            </w:r>
            <w:r w:rsidR="000214AD">
              <w:rPr>
                <w:b/>
                <w:sz w:val="21"/>
                <w:szCs w:val="21"/>
              </w:rPr>
              <w:t>Output</w:t>
            </w:r>
          </w:p>
        </w:tc>
      </w:tr>
      <w:tr w:rsidR="003A5C8A" w14:paraId="55E9DE8B" w14:textId="77777777" w:rsidTr="003A5C8A">
        <w:trPr>
          <w:trHeight w:val="300"/>
        </w:trPr>
        <w:tc>
          <w:tcPr>
            <w:tcW w:w="7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9C88647" w14:textId="5578FD89" w:rsidR="003A5C8A" w:rsidRPr="0025488E" w:rsidRDefault="003A5C8A" w:rsidP="003F709E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ProductsCount</w:t>
            </w:r>
            <w:proofErr w:type="spellEnd"/>
          </w:p>
        </w:tc>
      </w:tr>
      <w:tr w:rsidR="003A5C8A" w14:paraId="40229588" w14:textId="77777777" w:rsidTr="003A5C8A">
        <w:trPr>
          <w:trHeight w:val="300"/>
        </w:trPr>
        <w:tc>
          <w:tcPr>
            <w:tcW w:w="7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C9C1B" w14:textId="1F29B50D" w:rsidR="003A5C8A" w:rsidRDefault="003A5C8A" w:rsidP="003A5C8A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6</w:t>
            </w:r>
          </w:p>
        </w:tc>
      </w:tr>
    </w:tbl>
    <w:p w14:paraId="4B83EE9D" w14:textId="77777777" w:rsidR="00C06B96" w:rsidRPr="00C06B96" w:rsidRDefault="00C06B96" w:rsidP="00C06B96"/>
    <w:p w14:paraId="080B5756" w14:textId="06893365" w:rsidR="000214AD" w:rsidRPr="004F6CB7" w:rsidRDefault="00A9717D" w:rsidP="000214AD">
      <w:pPr>
        <w:pStyle w:val="Heading2"/>
        <w:rPr>
          <w:noProof/>
        </w:rPr>
      </w:pPr>
      <w:r>
        <w:rPr>
          <w:noProof/>
        </w:rPr>
        <w:t>Get Orders by Customer</w:t>
      </w:r>
    </w:p>
    <w:p w14:paraId="2738CD53" w14:textId="77777777" w:rsidR="00A9717D" w:rsidRDefault="00A9717D" w:rsidP="005B61A9">
      <w:pPr>
        <w:rPr>
          <w:noProof/>
        </w:rPr>
      </w:pPr>
      <w:r w:rsidRPr="00A9717D">
        <w:rPr>
          <w:noProof/>
        </w:rPr>
        <w:t xml:space="preserve">Create a stored procedure named </w:t>
      </w:r>
      <w:r w:rsidRPr="00A9717D">
        <w:rPr>
          <w:rStyle w:val="CodeChar"/>
        </w:rPr>
        <w:t>usp_GetOrdersByCustomer</w:t>
      </w:r>
    </w:p>
    <w:p w14:paraId="6E06865F" w14:textId="7353E52F" w:rsidR="005B61A9" w:rsidRDefault="00A9717D" w:rsidP="005B61A9">
      <w:pPr>
        <w:rPr>
          <w:noProof/>
        </w:rPr>
      </w:pPr>
      <w:r>
        <w:rPr>
          <w:noProof/>
        </w:rPr>
        <w:t>It should accept</w:t>
      </w:r>
      <w:r w:rsidRPr="00A9717D">
        <w:rPr>
          <w:noProof/>
        </w:rPr>
        <w:t xml:space="preserve"> a </w:t>
      </w:r>
      <w:r w:rsidRPr="00A9717D">
        <w:rPr>
          <w:b/>
          <w:bCs/>
          <w:noProof/>
        </w:rPr>
        <w:t>customer's name</w:t>
      </w:r>
      <w:r w:rsidRPr="00A9717D">
        <w:rPr>
          <w:noProof/>
        </w:rPr>
        <w:t xml:space="preserve"> and </w:t>
      </w:r>
      <w:r w:rsidRPr="00A9717D">
        <w:rPr>
          <w:b/>
          <w:bCs/>
          <w:noProof/>
        </w:rPr>
        <w:t>returns all orders made by that customer</w:t>
      </w:r>
      <w:r>
        <w:rPr>
          <w:noProof/>
        </w:rPr>
        <w:t>.</w:t>
      </w:r>
    </w:p>
    <w:p w14:paraId="2B17DFA8" w14:textId="402BC33C" w:rsidR="00AD3C39" w:rsidRDefault="00A9717D" w:rsidP="00AD3C39">
      <w:pPr>
        <w:pStyle w:val="Code"/>
        <w:numPr>
          <w:ilvl w:val="0"/>
          <w:numId w:val="30"/>
        </w:numPr>
      </w:pPr>
      <w:r>
        <w:t>ProductName</w:t>
      </w:r>
    </w:p>
    <w:p w14:paraId="3F8187C0" w14:textId="1E08310E" w:rsidR="003568A0" w:rsidRDefault="00A9717D" w:rsidP="00AD3C39">
      <w:pPr>
        <w:pStyle w:val="Code"/>
        <w:numPr>
          <w:ilvl w:val="0"/>
          <w:numId w:val="30"/>
        </w:numPr>
      </w:pPr>
      <w:r>
        <w:t>StoreName</w:t>
      </w:r>
    </w:p>
    <w:p w14:paraId="731F94A0" w14:textId="7553EBC9" w:rsidR="00B136E7" w:rsidRDefault="00A9717D" w:rsidP="00B136E7">
      <w:pPr>
        <w:pStyle w:val="Code"/>
        <w:numPr>
          <w:ilvl w:val="0"/>
          <w:numId w:val="30"/>
        </w:numPr>
      </w:pPr>
      <w:r>
        <w:t xml:space="preserve">OrderDate </w:t>
      </w:r>
      <w:r w:rsidRPr="00A9717D">
        <w:t>(formatted as 'MM-dd-yyyy')</w:t>
      </w:r>
    </w:p>
    <w:p w14:paraId="567E6286" w14:textId="2886376C" w:rsidR="00A9717D" w:rsidRDefault="00A9717D" w:rsidP="00B136E7">
      <w:pPr>
        <w:pStyle w:val="Code"/>
        <w:numPr>
          <w:ilvl w:val="0"/>
          <w:numId w:val="30"/>
        </w:numPr>
      </w:pPr>
      <w:r>
        <w:t xml:space="preserve">Price </w:t>
      </w:r>
      <w:r w:rsidRPr="00A9717D">
        <w:t>(</w:t>
      </w:r>
      <w:r w:rsidR="009C1D58" w:rsidRPr="00CD22BE">
        <w:rPr>
          <w:bCs/>
        </w:rPr>
        <w:t>price</w:t>
      </w:r>
      <w:r w:rsidR="009C1D58">
        <w:rPr>
          <w:bCs/>
        </w:rPr>
        <w:t xml:space="preserve"> formatted</w:t>
      </w:r>
      <w:r w:rsidR="009C1D58" w:rsidRPr="00CD22BE">
        <w:t xml:space="preserve"> to </w:t>
      </w:r>
      <w:r w:rsidR="009C1D58" w:rsidRPr="00CD22BE">
        <w:rPr>
          <w:bCs/>
        </w:rPr>
        <w:t>2 decimal places</w:t>
      </w:r>
      <w:r w:rsidR="009C1D58">
        <w:rPr>
          <w:b w:val="0"/>
          <w:bCs/>
        </w:rPr>
        <w:t xml:space="preserve"> – </w:t>
      </w:r>
      <w:r w:rsidR="009C1D58" w:rsidRPr="00CC05C7">
        <w:rPr>
          <w:bCs/>
        </w:rPr>
        <w:t xml:space="preserve">the </w:t>
      </w:r>
      <w:r w:rsidR="009C1D58" w:rsidRPr="00CC05C7">
        <w:rPr>
          <w:b w:val="0"/>
          <w:bCs/>
          <w:color w:val="FF0000"/>
        </w:rPr>
        <w:t>'</w:t>
      </w:r>
      <w:r w:rsidR="009C1D58" w:rsidRPr="00CC05C7">
        <w:rPr>
          <w:bCs/>
          <w:color w:val="FF0000"/>
        </w:rPr>
        <w:t>N2</w:t>
      </w:r>
      <w:r w:rsidR="009C1D58" w:rsidRPr="00CC05C7">
        <w:rPr>
          <w:b w:val="0"/>
          <w:bCs/>
          <w:color w:val="FF0000"/>
        </w:rPr>
        <w:t>'</w:t>
      </w:r>
      <w:r w:rsidR="009C1D58" w:rsidRPr="00CC05C7">
        <w:rPr>
          <w:bCs/>
        </w:rPr>
        <w:t xml:space="preserve"> format should be applied</w:t>
      </w:r>
      <w:r w:rsidRPr="00A9717D">
        <w:t>)</w:t>
      </w:r>
    </w:p>
    <w:p w14:paraId="123657CF" w14:textId="4B361333" w:rsidR="00A9717D" w:rsidRDefault="00A9717D" w:rsidP="00A9717D">
      <w:pPr>
        <w:rPr>
          <w:noProof/>
        </w:rPr>
      </w:pPr>
      <w:r w:rsidRPr="00A9717D">
        <w:t xml:space="preserve">Results must be </w:t>
      </w:r>
      <w:r w:rsidRPr="00A9717D">
        <w:rPr>
          <w:b/>
          <w:bCs/>
        </w:rPr>
        <w:t>ordered by OrderDate descending</w:t>
      </w:r>
      <w:r w:rsidRPr="00A9717D">
        <w:t xml:space="preserve">, then by </w:t>
      </w:r>
      <w:r w:rsidRPr="00A9717D">
        <w:rPr>
          <w:b/>
          <w:bCs/>
        </w:rPr>
        <w:t>ProductName ascending</w:t>
      </w:r>
    </w:p>
    <w:p w14:paraId="5927CE06" w14:textId="1BF7F31D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lastRenderedPageBreak/>
        <w:t>Example</w:t>
      </w:r>
    </w:p>
    <w:tbl>
      <w:tblPr>
        <w:tblW w:w="1063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77"/>
        <w:gridCol w:w="2835"/>
        <w:gridCol w:w="2268"/>
        <w:gridCol w:w="2552"/>
      </w:tblGrid>
      <w:tr w:rsidR="00A9717D" w:rsidRPr="0098215E" w14:paraId="690ED556" w14:textId="5FB74201" w:rsidTr="00886719">
        <w:trPr>
          <w:trHeight w:val="502"/>
        </w:trPr>
        <w:tc>
          <w:tcPr>
            <w:tcW w:w="106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46BFF86" w14:textId="42B94501" w:rsidR="00A9717D" w:rsidRPr="002539B9" w:rsidRDefault="00A9717D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9717D" w:rsidRPr="0098215E" w14:paraId="0A4FB43B" w14:textId="0E368562" w:rsidTr="00886719">
        <w:trPr>
          <w:trHeight w:val="486"/>
        </w:trPr>
        <w:tc>
          <w:tcPr>
            <w:tcW w:w="106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A7C1F0" w14:textId="25EF5506" w:rsidR="00A9717D" w:rsidRPr="00D84EDE" w:rsidRDefault="00A9717D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A9717D">
              <w:rPr>
                <w:rFonts w:ascii="Consolas" w:hAnsi="Consolas" w:cs="Consolas"/>
                <w:b/>
                <w:bCs/>
                <w:color w:val="000000"/>
              </w:rPr>
              <w:t>usp_GetOrdersByCustomer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proofErr w:type="spellStart"/>
            <w:r w:rsidRPr="00A9717D">
              <w:rPr>
                <w:rFonts w:ascii="Consolas" w:hAnsi="Consolas" w:cs="Consolas"/>
                <w:b/>
                <w:bCs/>
                <w:color w:val="FF0000"/>
                <w:lang w:val="bg-BG"/>
              </w:rPr>
              <w:t>Carlos</w:t>
            </w:r>
            <w:proofErr w:type="spellEnd"/>
            <w:r w:rsidRPr="00A9717D">
              <w:rPr>
                <w:rFonts w:ascii="Consolas" w:hAnsi="Consolas" w:cs="Consolas"/>
                <w:b/>
                <w:bCs/>
                <w:color w:val="FF0000"/>
                <w:lang w:val="bg-BG"/>
              </w:rPr>
              <w:t xml:space="preserve"> </w:t>
            </w:r>
            <w:proofErr w:type="spellStart"/>
            <w:r w:rsidRPr="00A9717D">
              <w:rPr>
                <w:rFonts w:ascii="Consolas" w:hAnsi="Consolas" w:cs="Consolas"/>
                <w:b/>
                <w:bCs/>
                <w:color w:val="FF0000"/>
                <w:lang w:val="bg-BG"/>
              </w:rPr>
              <w:t>Fernández</w:t>
            </w:r>
            <w:proofErr w:type="spellEnd"/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A9717D" w:rsidRPr="0098215E" w14:paraId="2DC62899" w14:textId="2AC7FD04" w:rsidTr="00886719">
        <w:trPr>
          <w:trHeight w:val="502"/>
        </w:trPr>
        <w:tc>
          <w:tcPr>
            <w:tcW w:w="1063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5423A59" w14:textId="0C29D74E" w:rsidR="00A9717D" w:rsidRDefault="00A9717D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9717D" w:rsidRPr="0098215E" w14:paraId="1EA76DC6" w14:textId="68C55580" w:rsidTr="009C1D58">
        <w:trPr>
          <w:trHeight w:val="486"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54FE054C" w:rsidR="00A9717D" w:rsidRPr="0098215E" w:rsidRDefault="00886719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roductName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20E20C34" w:rsidR="00A9717D" w:rsidRPr="0098215E" w:rsidRDefault="0088671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oreNam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3F3DA358" w:rsidR="00A9717D" w:rsidRPr="0098215E" w:rsidRDefault="0088671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date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6E024A" w14:textId="6FCBD931" w:rsidR="00A9717D" w:rsidRDefault="0088671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</w:tr>
      <w:tr w:rsidR="00886719" w:rsidRPr="00AA279D" w14:paraId="6A8385CC" w14:textId="185AB537" w:rsidTr="009C1D58">
        <w:trPr>
          <w:trHeight w:val="502"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34318529" w:rsidR="00886719" w:rsidRPr="00886719" w:rsidRDefault="00886719" w:rsidP="00886719">
            <w:pPr>
              <w:pStyle w:val="Code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Nintendo Switch OLED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1324AFA0" w:rsidR="00886719" w:rsidRPr="00886719" w:rsidRDefault="00886719" w:rsidP="009C1D58">
            <w:pPr>
              <w:pStyle w:val="Code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TechExpress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EE8B62E" w:rsidR="00886719" w:rsidRPr="00886719" w:rsidRDefault="00886719" w:rsidP="00886719">
            <w:pPr>
              <w:pStyle w:val="Code"/>
              <w:jc w:val="center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04-07-202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6BAD9" w14:textId="7AE87702" w:rsidR="00886719" w:rsidRPr="00886719" w:rsidRDefault="00886719" w:rsidP="00886719">
            <w:pPr>
              <w:pStyle w:val="Code"/>
              <w:jc w:val="center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349.99</w:t>
            </w:r>
          </w:p>
        </w:tc>
      </w:tr>
      <w:tr w:rsidR="00886719" w:rsidRPr="00AA279D" w14:paraId="4B3A1EBE" w14:textId="309AF5B1" w:rsidTr="009C1D58">
        <w:trPr>
          <w:trHeight w:val="486"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06126547" w:rsidR="00886719" w:rsidRPr="00886719" w:rsidRDefault="00886719" w:rsidP="00886719">
            <w:pPr>
              <w:pStyle w:val="Code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Sony SRS-XB43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1A91DE2D" w:rsidR="00886719" w:rsidRPr="00886719" w:rsidRDefault="00886719" w:rsidP="009C1D58">
            <w:pPr>
              <w:pStyle w:val="Code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SmartTech Pro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22FD63A4" w:rsidR="00886719" w:rsidRPr="00886719" w:rsidRDefault="00886719" w:rsidP="00886719">
            <w:pPr>
              <w:pStyle w:val="Code"/>
              <w:jc w:val="center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04-06-202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05FA4" w14:textId="432A93FE" w:rsidR="00886719" w:rsidRPr="00886719" w:rsidRDefault="00886719" w:rsidP="00886719">
            <w:pPr>
              <w:pStyle w:val="Code"/>
              <w:jc w:val="center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199.99</w:t>
            </w:r>
          </w:p>
        </w:tc>
      </w:tr>
      <w:tr w:rsidR="00886719" w:rsidRPr="00AA279D" w14:paraId="02192FF8" w14:textId="2BF1F657" w:rsidTr="009C1D58">
        <w:trPr>
          <w:trHeight w:val="486"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AE658" w14:textId="1CA95A50" w:rsidR="00886719" w:rsidRPr="00886719" w:rsidRDefault="00886719" w:rsidP="00886719">
            <w:pPr>
              <w:pStyle w:val="Code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Xiaomi Mi Smart Band 7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3678D" w14:textId="04BA67F5" w:rsidR="00886719" w:rsidRPr="00886719" w:rsidRDefault="00886719" w:rsidP="009C1D58">
            <w:pPr>
              <w:pStyle w:val="Code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Xiaomi Central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88528" w14:textId="6CDC1AD4" w:rsidR="00886719" w:rsidRPr="00886719" w:rsidRDefault="00886719" w:rsidP="00886719">
            <w:pPr>
              <w:pStyle w:val="Code"/>
              <w:jc w:val="center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04-03-202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42053" w14:textId="537C524F" w:rsidR="00886719" w:rsidRPr="00886719" w:rsidRDefault="00886719" w:rsidP="00886719">
            <w:pPr>
              <w:pStyle w:val="Code"/>
              <w:jc w:val="center"/>
              <w:rPr>
                <w:b w:val="0"/>
                <w:bCs/>
              </w:rPr>
            </w:pPr>
            <w:r w:rsidRPr="00886719">
              <w:rPr>
                <w:b w:val="0"/>
                <w:bCs/>
              </w:rPr>
              <w:t>59.99</w:t>
            </w:r>
          </w:p>
        </w:tc>
      </w:tr>
      <w:tr w:rsidR="009C1D58" w:rsidRPr="009C1D58" w14:paraId="708A9AB6" w14:textId="73D8FD3F" w:rsidTr="009C1D58">
        <w:trPr>
          <w:trHeight w:val="486"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0CF07" w14:textId="49D145EE" w:rsidR="009C1D58" w:rsidRPr="009C1D58" w:rsidRDefault="009C1D58" w:rsidP="009C1D58">
            <w:pPr>
              <w:pStyle w:val="Code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Razer Huntsman Mini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30228" w14:textId="020C676A" w:rsidR="009C1D58" w:rsidRPr="009C1D58" w:rsidRDefault="009C1D58" w:rsidP="009C1D58">
            <w:pPr>
              <w:pStyle w:val="Code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NovaTech Onlin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67E5D" w14:textId="406F77DF" w:rsidR="009C1D58" w:rsidRPr="009C1D58" w:rsidRDefault="009C1D58" w:rsidP="009C1D58">
            <w:pPr>
              <w:pStyle w:val="Code"/>
              <w:jc w:val="center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04-02-202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845B5" w14:textId="03FBBFC9" w:rsidR="009C1D58" w:rsidRPr="009C1D58" w:rsidRDefault="009C1D58" w:rsidP="009C1D58">
            <w:pPr>
              <w:pStyle w:val="Code"/>
              <w:jc w:val="center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119.99</w:t>
            </w:r>
          </w:p>
        </w:tc>
      </w:tr>
      <w:tr w:rsidR="009C1D58" w:rsidRPr="009C1D58" w14:paraId="7D022F81" w14:textId="77777777" w:rsidTr="009C1D58">
        <w:trPr>
          <w:trHeight w:val="486"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BB4C6" w14:textId="7C748B8E" w:rsidR="009C1D58" w:rsidRPr="009C1D58" w:rsidRDefault="009C1D58" w:rsidP="009C1D58">
            <w:pPr>
              <w:pStyle w:val="Code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Galaxy S23 Ultra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2D04C" w14:textId="30E80FD2" w:rsidR="009C1D58" w:rsidRPr="009C1D58" w:rsidRDefault="009C1D58" w:rsidP="009C1D58">
            <w:pPr>
              <w:pStyle w:val="Code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Samsung ElectroZon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DA836" w14:textId="0F568ED7" w:rsidR="009C1D58" w:rsidRPr="009C1D58" w:rsidRDefault="009C1D58" w:rsidP="009C1D58">
            <w:pPr>
              <w:pStyle w:val="Code"/>
              <w:jc w:val="center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04-01-202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AE6B9" w14:textId="6BF922E9" w:rsidR="009C1D58" w:rsidRPr="009C1D58" w:rsidRDefault="009C1D58" w:rsidP="009C1D58">
            <w:pPr>
              <w:pStyle w:val="Code"/>
              <w:jc w:val="center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1,199.99</w:t>
            </w:r>
          </w:p>
        </w:tc>
      </w:tr>
      <w:tr w:rsidR="009C1D58" w:rsidRPr="009C1D58" w14:paraId="30106C37" w14:textId="77777777" w:rsidTr="009C1D58">
        <w:trPr>
          <w:trHeight w:val="486"/>
        </w:trPr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61E43" w14:textId="1E1ACD76" w:rsidR="009C1D58" w:rsidRPr="009C1D58" w:rsidRDefault="009C1D58" w:rsidP="009C1D58">
            <w:pPr>
              <w:pStyle w:val="Code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iPhone 14 Pro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3B799" w14:textId="51B3BB9D" w:rsidR="009C1D58" w:rsidRPr="009C1D58" w:rsidRDefault="009C1D58" w:rsidP="009C1D58">
            <w:pPr>
              <w:pStyle w:val="Code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Tech World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73875" w14:textId="06B28601" w:rsidR="009C1D58" w:rsidRPr="009C1D58" w:rsidRDefault="009C1D58" w:rsidP="009C1D58">
            <w:pPr>
              <w:pStyle w:val="Code"/>
              <w:jc w:val="center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04-01-2025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DAC1C" w14:textId="4FBD3AE1" w:rsidR="009C1D58" w:rsidRPr="009C1D58" w:rsidRDefault="009C1D58" w:rsidP="009C1D58">
            <w:pPr>
              <w:pStyle w:val="Code"/>
              <w:jc w:val="center"/>
              <w:rPr>
                <w:b w:val="0"/>
                <w:bCs/>
              </w:rPr>
            </w:pPr>
            <w:r w:rsidRPr="009C1D58">
              <w:rPr>
                <w:b w:val="0"/>
                <w:bCs/>
              </w:rPr>
              <w:t>1,099.99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C9898" w14:textId="77777777" w:rsidR="00E70FCF" w:rsidRDefault="00E70FCF" w:rsidP="008068A2">
      <w:pPr>
        <w:spacing w:after="0" w:line="240" w:lineRule="auto"/>
      </w:pPr>
      <w:r>
        <w:separator/>
      </w:r>
    </w:p>
  </w:endnote>
  <w:endnote w:type="continuationSeparator" w:id="0">
    <w:p w14:paraId="6F854885" w14:textId="77777777" w:rsidR="00E70FCF" w:rsidRDefault="00E70F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9A0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D11D4" w14:textId="77777777" w:rsidR="00E70FCF" w:rsidRDefault="00E70FCF" w:rsidP="008068A2">
      <w:pPr>
        <w:spacing w:after="0" w:line="240" w:lineRule="auto"/>
      </w:pPr>
      <w:r>
        <w:separator/>
      </w:r>
    </w:p>
  </w:footnote>
  <w:footnote w:type="continuationSeparator" w:id="0">
    <w:p w14:paraId="47ED463D" w14:textId="77777777" w:rsidR="00E70FCF" w:rsidRDefault="00E70F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-189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-117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-8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-9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99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CB563A"/>
    <w:multiLevelType w:val="hybridMultilevel"/>
    <w:tmpl w:val="852C71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05721"/>
    <w:multiLevelType w:val="hybridMultilevel"/>
    <w:tmpl w:val="85940A3C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9E2102"/>
    <w:multiLevelType w:val="hybridMultilevel"/>
    <w:tmpl w:val="E410FA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BB0FC2"/>
    <w:multiLevelType w:val="hybridMultilevel"/>
    <w:tmpl w:val="5EBCB7EE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4" w15:restartNumberingAfterBreak="0">
    <w:nsid w:val="4C715E5E"/>
    <w:multiLevelType w:val="hybridMultilevel"/>
    <w:tmpl w:val="EEE43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08203E"/>
    <w:multiLevelType w:val="hybridMultilevel"/>
    <w:tmpl w:val="5D48E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357850"/>
    <w:multiLevelType w:val="multilevel"/>
    <w:tmpl w:val="C2FE3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FE11D2"/>
    <w:multiLevelType w:val="hybridMultilevel"/>
    <w:tmpl w:val="D7E275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48323C"/>
    <w:multiLevelType w:val="hybridMultilevel"/>
    <w:tmpl w:val="1C44CD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EB121D"/>
    <w:multiLevelType w:val="hybridMultilevel"/>
    <w:tmpl w:val="31087A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DE0B87"/>
    <w:multiLevelType w:val="hybridMultilevel"/>
    <w:tmpl w:val="C994B1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EC01B6"/>
    <w:multiLevelType w:val="hybridMultilevel"/>
    <w:tmpl w:val="DB54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22"/>
  </w:num>
  <w:num w:numId="3" w16cid:durableId="219176560">
    <w:abstractNumId w:val="11"/>
  </w:num>
  <w:num w:numId="4" w16cid:durableId="247153939">
    <w:abstractNumId w:val="8"/>
  </w:num>
  <w:num w:numId="5" w16cid:durableId="443154596">
    <w:abstractNumId w:val="26"/>
  </w:num>
  <w:num w:numId="6" w16cid:durableId="1238368534">
    <w:abstractNumId w:val="7"/>
  </w:num>
  <w:num w:numId="7" w16cid:durableId="1049495939">
    <w:abstractNumId w:val="29"/>
  </w:num>
  <w:num w:numId="8" w16cid:durableId="1805923747">
    <w:abstractNumId w:val="18"/>
  </w:num>
  <w:num w:numId="9" w16cid:durableId="267978483">
    <w:abstractNumId w:val="2"/>
  </w:num>
  <w:num w:numId="10" w16cid:durableId="293679843">
    <w:abstractNumId w:val="34"/>
  </w:num>
  <w:num w:numId="11" w16cid:durableId="330184624">
    <w:abstractNumId w:val="33"/>
  </w:num>
  <w:num w:numId="12" w16cid:durableId="657727129">
    <w:abstractNumId w:val="4"/>
  </w:num>
  <w:num w:numId="13" w16cid:durableId="262882655">
    <w:abstractNumId w:val="20"/>
  </w:num>
  <w:num w:numId="14" w16cid:durableId="1180850551">
    <w:abstractNumId w:val="17"/>
  </w:num>
  <w:num w:numId="15" w16cid:durableId="180553090">
    <w:abstractNumId w:val="0"/>
  </w:num>
  <w:num w:numId="16" w16cid:durableId="1009412420">
    <w:abstractNumId w:val="37"/>
  </w:num>
  <w:num w:numId="17" w16cid:durableId="2018578285">
    <w:abstractNumId w:val="16"/>
  </w:num>
  <w:num w:numId="18" w16cid:durableId="1612785554">
    <w:abstractNumId w:val="24"/>
  </w:num>
  <w:num w:numId="19" w16cid:durableId="1151020543">
    <w:abstractNumId w:val="10"/>
  </w:num>
  <w:num w:numId="20" w16cid:durableId="1731151901">
    <w:abstractNumId w:val="6"/>
  </w:num>
  <w:num w:numId="21" w16cid:durableId="1867985264">
    <w:abstractNumId w:val="34"/>
  </w:num>
  <w:num w:numId="22" w16cid:durableId="763107655">
    <w:abstractNumId w:val="1"/>
  </w:num>
  <w:num w:numId="23" w16cid:durableId="786461845">
    <w:abstractNumId w:val="28"/>
  </w:num>
  <w:num w:numId="24" w16cid:durableId="1959989180">
    <w:abstractNumId w:val="19"/>
  </w:num>
  <w:num w:numId="25" w16cid:durableId="293488832">
    <w:abstractNumId w:val="35"/>
  </w:num>
  <w:num w:numId="26" w16cid:durableId="1420103679">
    <w:abstractNumId w:val="36"/>
  </w:num>
  <w:num w:numId="27" w16cid:durableId="25568310">
    <w:abstractNumId w:val="31"/>
  </w:num>
  <w:num w:numId="28" w16cid:durableId="1380086419">
    <w:abstractNumId w:val="21"/>
  </w:num>
  <w:num w:numId="29" w16cid:durableId="1794326233">
    <w:abstractNumId w:val="15"/>
  </w:num>
  <w:num w:numId="30" w16cid:durableId="154499309">
    <w:abstractNumId w:val="32"/>
  </w:num>
  <w:num w:numId="31" w16cid:durableId="505555708">
    <w:abstractNumId w:val="13"/>
  </w:num>
  <w:num w:numId="32" w16cid:durableId="1167331931">
    <w:abstractNumId w:val="27"/>
  </w:num>
  <w:num w:numId="33" w16cid:durableId="609165142">
    <w:abstractNumId w:val="14"/>
  </w:num>
  <w:num w:numId="34" w16cid:durableId="783646563">
    <w:abstractNumId w:val="23"/>
  </w:num>
  <w:num w:numId="35" w16cid:durableId="326783407">
    <w:abstractNumId w:val="25"/>
  </w:num>
  <w:num w:numId="36" w16cid:durableId="984243456">
    <w:abstractNumId w:val="5"/>
  </w:num>
  <w:num w:numId="37" w16cid:durableId="1956866276">
    <w:abstractNumId w:val="12"/>
  </w:num>
  <w:num w:numId="38" w16cid:durableId="1434785839">
    <w:abstractNumId w:val="30"/>
  </w:num>
  <w:num w:numId="39" w16cid:durableId="609360912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A34"/>
    <w:rsid w:val="0001004A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2C7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1C3C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3537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971EB"/>
    <w:rsid w:val="000A0AEB"/>
    <w:rsid w:val="000A0E59"/>
    <w:rsid w:val="000A1A78"/>
    <w:rsid w:val="000A2215"/>
    <w:rsid w:val="000A2D79"/>
    <w:rsid w:val="000A2F97"/>
    <w:rsid w:val="000A3F35"/>
    <w:rsid w:val="000A4604"/>
    <w:rsid w:val="000A4EFE"/>
    <w:rsid w:val="000A57A3"/>
    <w:rsid w:val="000A59D9"/>
    <w:rsid w:val="000A5DCB"/>
    <w:rsid w:val="000A698B"/>
    <w:rsid w:val="000A7001"/>
    <w:rsid w:val="000A792B"/>
    <w:rsid w:val="000B0B3F"/>
    <w:rsid w:val="000B19DF"/>
    <w:rsid w:val="000B1F54"/>
    <w:rsid w:val="000B2CCF"/>
    <w:rsid w:val="000B36BB"/>
    <w:rsid w:val="000B38EF"/>
    <w:rsid w:val="000B39E6"/>
    <w:rsid w:val="000B56F0"/>
    <w:rsid w:val="000B59CF"/>
    <w:rsid w:val="000B76D3"/>
    <w:rsid w:val="000C0B22"/>
    <w:rsid w:val="000C0C50"/>
    <w:rsid w:val="000C16DC"/>
    <w:rsid w:val="000C17EB"/>
    <w:rsid w:val="000C1D68"/>
    <w:rsid w:val="000C2457"/>
    <w:rsid w:val="000C2FFD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033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4CBE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4082"/>
    <w:rsid w:val="00115F85"/>
    <w:rsid w:val="00120D44"/>
    <w:rsid w:val="00121EEA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3AD1"/>
    <w:rsid w:val="00194403"/>
    <w:rsid w:val="00195C87"/>
    <w:rsid w:val="0019693A"/>
    <w:rsid w:val="00196A37"/>
    <w:rsid w:val="00197F27"/>
    <w:rsid w:val="001A0D76"/>
    <w:rsid w:val="001A2DD2"/>
    <w:rsid w:val="001A30CA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5BA8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07E8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4B72"/>
    <w:rsid w:val="00205545"/>
    <w:rsid w:val="00205549"/>
    <w:rsid w:val="00206B1E"/>
    <w:rsid w:val="00207F73"/>
    <w:rsid w:val="002109A3"/>
    <w:rsid w:val="00210E14"/>
    <w:rsid w:val="0021240D"/>
    <w:rsid w:val="00212773"/>
    <w:rsid w:val="00214101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BDB"/>
    <w:rsid w:val="00235DDE"/>
    <w:rsid w:val="002365B9"/>
    <w:rsid w:val="00237E87"/>
    <w:rsid w:val="002401BB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6721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9CB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623F"/>
    <w:rsid w:val="002969F2"/>
    <w:rsid w:val="002973B6"/>
    <w:rsid w:val="0029757D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5A47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B39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D719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219"/>
    <w:rsid w:val="002F2560"/>
    <w:rsid w:val="002F29A7"/>
    <w:rsid w:val="002F4282"/>
    <w:rsid w:val="002F55F1"/>
    <w:rsid w:val="002F57D5"/>
    <w:rsid w:val="002F5DD3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81C"/>
    <w:rsid w:val="00320A5B"/>
    <w:rsid w:val="0032177D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67"/>
    <w:rsid w:val="003424F0"/>
    <w:rsid w:val="00342F14"/>
    <w:rsid w:val="003445C5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37F7"/>
    <w:rsid w:val="003541B5"/>
    <w:rsid w:val="00354320"/>
    <w:rsid w:val="00354BD5"/>
    <w:rsid w:val="00354BE0"/>
    <w:rsid w:val="0035583C"/>
    <w:rsid w:val="00355C07"/>
    <w:rsid w:val="00356223"/>
    <w:rsid w:val="003568A0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5C0A"/>
    <w:rsid w:val="003864C5"/>
    <w:rsid w:val="00386DD2"/>
    <w:rsid w:val="003879DB"/>
    <w:rsid w:val="00387EEE"/>
    <w:rsid w:val="00387F4F"/>
    <w:rsid w:val="00390B44"/>
    <w:rsid w:val="003918C4"/>
    <w:rsid w:val="00391924"/>
    <w:rsid w:val="0039310C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A5C8A"/>
    <w:rsid w:val="003B0278"/>
    <w:rsid w:val="003B08DF"/>
    <w:rsid w:val="003B0AAD"/>
    <w:rsid w:val="003B0DE0"/>
    <w:rsid w:val="003B3A6E"/>
    <w:rsid w:val="003B3DAF"/>
    <w:rsid w:val="003B42DD"/>
    <w:rsid w:val="003B49F4"/>
    <w:rsid w:val="003B4C5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6A"/>
    <w:rsid w:val="003C4FDB"/>
    <w:rsid w:val="003C5343"/>
    <w:rsid w:val="003C5513"/>
    <w:rsid w:val="003C69BA"/>
    <w:rsid w:val="003C7461"/>
    <w:rsid w:val="003D13F4"/>
    <w:rsid w:val="003D1510"/>
    <w:rsid w:val="003D20FC"/>
    <w:rsid w:val="003D38B3"/>
    <w:rsid w:val="003D4068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3F75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3F709E"/>
    <w:rsid w:val="00400107"/>
    <w:rsid w:val="00401889"/>
    <w:rsid w:val="00402111"/>
    <w:rsid w:val="00402513"/>
    <w:rsid w:val="004048C0"/>
    <w:rsid w:val="00404CDE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14F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BAA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43AC"/>
    <w:rsid w:val="004562CE"/>
    <w:rsid w:val="0045670C"/>
    <w:rsid w:val="00457CFB"/>
    <w:rsid w:val="00460372"/>
    <w:rsid w:val="004605DE"/>
    <w:rsid w:val="00460994"/>
    <w:rsid w:val="00462786"/>
    <w:rsid w:val="004630FC"/>
    <w:rsid w:val="0046338E"/>
    <w:rsid w:val="00463444"/>
    <w:rsid w:val="00464FE9"/>
    <w:rsid w:val="00465205"/>
    <w:rsid w:val="0046533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6B4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489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6E6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3E00"/>
    <w:rsid w:val="00503E3C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543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444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473"/>
    <w:rsid w:val="00566956"/>
    <w:rsid w:val="00566B7B"/>
    <w:rsid w:val="0056703B"/>
    <w:rsid w:val="00567300"/>
    <w:rsid w:val="0056786B"/>
    <w:rsid w:val="00570532"/>
    <w:rsid w:val="005716D0"/>
    <w:rsid w:val="00571830"/>
    <w:rsid w:val="00572B3D"/>
    <w:rsid w:val="005733DB"/>
    <w:rsid w:val="005736C4"/>
    <w:rsid w:val="005736DA"/>
    <w:rsid w:val="00573714"/>
    <w:rsid w:val="005747B6"/>
    <w:rsid w:val="00575116"/>
    <w:rsid w:val="005754BB"/>
    <w:rsid w:val="005754C3"/>
    <w:rsid w:val="00575F37"/>
    <w:rsid w:val="0057719A"/>
    <w:rsid w:val="005772DE"/>
    <w:rsid w:val="005803E5"/>
    <w:rsid w:val="00580494"/>
    <w:rsid w:val="00580A5E"/>
    <w:rsid w:val="00580B24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87AE7"/>
    <w:rsid w:val="00590131"/>
    <w:rsid w:val="00592CD4"/>
    <w:rsid w:val="00594437"/>
    <w:rsid w:val="00596357"/>
    <w:rsid w:val="00596E2C"/>
    <w:rsid w:val="00597C5F"/>
    <w:rsid w:val="00597FCD"/>
    <w:rsid w:val="005A0C65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852"/>
    <w:rsid w:val="005E4889"/>
    <w:rsid w:val="005E4B2A"/>
    <w:rsid w:val="005E4F42"/>
    <w:rsid w:val="005E5588"/>
    <w:rsid w:val="005E5E63"/>
    <w:rsid w:val="005E6B12"/>
    <w:rsid w:val="005E6CC9"/>
    <w:rsid w:val="005E709B"/>
    <w:rsid w:val="005E7554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486C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1C52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076C3"/>
    <w:rsid w:val="00610E13"/>
    <w:rsid w:val="006114D0"/>
    <w:rsid w:val="00611BCE"/>
    <w:rsid w:val="00614604"/>
    <w:rsid w:val="00614AB0"/>
    <w:rsid w:val="006155F9"/>
    <w:rsid w:val="00615C8B"/>
    <w:rsid w:val="00616D4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03B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5C"/>
    <w:rsid w:val="006805DB"/>
    <w:rsid w:val="0068083A"/>
    <w:rsid w:val="00681DBB"/>
    <w:rsid w:val="006824D8"/>
    <w:rsid w:val="006828D5"/>
    <w:rsid w:val="00683165"/>
    <w:rsid w:val="00684474"/>
    <w:rsid w:val="006845E6"/>
    <w:rsid w:val="006869B7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078C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4335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C7BB8"/>
    <w:rsid w:val="006D0ACF"/>
    <w:rsid w:val="006D0BC7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0FA1"/>
    <w:rsid w:val="006E1CFA"/>
    <w:rsid w:val="006E2245"/>
    <w:rsid w:val="006E2670"/>
    <w:rsid w:val="006E2A93"/>
    <w:rsid w:val="006E3051"/>
    <w:rsid w:val="006E310B"/>
    <w:rsid w:val="006E55B4"/>
    <w:rsid w:val="006E56B4"/>
    <w:rsid w:val="006E57FB"/>
    <w:rsid w:val="006E5A67"/>
    <w:rsid w:val="006E5CB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6D62"/>
    <w:rsid w:val="006F7A02"/>
    <w:rsid w:val="00700544"/>
    <w:rsid w:val="00700CEA"/>
    <w:rsid w:val="00700E69"/>
    <w:rsid w:val="00700EE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3F93"/>
    <w:rsid w:val="00714ED1"/>
    <w:rsid w:val="007150C9"/>
    <w:rsid w:val="007164FB"/>
    <w:rsid w:val="0071692E"/>
    <w:rsid w:val="00716B40"/>
    <w:rsid w:val="00716BBC"/>
    <w:rsid w:val="00717AC6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3FC8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1E62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83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025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BE3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D6014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0C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316A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070B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6B1C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5715D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1C"/>
    <w:rsid w:val="008670AC"/>
    <w:rsid w:val="00870028"/>
    <w:rsid w:val="008701A7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6719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394"/>
    <w:rsid w:val="008A04AE"/>
    <w:rsid w:val="008A2890"/>
    <w:rsid w:val="008A3026"/>
    <w:rsid w:val="008A56C9"/>
    <w:rsid w:val="008A6206"/>
    <w:rsid w:val="008A632D"/>
    <w:rsid w:val="008A633F"/>
    <w:rsid w:val="008A66E8"/>
    <w:rsid w:val="008A790F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0BFE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48E"/>
    <w:rsid w:val="008E750B"/>
    <w:rsid w:val="008F0475"/>
    <w:rsid w:val="008F105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94F"/>
    <w:rsid w:val="00902E68"/>
    <w:rsid w:val="009059F3"/>
    <w:rsid w:val="00905A0C"/>
    <w:rsid w:val="00905DDB"/>
    <w:rsid w:val="009063A1"/>
    <w:rsid w:val="009079F5"/>
    <w:rsid w:val="009114E2"/>
    <w:rsid w:val="00912BC6"/>
    <w:rsid w:val="0091537B"/>
    <w:rsid w:val="0091563E"/>
    <w:rsid w:val="00916E2B"/>
    <w:rsid w:val="00920934"/>
    <w:rsid w:val="00920B48"/>
    <w:rsid w:val="00921633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8F6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4E2B"/>
    <w:rsid w:val="00975003"/>
    <w:rsid w:val="0097518E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704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D5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3DFF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B68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17B4"/>
    <w:rsid w:val="00A12129"/>
    <w:rsid w:val="00A12615"/>
    <w:rsid w:val="00A12CCB"/>
    <w:rsid w:val="00A13B10"/>
    <w:rsid w:val="00A15532"/>
    <w:rsid w:val="00A174FC"/>
    <w:rsid w:val="00A177F3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593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A3C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12E"/>
    <w:rsid w:val="00A64585"/>
    <w:rsid w:val="00A66A10"/>
    <w:rsid w:val="00A66DE2"/>
    <w:rsid w:val="00A66E2B"/>
    <w:rsid w:val="00A67C00"/>
    <w:rsid w:val="00A67EBD"/>
    <w:rsid w:val="00A70227"/>
    <w:rsid w:val="00A71814"/>
    <w:rsid w:val="00A722DF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676B"/>
    <w:rsid w:val="00A9717D"/>
    <w:rsid w:val="00A9782E"/>
    <w:rsid w:val="00AA104F"/>
    <w:rsid w:val="00AA25FE"/>
    <w:rsid w:val="00AA2C39"/>
    <w:rsid w:val="00AA330D"/>
    <w:rsid w:val="00AA3772"/>
    <w:rsid w:val="00AA3AB8"/>
    <w:rsid w:val="00AA401F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5D14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39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9CE"/>
    <w:rsid w:val="00AE0A10"/>
    <w:rsid w:val="00AE2043"/>
    <w:rsid w:val="00AE22A4"/>
    <w:rsid w:val="00AE4F6D"/>
    <w:rsid w:val="00AE52BB"/>
    <w:rsid w:val="00AE63C8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78A"/>
    <w:rsid w:val="00B027C3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50E"/>
    <w:rsid w:val="00B13620"/>
    <w:rsid w:val="00B136E7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1C"/>
    <w:rsid w:val="00B46495"/>
    <w:rsid w:val="00B46736"/>
    <w:rsid w:val="00B469B5"/>
    <w:rsid w:val="00B47DF7"/>
    <w:rsid w:val="00B50F8D"/>
    <w:rsid w:val="00B510B8"/>
    <w:rsid w:val="00B53683"/>
    <w:rsid w:val="00B5471C"/>
    <w:rsid w:val="00B5496C"/>
    <w:rsid w:val="00B55BCC"/>
    <w:rsid w:val="00B55D55"/>
    <w:rsid w:val="00B567F6"/>
    <w:rsid w:val="00B56B3E"/>
    <w:rsid w:val="00B5747C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6EEF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83C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9E6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D8C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33A"/>
    <w:rsid w:val="00C06A06"/>
    <w:rsid w:val="00C06B96"/>
    <w:rsid w:val="00C06FBA"/>
    <w:rsid w:val="00C07904"/>
    <w:rsid w:val="00C11320"/>
    <w:rsid w:val="00C1152F"/>
    <w:rsid w:val="00C12006"/>
    <w:rsid w:val="00C126EC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6D6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103"/>
    <w:rsid w:val="00C76526"/>
    <w:rsid w:val="00C76A29"/>
    <w:rsid w:val="00C76C5D"/>
    <w:rsid w:val="00C77A2C"/>
    <w:rsid w:val="00C8134A"/>
    <w:rsid w:val="00C82862"/>
    <w:rsid w:val="00C83FBC"/>
    <w:rsid w:val="00C8407C"/>
    <w:rsid w:val="00C84E21"/>
    <w:rsid w:val="00C84E4D"/>
    <w:rsid w:val="00C864AA"/>
    <w:rsid w:val="00C86A92"/>
    <w:rsid w:val="00C872ED"/>
    <w:rsid w:val="00C87761"/>
    <w:rsid w:val="00C878FC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18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B77F1"/>
    <w:rsid w:val="00CC009E"/>
    <w:rsid w:val="00CC05C7"/>
    <w:rsid w:val="00CC2930"/>
    <w:rsid w:val="00CC330A"/>
    <w:rsid w:val="00CC3633"/>
    <w:rsid w:val="00CC3F93"/>
    <w:rsid w:val="00CC4E96"/>
    <w:rsid w:val="00CC5175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2BE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63F6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A1"/>
    <w:rsid w:val="00D07B7B"/>
    <w:rsid w:val="00D10183"/>
    <w:rsid w:val="00D1164F"/>
    <w:rsid w:val="00D11B84"/>
    <w:rsid w:val="00D13912"/>
    <w:rsid w:val="00D14277"/>
    <w:rsid w:val="00D14DA2"/>
    <w:rsid w:val="00D14EF7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6C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271C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38BD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2678"/>
    <w:rsid w:val="00D93D91"/>
    <w:rsid w:val="00D9461F"/>
    <w:rsid w:val="00D95BF9"/>
    <w:rsid w:val="00DA061C"/>
    <w:rsid w:val="00DA06DE"/>
    <w:rsid w:val="00DA0CCE"/>
    <w:rsid w:val="00DA1106"/>
    <w:rsid w:val="00DA1421"/>
    <w:rsid w:val="00DA1BFA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1EF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37B"/>
    <w:rsid w:val="00DD24FF"/>
    <w:rsid w:val="00DD275E"/>
    <w:rsid w:val="00DD3468"/>
    <w:rsid w:val="00DD3BDE"/>
    <w:rsid w:val="00DD4693"/>
    <w:rsid w:val="00DD4B16"/>
    <w:rsid w:val="00DD56BD"/>
    <w:rsid w:val="00DD5C09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42CC"/>
    <w:rsid w:val="00DE5D78"/>
    <w:rsid w:val="00DE75EA"/>
    <w:rsid w:val="00DE77F2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677F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0B87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5B45"/>
    <w:rsid w:val="00E460CF"/>
    <w:rsid w:val="00E465C4"/>
    <w:rsid w:val="00E47455"/>
    <w:rsid w:val="00E47E2C"/>
    <w:rsid w:val="00E51329"/>
    <w:rsid w:val="00E516BB"/>
    <w:rsid w:val="00E51E8A"/>
    <w:rsid w:val="00E52296"/>
    <w:rsid w:val="00E5240D"/>
    <w:rsid w:val="00E52641"/>
    <w:rsid w:val="00E526C1"/>
    <w:rsid w:val="00E5294D"/>
    <w:rsid w:val="00E52C26"/>
    <w:rsid w:val="00E537C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0FCF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96B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3A34"/>
    <w:rsid w:val="00EC4555"/>
    <w:rsid w:val="00EC4ED2"/>
    <w:rsid w:val="00EC5A4D"/>
    <w:rsid w:val="00EC5B84"/>
    <w:rsid w:val="00EC6430"/>
    <w:rsid w:val="00EC69E1"/>
    <w:rsid w:val="00EC6C97"/>
    <w:rsid w:val="00EC7685"/>
    <w:rsid w:val="00EC7711"/>
    <w:rsid w:val="00ED017F"/>
    <w:rsid w:val="00ED0DEA"/>
    <w:rsid w:val="00ED1519"/>
    <w:rsid w:val="00ED2205"/>
    <w:rsid w:val="00ED2284"/>
    <w:rsid w:val="00ED2294"/>
    <w:rsid w:val="00ED241F"/>
    <w:rsid w:val="00ED2BC0"/>
    <w:rsid w:val="00ED45A8"/>
    <w:rsid w:val="00ED519C"/>
    <w:rsid w:val="00ED595D"/>
    <w:rsid w:val="00ED5B61"/>
    <w:rsid w:val="00ED73AC"/>
    <w:rsid w:val="00ED73C4"/>
    <w:rsid w:val="00ED75CA"/>
    <w:rsid w:val="00EE0697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585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2C4"/>
    <w:rsid w:val="00F2693A"/>
    <w:rsid w:val="00F27E19"/>
    <w:rsid w:val="00F3026B"/>
    <w:rsid w:val="00F32352"/>
    <w:rsid w:val="00F350A4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18"/>
    <w:rsid w:val="00F6016D"/>
    <w:rsid w:val="00F6090A"/>
    <w:rsid w:val="00F61161"/>
    <w:rsid w:val="00F611E4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488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9B7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209"/>
    <w:rsid w:val="00FB08FE"/>
    <w:rsid w:val="00FB0C25"/>
    <w:rsid w:val="00FB10D2"/>
    <w:rsid w:val="00FB1B35"/>
    <w:rsid w:val="00FB272E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5C6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67DB7C4B-DFB0-4515-A871-B00185228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78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4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9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8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841/ms-sql-january-202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5360/MS-SQL-Retake-Exam-8-April-2025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9</Pages>
  <Words>1545</Words>
  <Characters>881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10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31</cp:revision>
  <cp:lastPrinted>2015-10-26T22:35:00Z</cp:lastPrinted>
  <dcterms:created xsi:type="dcterms:W3CDTF">2025-03-31T07:13:00Z</dcterms:created>
  <dcterms:modified xsi:type="dcterms:W3CDTF">2025-04-07T13:23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